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933C8" w14:textId="4039DC67" w:rsidR="00941ACD" w:rsidRDefault="00ED3F38" w:rsidP="001F30F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A Few </w:t>
      </w:r>
      <w:r w:rsidR="003B7159" w:rsidRPr="00CB7216">
        <w:rPr>
          <w:rFonts w:ascii="Times New Roman" w:hAnsi="Times New Roman" w:cs="Times New Roman"/>
          <w:b/>
          <w:bCs/>
          <w:sz w:val="28"/>
          <w:szCs w:val="28"/>
        </w:rPr>
        <w:t>Ideas for a</w:t>
      </w:r>
      <w:r w:rsidR="00726BF3">
        <w:rPr>
          <w:rFonts w:ascii="Times New Roman" w:hAnsi="Times New Roman" w:cs="Times New Roman"/>
          <w:b/>
          <w:bCs/>
          <w:sz w:val="28"/>
          <w:szCs w:val="28"/>
        </w:rPr>
        <w:t xml:space="preserve"> Green Burial </w:t>
      </w:r>
    </w:p>
    <w:p w14:paraId="31057A56" w14:textId="6E689717" w:rsidR="009C3BF7" w:rsidRDefault="00726BF3" w:rsidP="001F30F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Followed by</w:t>
      </w:r>
      <w:r w:rsidR="003B7159" w:rsidRPr="00CB7216">
        <w:rPr>
          <w:rFonts w:ascii="Times New Roman" w:hAnsi="Times New Roman" w:cs="Times New Roman"/>
          <w:b/>
          <w:bCs/>
          <w:sz w:val="28"/>
          <w:szCs w:val="28"/>
        </w:rPr>
        <w:t xml:space="preserve"> Memorial Service</w:t>
      </w:r>
      <w:r w:rsidR="00CB7216" w:rsidRPr="00CB721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52667DD7" w14:textId="20106BD4" w:rsidR="00C444FA" w:rsidRPr="00CB7216" w:rsidRDefault="00812012" w:rsidP="001F30F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B7216">
        <w:rPr>
          <w:rFonts w:ascii="Times New Roman" w:hAnsi="Times New Roman" w:cs="Times New Roman"/>
          <w:b/>
          <w:bCs/>
          <w:sz w:val="28"/>
          <w:szCs w:val="28"/>
        </w:rPr>
        <w:t>F</w:t>
      </w:r>
      <w:r w:rsidR="003B7159" w:rsidRPr="00CB7216">
        <w:rPr>
          <w:rFonts w:ascii="Times New Roman" w:hAnsi="Times New Roman" w:cs="Times New Roman"/>
          <w:b/>
          <w:bCs/>
          <w:sz w:val="28"/>
          <w:szCs w:val="28"/>
        </w:rPr>
        <w:t>or Chris Palmer</w:t>
      </w:r>
    </w:p>
    <w:p w14:paraId="0A63487E" w14:textId="77777777" w:rsidR="001F30FB" w:rsidRDefault="001F30FB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4E73D4" w14:textId="42BE5838" w:rsidR="00791167" w:rsidRDefault="00791167" w:rsidP="001F30F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Chris Palmer</w:t>
      </w:r>
    </w:p>
    <w:p w14:paraId="1E24A3FC" w14:textId="51744415" w:rsidR="003B7159" w:rsidRPr="001F30FB" w:rsidRDefault="00EF07A8" w:rsidP="001F30F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2</w:t>
      </w:r>
      <w:r w:rsidR="003B7159" w:rsidRPr="001F30FB">
        <w:rPr>
          <w:rFonts w:ascii="Times New Roman" w:hAnsi="Times New Roman" w:cs="Times New Roman"/>
          <w:sz w:val="24"/>
          <w:szCs w:val="24"/>
        </w:rPr>
        <w:t>, 2023</w:t>
      </w:r>
    </w:p>
    <w:p w14:paraId="5ABAD8C6" w14:textId="77777777" w:rsidR="003B7159" w:rsidRPr="001F30FB" w:rsidRDefault="003B7159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076EE9" w14:textId="7AC8F754" w:rsidR="003B7159" w:rsidRPr="001F30FB" w:rsidRDefault="006968AF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’m drafting these notes</w:t>
      </w:r>
      <w:r w:rsidR="00DA286A">
        <w:rPr>
          <w:rFonts w:ascii="Times New Roman" w:hAnsi="Times New Roman" w:cs="Times New Roman"/>
          <w:sz w:val="24"/>
          <w:szCs w:val="24"/>
        </w:rPr>
        <w:t xml:space="preserve"> (my </w:t>
      </w:r>
      <w:r w:rsidR="00AC3E24">
        <w:rPr>
          <w:rFonts w:ascii="Times New Roman" w:hAnsi="Times New Roman" w:cs="Times New Roman"/>
          <w:sz w:val="24"/>
          <w:szCs w:val="24"/>
        </w:rPr>
        <w:t>“</w:t>
      </w:r>
      <w:r w:rsidR="00DA286A">
        <w:rPr>
          <w:rFonts w:ascii="Times New Roman" w:hAnsi="Times New Roman" w:cs="Times New Roman"/>
          <w:sz w:val="24"/>
          <w:szCs w:val="24"/>
        </w:rPr>
        <w:t>death will</w:t>
      </w:r>
      <w:r w:rsidR="00AC3E24">
        <w:rPr>
          <w:rFonts w:ascii="Times New Roman" w:hAnsi="Times New Roman" w:cs="Times New Roman"/>
          <w:sz w:val="24"/>
          <w:szCs w:val="24"/>
        </w:rPr>
        <w:t>”</w:t>
      </w:r>
      <w:r w:rsidR="00DA286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o help Gail, Kim, </w:t>
      </w:r>
      <w:r w:rsidR="00251346">
        <w:rPr>
          <w:rFonts w:ascii="Times New Roman" w:hAnsi="Times New Roman" w:cs="Times New Roman"/>
          <w:sz w:val="24"/>
          <w:szCs w:val="24"/>
        </w:rPr>
        <w:t xml:space="preserve">Sujay, Tina, CJ, Jenny, </w:t>
      </w:r>
      <w:r w:rsidR="0057295B">
        <w:rPr>
          <w:rFonts w:ascii="Times New Roman" w:hAnsi="Times New Roman" w:cs="Times New Roman"/>
          <w:sz w:val="24"/>
          <w:szCs w:val="24"/>
        </w:rPr>
        <w:t>and</w:t>
      </w:r>
      <w:r w:rsidR="003911F3">
        <w:rPr>
          <w:rFonts w:ascii="Times New Roman" w:hAnsi="Times New Roman" w:cs="Times New Roman"/>
          <w:sz w:val="24"/>
          <w:szCs w:val="24"/>
        </w:rPr>
        <w:t xml:space="preserve"> </w:t>
      </w:r>
      <w:r w:rsidR="00251346">
        <w:rPr>
          <w:rFonts w:ascii="Times New Roman" w:hAnsi="Times New Roman" w:cs="Times New Roman"/>
          <w:sz w:val="24"/>
          <w:szCs w:val="24"/>
        </w:rPr>
        <w:t>Chase</w:t>
      </w:r>
      <w:r w:rsidR="0057295B">
        <w:rPr>
          <w:rFonts w:ascii="Times New Roman" w:hAnsi="Times New Roman" w:cs="Times New Roman"/>
          <w:sz w:val="24"/>
          <w:szCs w:val="24"/>
        </w:rPr>
        <w:t>, and to ease the burden on them when I die.</w:t>
      </w:r>
    </w:p>
    <w:p w14:paraId="0D47139F" w14:textId="77777777" w:rsidR="003B7159" w:rsidRPr="001F30FB" w:rsidRDefault="003B7159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CB0FD7" w14:textId="7C5E6F13" w:rsidR="00B81D1C" w:rsidRDefault="00C70D61" w:rsidP="001545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ant a simple green burial at Reflection Park</w:t>
      </w:r>
      <w:r w:rsidR="00F4324A">
        <w:rPr>
          <w:rFonts w:ascii="Times New Roman" w:hAnsi="Times New Roman" w:cs="Times New Roman"/>
          <w:sz w:val="24"/>
          <w:szCs w:val="24"/>
        </w:rPr>
        <w:t xml:space="preserve"> (attended by family and close friends)</w:t>
      </w:r>
      <w:r>
        <w:rPr>
          <w:rFonts w:ascii="Times New Roman" w:hAnsi="Times New Roman" w:cs="Times New Roman"/>
          <w:sz w:val="24"/>
          <w:szCs w:val="24"/>
        </w:rPr>
        <w:t xml:space="preserve">, buried </w:t>
      </w:r>
      <w:r w:rsidR="0075488B">
        <w:rPr>
          <w:rFonts w:ascii="Times New Roman" w:hAnsi="Times New Roman" w:cs="Times New Roman"/>
          <w:sz w:val="24"/>
          <w:szCs w:val="24"/>
        </w:rPr>
        <w:t>next to</w:t>
      </w:r>
      <w:r>
        <w:rPr>
          <w:rFonts w:ascii="Times New Roman" w:hAnsi="Times New Roman" w:cs="Times New Roman"/>
          <w:sz w:val="24"/>
          <w:szCs w:val="24"/>
        </w:rPr>
        <w:t xml:space="preserve"> Gail.</w:t>
      </w:r>
      <w:r w:rsidR="00900BF7">
        <w:rPr>
          <w:rFonts w:ascii="Times New Roman" w:hAnsi="Times New Roman" w:cs="Times New Roman"/>
          <w:sz w:val="24"/>
          <w:szCs w:val="24"/>
        </w:rPr>
        <w:t xml:space="preserve"> </w:t>
      </w:r>
      <w:r w:rsidR="002B017E">
        <w:rPr>
          <w:rFonts w:ascii="Times New Roman" w:hAnsi="Times New Roman" w:cs="Times New Roman"/>
          <w:sz w:val="24"/>
          <w:szCs w:val="24"/>
        </w:rPr>
        <w:t>Pumphrey Funeral Home</w:t>
      </w:r>
      <w:r w:rsidR="008E79ED">
        <w:rPr>
          <w:rFonts w:ascii="Times New Roman" w:hAnsi="Times New Roman" w:cs="Times New Roman"/>
          <w:sz w:val="24"/>
          <w:szCs w:val="24"/>
        </w:rPr>
        <w:t xml:space="preserve"> (301</w:t>
      </w:r>
      <w:r w:rsidR="003D451A">
        <w:rPr>
          <w:rFonts w:ascii="Times New Roman" w:hAnsi="Times New Roman" w:cs="Times New Roman"/>
          <w:sz w:val="24"/>
          <w:szCs w:val="24"/>
        </w:rPr>
        <w:t>-652-2200)</w:t>
      </w:r>
      <w:r w:rsidR="008E79ED">
        <w:rPr>
          <w:rFonts w:ascii="Times New Roman" w:hAnsi="Times New Roman" w:cs="Times New Roman"/>
          <w:sz w:val="24"/>
          <w:szCs w:val="24"/>
        </w:rPr>
        <w:t xml:space="preserve"> can transfer my body to Reflection Park</w:t>
      </w:r>
      <w:r w:rsidR="004D3211">
        <w:rPr>
          <w:rFonts w:ascii="Times New Roman" w:hAnsi="Times New Roman" w:cs="Times New Roman"/>
          <w:sz w:val="24"/>
          <w:szCs w:val="24"/>
        </w:rPr>
        <w:t xml:space="preserve"> and help with the Death Certificate.</w:t>
      </w:r>
      <w:r w:rsidR="00154527">
        <w:rPr>
          <w:rFonts w:ascii="Times New Roman" w:hAnsi="Times New Roman" w:cs="Times New Roman"/>
          <w:sz w:val="24"/>
          <w:szCs w:val="24"/>
        </w:rPr>
        <w:t xml:space="preserve"> </w:t>
      </w:r>
      <w:r w:rsidR="004C57AC">
        <w:rPr>
          <w:rFonts w:ascii="Times New Roman" w:hAnsi="Times New Roman" w:cs="Times New Roman"/>
          <w:sz w:val="24"/>
          <w:szCs w:val="24"/>
        </w:rPr>
        <w:t>(Will Pumphrey, the CEO, is a friend</w:t>
      </w:r>
      <w:r w:rsidR="003053D5">
        <w:rPr>
          <w:rFonts w:ascii="Times New Roman" w:hAnsi="Times New Roman" w:cs="Times New Roman"/>
          <w:sz w:val="24"/>
          <w:szCs w:val="24"/>
        </w:rPr>
        <w:t xml:space="preserve">.) Pumphreys can </w:t>
      </w:r>
      <w:r w:rsidR="00A2311E">
        <w:rPr>
          <w:rFonts w:ascii="Times New Roman" w:hAnsi="Times New Roman" w:cs="Times New Roman"/>
          <w:sz w:val="24"/>
          <w:szCs w:val="24"/>
        </w:rPr>
        <w:t>refrigerate my body</w:t>
      </w:r>
      <w:r w:rsidR="00382BA9">
        <w:rPr>
          <w:rFonts w:ascii="Times New Roman" w:hAnsi="Times New Roman" w:cs="Times New Roman"/>
          <w:sz w:val="24"/>
          <w:szCs w:val="24"/>
        </w:rPr>
        <w:t xml:space="preserve"> for a few days or even longer while you make </w:t>
      </w:r>
      <w:r w:rsidR="00D43606">
        <w:rPr>
          <w:rFonts w:ascii="Times New Roman" w:hAnsi="Times New Roman" w:cs="Times New Roman"/>
          <w:sz w:val="24"/>
          <w:szCs w:val="24"/>
        </w:rPr>
        <w:t>the arrangements.</w:t>
      </w:r>
      <w:r w:rsidR="00A2311E">
        <w:rPr>
          <w:rFonts w:ascii="Times New Roman" w:hAnsi="Times New Roman" w:cs="Times New Roman"/>
          <w:sz w:val="24"/>
          <w:szCs w:val="24"/>
        </w:rPr>
        <w:t xml:space="preserve"> No embalming!</w:t>
      </w:r>
    </w:p>
    <w:p w14:paraId="7278ED89" w14:textId="77777777" w:rsidR="00B81D1C" w:rsidRDefault="00B81D1C" w:rsidP="001545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9A46B7" w14:textId="62A3D5D6" w:rsidR="00AE77F9" w:rsidRDefault="00154527" w:rsidP="001545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ntact at Reflection Park is Dr. Basil Eldadah: </w:t>
      </w:r>
      <w:hyperlink r:id="rId8" w:history="1">
        <w:r w:rsidRPr="00ED3D00">
          <w:rPr>
            <w:rStyle w:val="Hyperlink"/>
            <w:rFonts w:ascii="Times New Roman" w:hAnsi="Times New Roman" w:cs="Times New Roman"/>
            <w:sz w:val="24"/>
            <w:szCs w:val="24"/>
          </w:rPr>
          <w:t>eldadahb@gmail.com</w:t>
        </w:r>
      </w:hyperlink>
      <w:r>
        <w:rPr>
          <w:rFonts w:ascii="Times New Roman" w:hAnsi="Times New Roman" w:cs="Times New Roman"/>
          <w:sz w:val="24"/>
          <w:szCs w:val="24"/>
        </w:rPr>
        <w:t>. Basil and I are friends</w:t>
      </w:r>
      <w:r w:rsidR="001C6CD7">
        <w:rPr>
          <w:rFonts w:ascii="Times New Roman" w:hAnsi="Times New Roman" w:cs="Times New Roman"/>
          <w:sz w:val="24"/>
          <w:szCs w:val="24"/>
        </w:rPr>
        <w:t>.</w:t>
      </w:r>
      <w:r w:rsidR="00B81D1C">
        <w:rPr>
          <w:rFonts w:ascii="Times New Roman" w:hAnsi="Times New Roman" w:cs="Times New Roman"/>
          <w:sz w:val="24"/>
          <w:szCs w:val="24"/>
        </w:rPr>
        <w:t xml:space="preserve"> </w:t>
      </w:r>
      <w:r w:rsidR="00AE77F9">
        <w:rPr>
          <w:rFonts w:ascii="Times New Roman" w:hAnsi="Times New Roman" w:cs="Times New Roman"/>
          <w:sz w:val="24"/>
          <w:szCs w:val="24"/>
        </w:rPr>
        <w:t>The address is 16621</w:t>
      </w:r>
      <w:r w:rsidR="00A14880">
        <w:rPr>
          <w:rFonts w:ascii="Times New Roman" w:hAnsi="Times New Roman" w:cs="Times New Roman"/>
          <w:sz w:val="24"/>
          <w:szCs w:val="24"/>
        </w:rPr>
        <w:t xml:space="preserve"> New Hampshire Avenue, Silver Spring, M</w:t>
      </w:r>
      <w:r w:rsidR="00531286">
        <w:rPr>
          <w:rFonts w:ascii="Times New Roman" w:hAnsi="Times New Roman" w:cs="Times New Roman"/>
          <w:sz w:val="24"/>
          <w:szCs w:val="24"/>
        </w:rPr>
        <w:t>D</w:t>
      </w:r>
      <w:r w:rsidR="00A14880">
        <w:rPr>
          <w:rFonts w:ascii="Times New Roman" w:hAnsi="Times New Roman" w:cs="Times New Roman"/>
          <w:sz w:val="24"/>
          <w:szCs w:val="24"/>
        </w:rPr>
        <w:t>. Phone 443-</w:t>
      </w:r>
      <w:r w:rsidR="00347682">
        <w:rPr>
          <w:rFonts w:ascii="Times New Roman" w:hAnsi="Times New Roman" w:cs="Times New Roman"/>
          <w:sz w:val="24"/>
          <w:szCs w:val="24"/>
        </w:rPr>
        <w:t>840-6775. Website</w:t>
      </w:r>
      <w:r w:rsidR="00265216">
        <w:rPr>
          <w:rFonts w:ascii="Times New Roman" w:hAnsi="Times New Roman" w:cs="Times New Roman"/>
          <w:sz w:val="24"/>
          <w:szCs w:val="24"/>
        </w:rPr>
        <w:t xml:space="preserve"> reflectionpark.org. </w:t>
      </w:r>
    </w:p>
    <w:p w14:paraId="6F86DD59" w14:textId="77777777" w:rsidR="006475C2" w:rsidRDefault="006475C2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D1CFB9" w14:textId="1A1BAC9B" w:rsidR="00F66172" w:rsidRDefault="00EB305A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677F44">
        <w:rPr>
          <w:rFonts w:ascii="Times New Roman" w:hAnsi="Times New Roman" w:cs="Times New Roman"/>
          <w:sz w:val="24"/>
          <w:szCs w:val="24"/>
        </w:rPr>
        <w:t>t Reflection Park</w:t>
      </w:r>
      <w:r w:rsidR="0075488B">
        <w:rPr>
          <w:rFonts w:ascii="Times New Roman" w:hAnsi="Times New Roman" w:cs="Times New Roman"/>
          <w:sz w:val="24"/>
          <w:szCs w:val="24"/>
        </w:rPr>
        <w:t>,</w:t>
      </w:r>
      <w:r w:rsidR="00753002">
        <w:rPr>
          <w:rFonts w:ascii="Times New Roman" w:hAnsi="Times New Roman" w:cs="Times New Roman"/>
          <w:sz w:val="24"/>
          <w:szCs w:val="24"/>
        </w:rPr>
        <w:t xml:space="preserve"> I recommend a simple commitment service</w:t>
      </w:r>
      <w:r w:rsidR="002B7CBA">
        <w:rPr>
          <w:rFonts w:ascii="Times New Roman" w:hAnsi="Times New Roman" w:cs="Times New Roman"/>
          <w:sz w:val="24"/>
          <w:szCs w:val="24"/>
        </w:rPr>
        <w:t xml:space="preserve"> in line with a “home funeral”</w:t>
      </w:r>
      <w:r w:rsidR="005B6AC8">
        <w:rPr>
          <w:rFonts w:ascii="Times New Roman" w:hAnsi="Times New Roman" w:cs="Times New Roman"/>
          <w:sz w:val="24"/>
          <w:szCs w:val="24"/>
        </w:rPr>
        <w:t xml:space="preserve"> or “community-led deathcare.”</w:t>
      </w:r>
      <w:r w:rsidR="00912457">
        <w:rPr>
          <w:rFonts w:ascii="Times New Roman" w:hAnsi="Times New Roman" w:cs="Times New Roman"/>
          <w:sz w:val="24"/>
          <w:szCs w:val="24"/>
        </w:rPr>
        <w:t xml:space="preserve"> </w:t>
      </w:r>
      <w:r w:rsidR="00667F32">
        <w:rPr>
          <w:rFonts w:ascii="Times New Roman" w:hAnsi="Times New Roman" w:cs="Times New Roman"/>
          <w:sz w:val="24"/>
          <w:szCs w:val="24"/>
        </w:rPr>
        <w:t>Basil</w:t>
      </w:r>
      <w:r w:rsidR="00B34074">
        <w:rPr>
          <w:rFonts w:ascii="Times New Roman" w:hAnsi="Times New Roman" w:cs="Times New Roman"/>
          <w:sz w:val="24"/>
          <w:szCs w:val="24"/>
        </w:rPr>
        <w:t xml:space="preserve"> or Will Pumphrey can recommend a “home funeral guide” to help you with the arrangements if you need help. Basil </w:t>
      </w:r>
      <w:r w:rsidR="00E40D23">
        <w:rPr>
          <w:rFonts w:ascii="Times New Roman" w:hAnsi="Times New Roman" w:cs="Times New Roman"/>
          <w:sz w:val="24"/>
          <w:szCs w:val="24"/>
        </w:rPr>
        <w:t xml:space="preserve">and Will </w:t>
      </w:r>
      <w:r w:rsidR="00AB1126">
        <w:rPr>
          <w:rFonts w:ascii="Times New Roman" w:hAnsi="Times New Roman" w:cs="Times New Roman"/>
          <w:sz w:val="24"/>
          <w:szCs w:val="24"/>
        </w:rPr>
        <w:t xml:space="preserve">will happily </w:t>
      </w:r>
      <w:r w:rsidR="00F66172">
        <w:rPr>
          <w:rFonts w:ascii="Times New Roman" w:hAnsi="Times New Roman" w:cs="Times New Roman"/>
          <w:sz w:val="24"/>
          <w:szCs w:val="24"/>
        </w:rPr>
        <w:t>help you in any way they can</w:t>
      </w:r>
      <w:r w:rsidR="00AB112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9557843" w14:textId="77777777" w:rsidR="00F66172" w:rsidRDefault="00F66172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6444B1" w14:textId="3EE39A18" w:rsidR="0095238C" w:rsidRPr="001F30FB" w:rsidRDefault="00912457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7D0375">
        <w:rPr>
          <w:rFonts w:ascii="Times New Roman" w:hAnsi="Times New Roman" w:cs="Times New Roman"/>
          <w:sz w:val="24"/>
          <w:szCs w:val="24"/>
        </w:rPr>
        <w:t xml:space="preserve"> want</w:t>
      </w:r>
      <w:r>
        <w:rPr>
          <w:rFonts w:ascii="Times New Roman" w:hAnsi="Times New Roman" w:cs="Times New Roman"/>
          <w:sz w:val="24"/>
          <w:szCs w:val="24"/>
        </w:rPr>
        <w:t xml:space="preserve"> family</w:t>
      </w:r>
      <w:r w:rsidR="00346950">
        <w:rPr>
          <w:rFonts w:ascii="Times New Roman" w:hAnsi="Times New Roman" w:cs="Times New Roman"/>
          <w:sz w:val="24"/>
          <w:szCs w:val="24"/>
        </w:rPr>
        <w:t xml:space="preserve"> members</w:t>
      </w:r>
      <w:r>
        <w:rPr>
          <w:rFonts w:ascii="Times New Roman" w:hAnsi="Times New Roman" w:cs="Times New Roman"/>
          <w:sz w:val="24"/>
          <w:szCs w:val="24"/>
        </w:rPr>
        <w:t xml:space="preserve"> to be the pall</w:t>
      </w:r>
      <w:r w:rsidR="00762A15">
        <w:rPr>
          <w:rFonts w:ascii="Times New Roman" w:hAnsi="Times New Roman" w:cs="Times New Roman"/>
          <w:sz w:val="24"/>
          <w:szCs w:val="24"/>
        </w:rPr>
        <w:t>bearers. Everyone would say something.</w:t>
      </w:r>
      <w:r w:rsidR="002C72F7">
        <w:rPr>
          <w:rFonts w:ascii="Times New Roman" w:hAnsi="Times New Roman" w:cs="Times New Roman"/>
          <w:sz w:val="24"/>
          <w:szCs w:val="24"/>
        </w:rPr>
        <w:t xml:space="preserve"> Bring flowers to say goodbye.</w:t>
      </w:r>
      <w:r w:rsidR="00A503F0">
        <w:rPr>
          <w:rFonts w:ascii="Times New Roman" w:hAnsi="Times New Roman" w:cs="Times New Roman"/>
          <w:sz w:val="24"/>
          <w:szCs w:val="24"/>
        </w:rPr>
        <w:t xml:space="preserve"> Take your time.</w:t>
      </w:r>
      <w:r w:rsidR="00547A2F">
        <w:rPr>
          <w:rFonts w:ascii="Times New Roman" w:hAnsi="Times New Roman" w:cs="Times New Roman"/>
          <w:sz w:val="24"/>
          <w:szCs w:val="24"/>
        </w:rPr>
        <w:t xml:space="preserve"> Feel free to draw on my bio</w:t>
      </w:r>
      <w:r w:rsidR="00067E00">
        <w:rPr>
          <w:rFonts w:ascii="Times New Roman" w:hAnsi="Times New Roman" w:cs="Times New Roman"/>
          <w:sz w:val="24"/>
          <w:szCs w:val="24"/>
        </w:rPr>
        <w:t>degradable casket and write messages</w:t>
      </w:r>
      <w:r w:rsidR="00373A9A">
        <w:rPr>
          <w:rFonts w:ascii="Times New Roman" w:hAnsi="Times New Roman" w:cs="Times New Roman"/>
          <w:sz w:val="24"/>
          <w:szCs w:val="24"/>
        </w:rPr>
        <w:t xml:space="preserve"> on it</w:t>
      </w:r>
      <w:r w:rsidR="00067E00">
        <w:rPr>
          <w:rFonts w:ascii="Times New Roman" w:hAnsi="Times New Roman" w:cs="Times New Roman"/>
          <w:sz w:val="24"/>
          <w:szCs w:val="24"/>
        </w:rPr>
        <w:t>.</w:t>
      </w:r>
    </w:p>
    <w:p w14:paraId="3B2B4D56" w14:textId="77777777" w:rsidR="003B7159" w:rsidRDefault="003B7159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25292A" w14:textId="77777777" w:rsidR="00EF07A8" w:rsidRDefault="00EF07A8" w:rsidP="00EF07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can imagine our daughters, grandchildren, and great-grandchildren visiting and talking to us in Reflection Park. It is a beautiful natural area of 40 acres bursting with trees, wildflowers, and nature. A green burial at RP seems particularly fitting since I devoted my professional life to conservation.</w:t>
      </w:r>
    </w:p>
    <w:p w14:paraId="467E94F4" w14:textId="77777777" w:rsidR="00EF07A8" w:rsidRDefault="00EF07A8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AF3D6A" w14:textId="3DE2A6B6" w:rsidR="00FE6D1E" w:rsidRDefault="00FE6D1E" w:rsidP="00FE6D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********</w:t>
      </w:r>
    </w:p>
    <w:p w14:paraId="51471BBC" w14:textId="77777777" w:rsidR="00FE6D1E" w:rsidRDefault="00FE6D1E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FBF334" w14:textId="0C42E13D" w:rsidR="00FE6D1E" w:rsidRDefault="00FE6D1E" w:rsidP="00FE6D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thoughts below are for a memorial service</w:t>
      </w:r>
      <w:r w:rsidR="003763DB">
        <w:rPr>
          <w:rFonts w:ascii="Times New Roman" w:hAnsi="Times New Roman" w:cs="Times New Roman"/>
          <w:sz w:val="24"/>
          <w:szCs w:val="24"/>
        </w:rPr>
        <w:t xml:space="preserve"> (perhaps about an hour long</w:t>
      </w:r>
      <w:r w:rsidR="00AA794E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but they could </w:t>
      </w:r>
      <w:r w:rsidR="00D31532">
        <w:rPr>
          <w:rFonts w:ascii="Times New Roman" w:hAnsi="Times New Roman" w:cs="Times New Roman"/>
          <w:sz w:val="24"/>
          <w:szCs w:val="24"/>
        </w:rPr>
        <w:t>easily</w:t>
      </w:r>
      <w:r>
        <w:rPr>
          <w:rFonts w:ascii="Times New Roman" w:hAnsi="Times New Roman" w:cs="Times New Roman"/>
          <w:sz w:val="24"/>
          <w:szCs w:val="24"/>
        </w:rPr>
        <w:t xml:space="preserve"> be </w:t>
      </w:r>
      <w:r w:rsidR="00D31532">
        <w:rPr>
          <w:rFonts w:ascii="Times New Roman" w:hAnsi="Times New Roman" w:cs="Times New Roman"/>
          <w:sz w:val="24"/>
          <w:szCs w:val="24"/>
        </w:rPr>
        <w:t>used (with appropriate adjustments)</w:t>
      </w:r>
      <w:r>
        <w:rPr>
          <w:rFonts w:ascii="Times New Roman" w:hAnsi="Times New Roman" w:cs="Times New Roman"/>
          <w:sz w:val="24"/>
          <w:szCs w:val="24"/>
        </w:rPr>
        <w:t xml:space="preserve"> for a “living wake”</w:t>
      </w:r>
      <w:r w:rsidR="00AB1126">
        <w:rPr>
          <w:rFonts w:ascii="Times New Roman" w:hAnsi="Times New Roman" w:cs="Times New Roman"/>
          <w:sz w:val="24"/>
          <w:szCs w:val="24"/>
        </w:rPr>
        <w:t xml:space="preserve"> or “living funeral</w:t>
      </w:r>
      <w:r w:rsidR="007C3469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(a celebration of the life of a dying person held </w:t>
      </w:r>
      <w:r w:rsidRPr="00483F73">
        <w:rPr>
          <w:rFonts w:ascii="Times New Roman" w:hAnsi="Times New Roman" w:cs="Times New Roman"/>
          <w:i/>
          <w:iCs/>
          <w:sz w:val="24"/>
          <w:szCs w:val="24"/>
        </w:rPr>
        <w:t>before</w:t>
      </w:r>
      <w:r>
        <w:rPr>
          <w:rFonts w:ascii="Times New Roman" w:hAnsi="Times New Roman" w:cs="Times New Roman"/>
          <w:sz w:val="24"/>
          <w:szCs w:val="24"/>
        </w:rPr>
        <w:t xml:space="preserve"> they die when they can appreciate what is said).</w:t>
      </w:r>
    </w:p>
    <w:p w14:paraId="0EADFD57" w14:textId="77777777" w:rsidR="00FE6D1E" w:rsidRDefault="00FE6D1E" w:rsidP="00FE6D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DCB837" w14:textId="1DA5FFF5" w:rsidR="00FE6D1E" w:rsidRDefault="00FE6D1E" w:rsidP="00FE6D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strongly favor living wakes. If you do </w:t>
      </w:r>
      <w:r w:rsidR="00EA528B">
        <w:rPr>
          <w:rFonts w:ascii="Times New Roman" w:hAnsi="Times New Roman" w:cs="Times New Roman"/>
          <w:sz w:val="24"/>
          <w:szCs w:val="24"/>
        </w:rPr>
        <w:t xml:space="preserve">a living wake </w:t>
      </w:r>
      <w:r w:rsidR="00D138EF">
        <w:rPr>
          <w:rFonts w:ascii="Times New Roman" w:hAnsi="Times New Roman" w:cs="Times New Roman"/>
          <w:sz w:val="24"/>
          <w:szCs w:val="24"/>
        </w:rPr>
        <w:t>with a large group of f</w:t>
      </w:r>
      <w:r w:rsidR="000B6666">
        <w:rPr>
          <w:rFonts w:ascii="Times New Roman" w:hAnsi="Times New Roman" w:cs="Times New Roman"/>
          <w:sz w:val="24"/>
          <w:szCs w:val="24"/>
        </w:rPr>
        <w:t>amily and friends</w:t>
      </w:r>
      <w:r>
        <w:rPr>
          <w:rFonts w:ascii="Times New Roman" w:hAnsi="Times New Roman" w:cs="Times New Roman"/>
          <w:sz w:val="24"/>
          <w:szCs w:val="24"/>
        </w:rPr>
        <w:t>, there</w:t>
      </w:r>
      <w:r w:rsidR="005809FC">
        <w:rPr>
          <w:rFonts w:ascii="Times New Roman" w:hAnsi="Times New Roman" w:cs="Times New Roman"/>
          <w:sz w:val="24"/>
          <w:szCs w:val="24"/>
        </w:rPr>
        <w:t xml:space="preserve"> may be </w:t>
      </w:r>
      <w:r>
        <w:rPr>
          <w:rFonts w:ascii="Times New Roman" w:hAnsi="Times New Roman" w:cs="Times New Roman"/>
          <w:sz w:val="24"/>
          <w:szCs w:val="24"/>
        </w:rPr>
        <w:t xml:space="preserve">no need </w:t>
      </w:r>
      <w:r w:rsidR="00834338">
        <w:rPr>
          <w:rFonts w:ascii="Times New Roman" w:hAnsi="Times New Roman" w:cs="Times New Roman"/>
          <w:sz w:val="24"/>
          <w:szCs w:val="24"/>
        </w:rPr>
        <w:t>for</w:t>
      </w:r>
      <w:r w:rsidR="00EA528B">
        <w:rPr>
          <w:rFonts w:ascii="Times New Roman" w:hAnsi="Times New Roman" w:cs="Times New Roman"/>
          <w:sz w:val="24"/>
          <w:szCs w:val="24"/>
        </w:rPr>
        <w:t xml:space="preserve"> a memorial service, but </w:t>
      </w:r>
      <w:r w:rsidR="00DD4A72">
        <w:rPr>
          <w:rFonts w:ascii="Times New Roman" w:hAnsi="Times New Roman" w:cs="Times New Roman"/>
          <w:sz w:val="24"/>
          <w:szCs w:val="24"/>
        </w:rPr>
        <w:t xml:space="preserve">a living wake </w:t>
      </w:r>
      <w:r w:rsidR="009E562B">
        <w:rPr>
          <w:rFonts w:ascii="Times New Roman" w:hAnsi="Times New Roman" w:cs="Times New Roman"/>
          <w:sz w:val="24"/>
          <w:szCs w:val="24"/>
        </w:rPr>
        <w:t>would likely</w:t>
      </w:r>
      <w:r w:rsidR="00DD4A72">
        <w:rPr>
          <w:rFonts w:ascii="Times New Roman" w:hAnsi="Times New Roman" w:cs="Times New Roman"/>
          <w:sz w:val="24"/>
          <w:szCs w:val="24"/>
        </w:rPr>
        <w:t xml:space="preserve"> only</w:t>
      </w:r>
      <w:r w:rsidR="00F51D8B">
        <w:rPr>
          <w:rFonts w:ascii="Times New Roman" w:hAnsi="Times New Roman" w:cs="Times New Roman"/>
          <w:sz w:val="24"/>
          <w:szCs w:val="24"/>
        </w:rPr>
        <w:t xml:space="preserve"> </w:t>
      </w:r>
      <w:r w:rsidR="00495344">
        <w:rPr>
          <w:rFonts w:ascii="Times New Roman" w:hAnsi="Times New Roman" w:cs="Times New Roman"/>
          <w:sz w:val="24"/>
          <w:szCs w:val="24"/>
        </w:rPr>
        <w:t xml:space="preserve">involve a small group (the family and </w:t>
      </w:r>
      <w:r w:rsidR="00EE2DD6">
        <w:rPr>
          <w:rFonts w:ascii="Times New Roman" w:hAnsi="Times New Roman" w:cs="Times New Roman"/>
          <w:sz w:val="24"/>
          <w:szCs w:val="24"/>
        </w:rPr>
        <w:t>a few friends</w:t>
      </w:r>
      <w:r w:rsidR="00495344">
        <w:rPr>
          <w:rFonts w:ascii="Times New Roman" w:hAnsi="Times New Roman" w:cs="Times New Roman"/>
          <w:sz w:val="24"/>
          <w:szCs w:val="24"/>
        </w:rPr>
        <w:t>)</w:t>
      </w:r>
      <w:r w:rsidR="00EE2DD6">
        <w:rPr>
          <w:rFonts w:ascii="Times New Roman" w:hAnsi="Times New Roman" w:cs="Times New Roman"/>
          <w:sz w:val="24"/>
          <w:szCs w:val="24"/>
        </w:rPr>
        <w:t>.</w:t>
      </w:r>
    </w:p>
    <w:p w14:paraId="0B2C488B" w14:textId="77777777" w:rsidR="00DC5FE6" w:rsidRDefault="00DC5FE6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7C977E" w14:textId="64FA2B34" w:rsidR="00551D99" w:rsidRDefault="00BB5F5C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</w:t>
      </w:r>
      <w:r w:rsidR="00A62CC5">
        <w:rPr>
          <w:rFonts w:ascii="Times New Roman" w:hAnsi="Times New Roman" w:cs="Times New Roman"/>
          <w:sz w:val="24"/>
          <w:szCs w:val="24"/>
        </w:rPr>
        <w:t xml:space="preserve">he </w:t>
      </w:r>
      <w:r w:rsidR="002B6F2D">
        <w:rPr>
          <w:rFonts w:ascii="Times New Roman" w:hAnsi="Times New Roman" w:cs="Times New Roman"/>
          <w:sz w:val="24"/>
          <w:szCs w:val="24"/>
        </w:rPr>
        <w:t xml:space="preserve">green </w:t>
      </w:r>
      <w:r w:rsidR="00A62CC5">
        <w:rPr>
          <w:rFonts w:ascii="Times New Roman" w:hAnsi="Times New Roman" w:cs="Times New Roman"/>
          <w:sz w:val="24"/>
          <w:szCs w:val="24"/>
        </w:rPr>
        <w:t xml:space="preserve">burial at Reflection Park </w:t>
      </w:r>
      <w:r w:rsidR="00FB1A9C">
        <w:rPr>
          <w:rFonts w:ascii="Times New Roman" w:hAnsi="Times New Roman" w:cs="Times New Roman"/>
          <w:sz w:val="24"/>
          <w:szCs w:val="24"/>
        </w:rPr>
        <w:t>would be followed one or two months later</w:t>
      </w:r>
      <w:r w:rsidR="0064217A">
        <w:rPr>
          <w:rFonts w:ascii="Times New Roman" w:hAnsi="Times New Roman" w:cs="Times New Roman"/>
          <w:sz w:val="24"/>
          <w:szCs w:val="24"/>
        </w:rPr>
        <w:t xml:space="preserve"> by a memorial service/life celebration</w:t>
      </w:r>
      <w:r w:rsidR="00AF198C">
        <w:rPr>
          <w:rFonts w:ascii="Times New Roman" w:hAnsi="Times New Roman" w:cs="Times New Roman"/>
          <w:sz w:val="24"/>
          <w:szCs w:val="24"/>
        </w:rPr>
        <w:t>, loos</w:t>
      </w:r>
      <w:r w:rsidR="005E21B1">
        <w:rPr>
          <w:rFonts w:ascii="Times New Roman" w:hAnsi="Times New Roman" w:cs="Times New Roman"/>
          <w:sz w:val="24"/>
          <w:szCs w:val="24"/>
        </w:rPr>
        <w:t>el</w:t>
      </w:r>
      <w:r w:rsidR="00AF198C">
        <w:rPr>
          <w:rFonts w:ascii="Times New Roman" w:hAnsi="Times New Roman" w:cs="Times New Roman"/>
          <w:sz w:val="24"/>
          <w:szCs w:val="24"/>
        </w:rPr>
        <w:t xml:space="preserve">y </w:t>
      </w:r>
      <w:r w:rsidR="00947BA7">
        <w:rPr>
          <w:rFonts w:ascii="Times New Roman" w:hAnsi="Times New Roman" w:cs="Times New Roman"/>
          <w:sz w:val="24"/>
          <w:szCs w:val="24"/>
        </w:rPr>
        <w:t>in line</w:t>
      </w:r>
      <w:r w:rsidR="00AF198C">
        <w:rPr>
          <w:rFonts w:ascii="Times New Roman" w:hAnsi="Times New Roman" w:cs="Times New Roman"/>
          <w:sz w:val="24"/>
          <w:szCs w:val="24"/>
        </w:rPr>
        <w:t xml:space="preserve"> with the notes below.</w:t>
      </w:r>
      <w:r w:rsidR="00A537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FDCD48" w14:textId="77777777" w:rsidR="00551D99" w:rsidRDefault="00551D99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83A777" w14:textId="734273FC" w:rsidR="003B7159" w:rsidRDefault="00A537AA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f course, </w:t>
      </w:r>
      <w:r w:rsidR="0087109D">
        <w:rPr>
          <w:rFonts w:ascii="Times New Roman" w:hAnsi="Times New Roman" w:cs="Times New Roman"/>
          <w:sz w:val="24"/>
          <w:szCs w:val="24"/>
        </w:rPr>
        <w:t xml:space="preserve">you may prefer that </w:t>
      </w:r>
      <w:r>
        <w:rPr>
          <w:rFonts w:ascii="Times New Roman" w:hAnsi="Times New Roman" w:cs="Times New Roman"/>
          <w:sz w:val="24"/>
          <w:szCs w:val="24"/>
        </w:rPr>
        <w:t>the memorial service follow the green burial within a day</w:t>
      </w:r>
      <w:r w:rsidR="00C07BC3">
        <w:rPr>
          <w:rFonts w:ascii="Times New Roman" w:hAnsi="Times New Roman" w:cs="Times New Roman"/>
          <w:sz w:val="24"/>
          <w:szCs w:val="24"/>
        </w:rPr>
        <w:t xml:space="preserve"> or</w:t>
      </w:r>
      <w:r>
        <w:rPr>
          <w:rFonts w:ascii="Times New Roman" w:hAnsi="Times New Roman" w:cs="Times New Roman"/>
          <w:sz w:val="24"/>
          <w:szCs w:val="24"/>
        </w:rPr>
        <w:t xml:space="preserve"> so</w:t>
      </w:r>
      <w:r w:rsidR="00C07BC3">
        <w:rPr>
          <w:rFonts w:ascii="Times New Roman" w:hAnsi="Times New Roman" w:cs="Times New Roman"/>
          <w:sz w:val="24"/>
          <w:szCs w:val="24"/>
        </w:rPr>
        <w:t xml:space="preserve">. That would </w:t>
      </w:r>
      <w:r w:rsidR="00162D56">
        <w:rPr>
          <w:rFonts w:ascii="Times New Roman" w:hAnsi="Times New Roman" w:cs="Times New Roman"/>
          <w:sz w:val="24"/>
          <w:szCs w:val="24"/>
        </w:rPr>
        <w:t xml:space="preserve">help </w:t>
      </w:r>
      <w:r w:rsidR="00551D99">
        <w:rPr>
          <w:rFonts w:ascii="Times New Roman" w:hAnsi="Times New Roman" w:cs="Times New Roman"/>
          <w:sz w:val="24"/>
          <w:szCs w:val="24"/>
        </w:rPr>
        <w:t>Jenny and Tina</w:t>
      </w:r>
      <w:r w:rsidR="00930D48">
        <w:rPr>
          <w:rFonts w:ascii="Times New Roman" w:hAnsi="Times New Roman" w:cs="Times New Roman"/>
          <w:sz w:val="24"/>
          <w:szCs w:val="24"/>
        </w:rPr>
        <w:t xml:space="preserve"> because they would only </w:t>
      </w:r>
      <w:r w:rsidR="00FE457D">
        <w:rPr>
          <w:rFonts w:ascii="Times New Roman" w:hAnsi="Times New Roman" w:cs="Times New Roman"/>
          <w:sz w:val="24"/>
          <w:szCs w:val="24"/>
        </w:rPr>
        <w:t xml:space="preserve">have to </w:t>
      </w:r>
      <w:r w:rsidR="00930D48">
        <w:rPr>
          <w:rFonts w:ascii="Times New Roman" w:hAnsi="Times New Roman" w:cs="Times New Roman"/>
          <w:sz w:val="24"/>
          <w:szCs w:val="24"/>
        </w:rPr>
        <w:t xml:space="preserve">make one trip </w:t>
      </w:r>
      <w:r w:rsidR="00FE457D">
        <w:rPr>
          <w:rFonts w:ascii="Times New Roman" w:hAnsi="Times New Roman" w:cs="Times New Roman"/>
          <w:sz w:val="24"/>
          <w:szCs w:val="24"/>
        </w:rPr>
        <w:t>to</w:t>
      </w:r>
      <w:r w:rsidR="00551D99">
        <w:rPr>
          <w:rFonts w:ascii="Times New Roman" w:hAnsi="Times New Roman" w:cs="Times New Roman"/>
          <w:sz w:val="24"/>
          <w:szCs w:val="24"/>
        </w:rPr>
        <w:t xml:space="preserve"> Bethesda</w:t>
      </w:r>
      <w:r w:rsidR="007D5ACE">
        <w:rPr>
          <w:rFonts w:ascii="Times New Roman" w:hAnsi="Times New Roman" w:cs="Times New Roman"/>
          <w:sz w:val="24"/>
          <w:szCs w:val="24"/>
        </w:rPr>
        <w:t xml:space="preserve">, but it also means there is </w:t>
      </w:r>
      <w:r w:rsidR="001853E4">
        <w:rPr>
          <w:rFonts w:ascii="Times New Roman" w:hAnsi="Times New Roman" w:cs="Times New Roman"/>
          <w:sz w:val="24"/>
          <w:szCs w:val="24"/>
        </w:rPr>
        <w:t>much</w:t>
      </w:r>
      <w:r w:rsidR="007D5ACE">
        <w:rPr>
          <w:rFonts w:ascii="Times New Roman" w:hAnsi="Times New Roman" w:cs="Times New Roman"/>
          <w:sz w:val="24"/>
          <w:szCs w:val="24"/>
        </w:rPr>
        <w:t xml:space="preserve"> work to do quickly.</w:t>
      </w:r>
      <w:r w:rsidR="00026F4D">
        <w:rPr>
          <w:rFonts w:ascii="Times New Roman" w:hAnsi="Times New Roman" w:cs="Times New Roman"/>
          <w:sz w:val="24"/>
          <w:szCs w:val="24"/>
        </w:rPr>
        <w:t xml:space="preserve"> (T</w:t>
      </w:r>
      <w:r w:rsidR="00713C11">
        <w:rPr>
          <w:rFonts w:ascii="Times New Roman" w:hAnsi="Times New Roman" w:cs="Times New Roman"/>
          <w:sz w:val="24"/>
          <w:szCs w:val="24"/>
        </w:rPr>
        <w:t>he estate would pay for travel expenses.)</w:t>
      </w:r>
    </w:p>
    <w:p w14:paraId="0EBA3A62" w14:textId="77777777" w:rsidR="003D451A" w:rsidRDefault="003D451A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CC8410" w14:textId="1D34560A" w:rsidR="00B21468" w:rsidRDefault="00B21468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D6FEE">
        <w:rPr>
          <w:rFonts w:ascii="Times New Roman" w:hAnsi="Times New Roman" w:cs="Times New Roman"/>
          <w:i/>
          <w:iCs/>
          <w:sz w:val="24"/>
          <w:szCs w:val="24"/>
        </w:rPr>
        <w:t>Venu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4C4B1E">
        <w:rPr>
          <w:rFonts w:ascii="Times New Roman" w:hAnsi="Times New Roman" w:cs="Times New Roman"/>
          <w:sz w:val="24"/>
          <w:szCs w:val="24"/>
        </w:rPr>
        <w:t>I recommend t</w:t>
      </w:r>
      <w:r>
        <w:rPr>
          <w:rFonts w:ascii="Times New Roman" w:hAnsi="Times New Roman" w:cs="Times New Roman"/>
          <w:sz w:val="24"/>
          <w:szCs w:val="24"/>
        </w:rPr>
        <w:t>he Edgemoor Club</w:t>
      </w:r>
      <w:r w:rsidR="00F7556C">
        <w:rPr>
          <w:rFonts w:ascii="Times New Roman" w:hAnsi="Times New Roman" w:cs="Times New Roman"/>
          <w:sz w:val="24"/>
          <w:szCs w:val="24"/>
        </w:rPr>
        <w:t xml:space="preserve"> (or Woodend)</w:t>
      </w:r>
      <w:r w:rsidR="008E6173">
        <w:rPr>
          <w:rFonts w:ascii="Times New Roman" w:hAnsi="Times New Roman" w:cs="Times New Roman"/>
          <w:sz w:val="24"/>
          <w:szCs w:val="24"/>
        </w:rPr>
        <w:t>. After the memorial service,</w:t>
      </w:r>
      <w:r w:rsidR="00793C50">
        <w:rPr>
          <w:rFonts w:ascii="Times New Roman" w:hAnsi="Times New Roman" w:cs="Times New Roman"/>
          <w:sz w:val="24"/>
          <w:szCs w:val="24"/>
        </w:rPr>
        <w:t xml:space="preserve"> there can be a catered party</w:t>
      </w:r>
      <w:r w:rsidR="000D03EB">
        <w:rPr>
          <w:rFonts w:ascii="Times New Roman" w:hAnsi="Times New Roman" w:cs="Times New Roman"/>
          <w:sz w:val="24"/>
          <w:szCs w:val="24"/>
        </w:rPr>
        <w:t>/reception</w:t>
      </w:r>
      <w:r w:rsidR="00793C50">
        <w:rPr>
          <w:rFonts w:ascii="Times New Roman" w:hAnsi="Times New Roman" w:cs="Times New Roman"/>
          <w:sz w:val="24"/>
          <w:szCs w:val="24"/>
        </w:rPr>
        <w:t xml:space="preserve"> for eve</w:t>
      </w:r>
      <w:r w:rsidR="00730148">
        <w:rPr>
          <w:rFonts w:ascii="Times New Roman" w:hAnsi="Times New Roman" w:cs="Times New Roman"/>
          <w:sz w:val="24"/>
          <w:szCs w:val="24"/>
        </w:rPr>
        <w:t>r</w:t>
      </w:r>
      <w:r w:rsidR="00793C50">
        <w:rPr>
          <w:rFonts w:ascii="Times New Roman" w:hAnsi="Times New Roman" w:cs="Times New Roman"/>
          <w:sz w:val="24"/>
          <w:szCs w:val="24"/>
        </w:rPr>
        <w:t>yone at the same venue</w:t>
      </w:r>
      <w:r w:rsidR="000852F5">
        <w:rPr>
          <w:rFonts w:ascii="Times New Roman" w:hAnsi="Times New Roman" w:cs="Times New Roman"/>
          <w:sz w:val="24"/>
          <w:szCs w:val="24"/>
        </w:rPr>
        <w:t xml:space="preserve"> (paid f</w:t>
      </w:r>
      <w:r w:rsidR="00120145">
        <w:rPr>
          <w:rFonts w:ascii="Times New Roman" w:hAnsi="Times New Roman" w:cs="Times New Roman"/>
          <w:sz w:val="24"/>
          <w:szCs w:val="24"/>
        </w:rPr>
        <w:t>or by</w:t>
      </w:r>
      <w:r w:rsidR="000852F5">
        <w:rPr>
          <w:rFonts w:ascii="Times New Roman" w:hAnsi="Times New Roman" w:cs="Times New Roman"/>
          <w:sz w:val="24"/>
          <w:szCs w:val="24"/>
        </w:rPr>
        <w:t xml:space="preserve"> the estate).</w:t>
      </w:r>
    </w:p>
    <w:p w14:paraId="6DC7DA9D" w14:textId="77777777" w:rsidR="00B122A1" w:rsidRDefault="00B122A1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725FCE" w14:textId="0AD4077C" w:rsidR="00B122A1" w:rsidRDefault="00B122A1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22A1">
        <w:rPr>
          <w:rFonts w:ascii="Times New Roman" w:hAnsi="Times New Roman" w:cs="Times New Roman"/>
          <w:i/>
          <w:iCs/>
          <w:sz w:val="24"/>
          <w:szCs w:val="24"/>
        </w:rPr>
        <w:t>Who to invit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232514">
        <w:rPr>
          <w:rFonts w:ascii="Times New Roman" w:hAnsi="Times New Roman" w:cs="Times New Roman"/>
          <w:sz w:val="24"/>
          <w:szCs w:val="24"/>
        </w:rPr>
        <w:t>Everyone who knows me</w:t>
      </w:r>
      <w:r w:rsidR="001B5AAF">
        <w:rPr>
          <w:rFonts w:ascii="Times New Roman" w:hAnsi="Times New Roman" w:cs="Times New Roman"/>
          <w:sz w:val="24"/>
          <w:szCs w:val="24"/>
        </w:rPr>
        <w:t xml:space="preserve"> well</w:t>
      </w:r>
      <w:r w:rsidR="00232514">
        <w:rPr>
          <w:rFonts w:ascii="Times New Roman" w:hAnsi="Times New Roman" w:cs="Times New Roman"/>
          <w:sz w:val="24"/>
          <w:szCs w:val="24"/>
        </w:rPr>
        <w:t>. See the list of my friends on page</w:t>
      </w:r>
      <w:r w:rsidR="00120145">
        <w:rPr>
          <w:rFonts w:ascii="Times New Roman" w:hAnsi="Times New Roman" w:cs="Times New Roman"/>
          <w:sz w:val="24"/>
          <w:szCs w:val="24"/>
        </w:rPr>
        <w:t>s</w:t>
      </w:r>
      <w:r w:rsidR="00232514">
        <w:rPr>
          <w:rFonts w:ascii="Times New Roman" w:hAnsi="Times New Roman" w:cs="Times New Roman"/>
          <w:sz w:val="24"/>
          <w:szCs w:val="24"/>
        </w:rPr>
        <w:t xml:space="preserve"> </w:t>
      </w:r>
      <w:r w:rsidR="00383A1E">
        <w:rPr>
          <w:rFonts w:ascii="Times New Roman" w:hAnsi="Times New Roman" w:cs="Times New Roman"/>
          <w:sz w:val="24"/>
          <w:szCs w:val="24"/>
        </w:rPr>
        <w:t>8 and 9 of my Personal Mission Statement.</w:t>
      </w:r>
      <w:r w:rsidR="00654988">
        <w:rPr>
          <w:rFonts w:ascii="Times New Roman" w:hAnsi="Times New Roman" w:cs="Times New Roman"/>
          <w:sz w:val="24"/>
          <w:szCs w:val="24"/>
        </w:rPr>
        <w:t xml:space="preserve"> Friends in </w:t>
      </w:r>
      <w:r w:rsidR="0065777E">
        <w:rPr>
          <w:rFonts w:ascii="Times New Roman" w:hAnsi="Times New Roman" w:cs="Times New Roman"/>
          <w:sz w:val="24"/>
          <w:szCs w:val="24"/>
        </w:rPr>
        <w:t>the Bethesda Metro Area Village</w:t>
      </w:r>
      <w:r w:rsidR="00654988">
        <w:rPr>
          <w:rFonts w:ascii="Times New Roman" w:hAnsi="Times New Roman" w:cs="Times New Roman"/>
          <w:sz w:val="24"/>
          <w:szCs w:val="24"/>
        </w:rPr>
        <w:t>, Montgomery Hospice,</w:t>
      </w:r>
      <w:r w:rsidR="0065777E">
        <w:rPr>
          <w:rFonts w:ascii="Times New Roman" w:hAnsi="Times New Roman" w:cs="Times New Roman"/>
          <w:sz w:val="24"/>
          <w:szCs w:val="24"/>
        </w:rPr>
        <w:t xml:space="preserve"> MacGillivray Freeman,</w:t>
      </w:r>
      <w:r w:rsidR="00A1147D">
        <w:rPr>
          <w:rFonts w:ascii="Times New Roman" w:hAnsi="Times New Roman" w:cs="Times New Roman"/>
          <w:sz w:val="24"/>
          <w:szCs w:val="24"/>
        </w:rPr>
        <w:t xml:space="preserve"> the Office of Cemetery Oversight, the Funeral Consumer</w:t>
      </w:r>
      <w:r w:rsidR="00550FC8">
        <w:rPr>
          <w:rFonts w:ascii="Times New Roman" w:hAnsi="Times New Roman" w:cs="Times New Roman"/>
          <w:sz w:val="24"/>
          <w:szCs w:val="24"/>
        </w:rPr>
        <w:t>s Alliance of Maryland &amp; Environs</w:t>
      </w:r>
      <w:r w:rsidR="00AA124A">
        <w:rPr>
          <w:rFonts w:ascii="Times New Roman" w:hAnsi="Times New Roman" w:cs="Times New Roman"/>
          <w:sz w:val="24"/>
          <w:szCs w:val="24"/>
        </w:rPr>
        <w:t>, and the Edgemoor Club.</w:t>
      </w:r>
      <w:r w:rsidR="001B37C6">
        <w:rPr>
          <w:rFonts w:ascii="Times New Roman" w:hAnsi="Times New Roman" w:cs="Times New Roman"/>
          <w:sz w:val="24"/>
          <w:szCs w:val="24"/>
        </w:rPr>
        <w:t xml:space="preserve"> And</w:t>
      </w:r>
      <w:r w:rsidR="00AA124A">
        <w:rPr>
          <w:rFonts w:ascii="Times New Roman" w:hAnsi="Times New Roman" w:cs="Times New Roman"/>
          <w:sz w:val="24"/>
          <w:szCs w:val="24"/>
        </w:rPr>
        <w:t>,</w:t>
      </w:r>
      <w:r w:rsidR="001B37C6">
        <w:rPr>
          <w:rFonts w:ascii="Times New Roman" w:hAnsi="Times New Roman" w:cs="Times New Roman"/>
          <w:sz w:val="24"/>
          <w:szCs w:val="24"/>
        </w:rPr>
        <w:t xml:space="preserve"> of course</w:t>
      </w:r>
      <w:r w:rsidR="00AA124A">
        <w:rPr>
          <w:rFonts w:ascii="Times New Roman" w:hAnsi="Times New Roman" w:cs="Times New Roman"/>
          <w:sz w:val="24"/>
          <w:szCs w:val="24"/>
        </w:rPr>
        <w:t>,</w:t>
      </w:r>
      <w:r w:rsidR="001B37C6">
        <w:rPr>
          <w:rFonts w:ascii="Times New Roman" w:hAnsi="Times New Roman" w:cs="Times New Roman"/>
          <w:sz w:val="24"/>
          <w:szCs w:val="24"/>
        </w:rPr>
        <w:t xml:space="preserve"> all our </w:t>
      </w:r>
      <w:r w:rsidR="002249D5">
        <w:rPr>
          <w:rFonts w:ascii="Times New Roman" w:hAnsi="Times New Roman" w:cs="Times New Roman"/>
          <w:sz w:val="24"/>
          <w:szCs w:val="24"/>
        </w:rPr>
        <w:t>friends</w:t>
      </w:r>
      <w:r w:rsidR="00A7646E">
        <w:rPr>
          <w:rFonts w:ascii="Times New Roman" w:hAnsi="Times New Roman" w:cs="Times New Roman"/>
          <w:sz w:val="24"/>
          <w:szCs w:val="24"/>
        </w:rPr>
        <w:t>,</w:t>
      </w:r>
      <w:r w:rsidR="002249D5">
        <w:rPr>
          <w:rFonts w:ascii="Times New Roman" w:hAnsi="Times New Roman" w:cs="Times New Roman"/>
          <w:sz w:val="24"/>
          <w:szCs w:val="24"/>
        </w:rPr>
        <w:t xml:space="preserve"> neighbors</w:t>
      </w:r>
      <w:r w:rsidR="00A7646E">
        <w:rPr>
          <w:rFonts w:ascii="Times New Roman" w:hAnsi="Times New Roman" w:cs="Times New Roman"/>
          <w:sz w:val="24"/>
          <w:szCs w:val="24"/>
        </w:rPr>
        <w:t>, and tennis partners</w:t>
      </w:r>
      <w:r w:rsidR="00217849">
        <w:rPr>
          <w:rFonts w:ascii="Times New Roman" w:hAnsi="Times New Roman" w:cs="Times New Roman"/>
          <w:sz w:val="24"/>
          <w:szCs w:val="24"/>
        </w:rPr>
        <w:t>.</w:t>
      </w:r>
    </w:p>
    <w:p w14:paraId="25E3F52E" w14:textId="77777777" w:rsidR="006355DC" w:rsidRDefault="006355DC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5607A2" w14:textId="62EBE5FF" w:rsidR="00417F6D" w:rsidRDefault="00784EA2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Officiant or </w:t>
      </w:r>
      <w:r w:rsidR="00633E94">
        <w:rPr>
          <w:rFonts w:ascii="Times New Roman" w:hAnsi="Times New Roman" w:cs="Times New Roman"/>
          <w:i/>
          <w:iCs/>
          <w:sz w:val="24"/>
          <w:szCs w:val="24"/>
        </w:rPr>
        <w:t xml:space="preserve">Funeral </w:t>
      </w:r>
      <w:r>
        <w:rPr>
          <w:rFonts w:ascii="Times New Roman" w:hAnsi="Times New Roman" w:cs="Times New Roman"/>
          <w:i/>
          <w:iCs/>
          <w:sz w:val="24"/>
          <w:szCs w:val="24"/>
        </w:rPr>
        <w:t>Celebrant</w:t>
      </w:r>
      <w:r w:rsidR="006355DC">
        <w:rPr>
          <w:rFonts w:ascii="Times New Roman" w:hAnsi="Times New Roman" w:cs="Times New Roman"/>
          <w:sz w:val="24"/>
          <w:szCs w:val="24"/>
        </w:rPr>
        <w:t xml:space="preserve">: </w:t>
      </w:r>
      <w:r w:rsidR="008B1C9B">
        <w:rPr>
          <w:rFonts w:ascii="Times New Roman" w:hAnsi="Times New Roman" w:cs="Times New Roman"/>
          <w:sz w:val="24"/>
          <w:szCs w:val="24"/>
        </w:rPr>
        <w:t xml:space="preserve">The </w:t>
      </w:r>
      <w:r w:rsidR="003E4929">
        <w:rPr>
          <w:rFonts w:ascii="Times New Roman" w:hAnsi="Times New Roman" w:cs="Times New Roman"/>
          <w:sz w:val="24"/>
          <w:szCs w:val="24"/>
        </w:rPr>
        <w:t>o</w:t>
      </w:r>
      <w:r w:rsidR="008B1C9B">
        <w:rPr>
          <w:rFonts w:ascii="Times New Roman" w:hAnsi="Times New Roman" w:cs="Times New Roman"/>
          <w:sz w:val="24"/>
          <w:szCs w:val="24"/>
        </w:rPr>
        <w:t xml:space="preserve">fficiant or </w:t>
      </w:r>
      <w:r w:rsidR="003E4929">
        <w:rPr>
          <w:rFonts w:ascii="Times New Roman" w:hAnsi="Times New Roman" w:cs="Times New Roman"/>
          <w:sz w:val="24"/>
          <w:szCs w:val="24"/>
        </w:rPr>
        <w:t>c</w:t>
      </w:r>
      <w:r w:rsidR="008B1C9B">
        <w:rPr>
          <w:rFonts w:ascii="Times New Roman" w:hAnsi="Times New Roman" w:cs="Times New Roman"/>
          <w:sz w:val="24"/>
          <w:szCs w:val="24"/>
        </w:rPr>
        <w:t>elebrant</w:t>
      </w:r>
      <w:r w:rsidR="006355DC">
        <w:rPr>
          <w:rFonts w:ascii="Times New Roman" w:hAnsi="Times New Roman" w:cs="Times New Roman"/>
          <w:sz w:val="24"/>
          <w:szCs w:val="24"/>
        </w:rPr>
        <w:t xml:space="preserve"> </w:t>
      </w:r>
      <w:r w:rsidR="00A9020A">
        <w:rPr>
          <w:rFonts w:ascii="Times New Roman" w:hAnsi="Times New Roman" w:cs="Times New Roman"/>
          <w:sz w:val="24"/>
          <w:szCs w:val="24"/>
        </w:rPr>
        <w:t>could be Gail, Kim, Tina</w:t>
      </w:r>
      <w:r w:rsidR="00502E49">
        <w:rPr>
          <w:rFonts w:ascii="Times New Roman" w:hAnsi="Times New Roman" w:cs="Times New Roman"/>
          <w:sz w:val="24"/>
          <w:szCs w:val="24"/>
        </w:rPr>
        <w:t>, Jenny, Sujay, CJ, Chase, or who</w:t>
      </w:r>
      <w:r w:rsidR="0002602A">
        <w:rPr>
          <w:rFonts w:ascii="Times New Roman" w:hAnsi="Times New Roman" w:cs="Times New Roman"/>
          <w:sz w:val="24"/>
          <w:szCs w:val="24"/>
        </w:rPr>
        <w:t>m</w:t>
      </w:r>
      <w:r w:rsidR="00502E49">
        <w:rPr>
          <w:rFonts w:ascii="Times New Roman" w:hAnsi="Times New Roman" w:cs="Times New Roman"/>
          <w:sz w:val="24"/>
          <w:szCs w:val="24"/>
        </w:rPr>
        <w:t>ever Gail</w:t>
      </w:r>
      <w:r w:rsidR="00E45565">
        <w:rPr>
          <w:rFonts w:ascii="Times New Roman" w:hAnsi="Times New Roman" w:cs="Times New Roman"/>
          <w:sz w:val="24"/>
          <w:szCs w:val="24"/>
        </w:rPr>
        <w:t xml:space="preserve"> designates. </w:t>
      </w:r>
      <w:r w:rsidR="00987D18">
        <w:rPr>
          <w:rFonts w:ascii="Times New Roman" w:hAnsi="Times New Roman" w:cs="Times New Roman"/>
          <w:sz w:val="24"/>
          <w:szCs w:val="24"/>
        </w:rPr>
        <w:t>A fallback (if no one wants</w:t>
      </w:r>
      <w:r w:rsidR="00DF3E5D">
        <w:rPr>
          <w:rFonts w:ascii="Times New Roman" w:hAnsi="Times New Roman" w:cs="Times New Roman"/>
          <w:sz w:val="24"/>
          <w:szCs w:val="24"/>
        </w:rPr>
        <w:t xml:space="preserve"> to do it!</w:t>
      </w:r>
      <w:r w:rsidR="00987D18">
        <w:rPr>
          <w:rFonts w:ascii="Times New Roman" w:hAnsi="Times New Roman" w:cs="Times New Roman"/>
          <w:sz w:val="24"/>
          <w:szCs w:val="24"/>
        </w:rPr>
        <w:t>) is to hire a</w:t>
      </w:r>
      <w:r w:rsidR="00601AF2">
        <w:rPr>
          <w:rFonts w:ascii="Times New Roman" w:hAnsi="Times New Roman" w:cs="Times New Roman"/>
          <w:sz w:val="24"/>
          <w:szCs w:val="24"/>
        </w:rPr>
        <w:t xml:space="preserve"> </w:t>
      </w:r>
      <w:r w:rsidR="00987D18">
        <w:rPr>
          <w:rFonts w:ascii="Times New Roman" w:hAnsi="Times New Roman" w:cs="Times New Roman"/>
          <w:sz w:val="24"/>
          <w:szCs w:val="24"/>
        </w:rPr>
        <w:t>secular humanist</w:t>
      </w:r>
      <w:r w:rsidR="007B7A16">
        <w:rPr>
          <w:rFonts w:ascii="Times New Roman" w:hAnsi="Times New Roman" w:cs="Times New Roman"/>
          <w:sz w:val="24"/>
          <w:szCs w:val="24"/>
        </w:rPr>
        <w:t xml:space="preserve"> celebrant</w:t>
      </w:r>
      <w:r w:rsidR="00987D18">
        <w:rPr>
          <w:rFonts w:ascii="Times New Roman" w:hAnsi="Times New Roman" w:cs="Times New Roman"/>
          <w:sz w:val="24"/>
          <w:szCs w:val="24"/>
        </w:rPr>
        <w:t xml:space="preserve"> from the Washington Ethical Society</w:t>
      </w:r>
      <w:r w:rsidR="00601AF2">
        <w:rPr>
          <w:rFonts w:ascii="Times New Roman" w:hAnsi="Times New Roman" w:cs="Times New Roman"/>
          <w:sz w:val="24"/>
          <w:szCs w:val="24"/>
        </w:rPr>
        <w:t>.</w:t>
      </w:r>
      <w:r w:rsidR="00677261">
        <w:rPr>
          <w:rFonts w:ascii="Times New Roman" w:hAnsi="Times New Roman" w:cs="Times New Roman"/>
          <w:sz w:val="24"/>
          <w:szCs w:val="24"/>
        </w:rPr>
        <w:t xml:space="preserve"> </w:t>
      </w:r>
      <w:r w:rsidR="00A56EF8">
        <w:rPr>
          <w:rFonts w:ascii="Times New Roman" w:hAnsi="Times New Roman" w:cs="Times New Roman"/>
          <w:sz w:val="24"/>
          <w:szCs w:val="24"/>
        </w:rPr>
        <w:t>I prefer having</w:t>
      </w:r>
      <w:r w:rsidR="00677261">
        <w:rPr>
          <w:rFonts w:ascii="Times New Roman" w:hAnsi="Times New Roman" w:cs="Times New Roman"/>
          <w:sz w:val="24"/>
          <w:szCs w:val="24"/>
        </w:rPr>
        <w:t xml:space="preserve"> Gail, Kim, Tina, or Jenny be the </w:t>
      </w:r>
      <w:r w:rsidR="000A4A41">
        <w:rPr>
          <w:rFonts w:ascii="Times New Roman" w:hAnsi="Times New Roman" w:cs="Times New Roman"/>
          <w:sz w:val="24"/>
          <w:szCs w:val="24"/>
        </w:rPr>
        <w:t>celebrant</w:t>
      </w:r>
      <w:r w:rsidR="00677261">
        <w:rPr>
          <w:rFonts w:ascii="Times New Roman" w:hAnsi="Times New Roman" w:cs="Times New Roman"/>
          <w:sz w:val="24"/>
          <w:szCs w:val="24"/>
        </w:rPr>
        <w:t>.</w:t>
      </w:r>
      <w:r w:rsidR="002C5800">
        <w:rPr>
          <w:rFonts w:ascii="Times New Roman" w:hAnsi="Times New Roman" w:cs="Times New Roman"/>
          <w:sz w:val="24"/>
          <w:szCs w:val="24"/>
        </w:rPr>
        <w:t xml:space="preserve"> Their job is to keep the event on track and well</w:t>
      </w:r>
      <w:r w:rsidR="00230BCB">
        <w:rPr>
          <w:rFonts w:ascii="Times New Roman" w:hAnsi="Times New Roman" w:cs="Times New Roman"/>
          <w:sz w:val="24"/>
          <w:szCs w:val="24"/>
        </w:rPr>
        <w:t>-</w:t>
      </w:r>
      <w:r w:rsidR="00E71068">
        <w:rPr>
          <w:rFonts w:ascii="Times New Roman" w:hAnsi="Times New Roman" w:cs="Times New Roman"/>
          <w:sz w:val="24"/>
          <w:szCs w:val="24"/>
        </w:rPr>
        <w:t>orchestrated</w:t>
      </w:r>
      <w:r w:rsidR="002C5800">
        <w:rPr>
          <w:rFonts w:ascii="Times New Roman" w:hAnsi="Times New Roman" w:cs="Times New Roman"/>
          <w:sz w:val="24"/>
          <w:szCs w:val="24"/>
        </w:rPr>
        <w:t>.</w:t>
      </w:r>
    </w:p>
    <w:p w14:paraId="1754F973" w14:textId="77777777" w:rsidR="00417F6D" w:rsidRDefault="00417F6D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EF9CC3" w14:textId="4FF6A538" w:rsidR="003D5109" w:rsidRDefault="004232CF" w:rsidP="004B263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32CF">
        <w:rPr>
          <w:rFonts w:ascii="Times New Roman" w:hAnsi="Times New Roman" w:cs="Times New Roman"/>
          <w:i/>
          <w:iCs/>
          <w:sz w:val="24"/>
          <w:szCs w:val="24"/>
        </w:rPr>
        <w:t>Starting the even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E45565">
        <w:rPr>
          <w:rFonts w:ascii="Times New Roman" w:hAnsi="Times New Roman" w:cs="Times New Roman"/>
          <w:sz w:val="24"/>
          <w:szCs w:val="24"/>
        </w:rPr>
        <w:t xml:space="preserve">The </w:t>
      </w:r>
      <w:r w:rsidR="003E4929">
        <w:rPr>
          <w:rFonts w:ascii="Times New Roman" w:hAnsi="Times New Roman" w:cs="Times New Roman"/>
          <w:sz w:val="24"/>
          <w:szCs w:val="24"/>
        </w:rPr>
        <w:t>celebrant</w:t>
      </w:r>
      <w:r w:rsidR="00E45565">
        <w:rPr>
          <w:rFonts w:ascii="Times New Roman" w:hAnsi="Times New Roman" w:cs="Times New Roman"/>
          <w:sz w:val="24"/>
          <w:szCs w:val="24"/>
        </w:rPr>
        <w:t xml:space="preserve"> </w:t>
      </w:r>
      <w:r w:rsidR="009A1C9A">
        <w:rPr>
          <w:rFonts w:ascii="Times New Roman" w:hAnsi="Times New Roman" w:cs="Times New Roman"/>
          <w:sz w:val="24"/>
          <w:szCs w:val="24"/>
        </w:rPr>
        <w:t>might</w:t>
      </w:r>
      <w:r w:rsidR="00E45565">
        <w:rPr>
          <w:rFonts w:ascii="Times New Roman" w:hAnsi="Times New Roman" w:cs="Times New Roman"/>
          <w:sz w:val="24"/>
          <w:szCs w:val="24"/>
        </w:rPr>
        <w:t xml:space="preserve"> </w:t>
      </w:r>
      <w:r w:rsidR="00C514BE">
        <w:rPr>
          <w:rFonts w:ascii="Times New Roman" w:hAnsi="Times New Roman" w:cs="Times New Roman"/>
          <w:sz w:val="24"/>
          <w:szCs w:val="24"/>
        </w:rPr>
        <w:t>begin</w:t>
      </w:r>
      <w:r w:rsidR="00E45565">
        <w:rPr>
          <w:rFonts w:ascii="Times New Roman" w:hAnsi="Times New Roman" w:cs="Times New Roman"/>
          <w:sz w:val="24"/>
          <w:szCs w:val="24"/>
        </w:rPr>
        <w:t xml:space="preserve"> by </w:t>
      </w:r>
      <w:r w:rsidR="00C8392C">
        <w:rPr>
          <w:rFonts w:ascii="Times New Roman" w:hAnsi="Times New Roman" w:cs="Times New Roman"/>
          <w:sz w:val="24"/>
          <w:szCs w:val="24"/>
        </w:rPr>
        <w:t>reading</w:t>
      </w:r>
      <w:r w:rsidR="003D5109">
        <w:rPr>
          <w:rFonts w:ascii="Times New Roman" w:hAnsi="Times New Roman" w:cs="Times New Roman"/>
          <w:sz w:val="24"/>
          <w:szCs w:val="24"/>
        </w:rPr>
        <w:t xml:space="preserve"> aloud</w:t>
      </w:r>
      <w:r w:rsidR="00C8392C">
        <w:rPr>
          <w:rFonts w:ascii="Times New Roman" w:hAnsi="Times New Roman" w:cs="Times New Roman"/>
          <w:sz w:val="24"/>
          <w:szCs w:val="24"/>
        </w:rPr>
        <w:t xml:space="preserve"> </w:t>
      </w:r>
      <w:r w:rsidR="004B2634">
        <w:rPr>
          <w:rFonts w:ascii="Times New Roman" w:hAnsi="Times New Roman" w:cs="Times New Roman"/>
          <w:sz w:val="24"/>
          <w:szCs w:val="24"/>
        </w:rPr>
        <w:t>th</w:t>
      </w:r>
      <w:r w:rsidR="003D5109">
        <w:rPr>
          <w:rFonts w:ascii="Times New Roman" w:hAnsi="Times New Roman" w:cs="Times New Roman"/>
          <w:sz w:val="24"/>
          <w:szCs w:val="24"/>
        </w:rPr>
        <w:t>e</w:t>
      </w:r>
      <w:r w:rsidR="001F70C2">
        <w:rPr>
          <w:rFonts w:ascii="Times New Roman" w:hAnsi="Times New Roman" w:cs="Times New Roman"/>
          <w:sz w:val="24"/>
          <w:szCs w:val="24"/>
        </w:rPr>
        <w:t xml:space="preserve"> following messag</w:t>
      </w:r>
      <w:r w:rsidR="00C514BE">
        <w:rPr>
          <w:rFonts w:ascii="Times New Roman" w:hAnsi="Times New Roman" w:cs="Times New Roman"/>
          <w:sz w:val="24"/>
          <w:szCs w:val="24"/>
        </w:rPr>
        <w:t>e</w:t>
      </w:r>
      <w:r w:rsidR="003D5109">
        <w:rPr>
          <w:rFonts w:ascii="Times New Roman" w:hAnsi="Times New Roman" w:cs="Times New Roman"/>
          <w:sz w:val="24"/>
          <w:szCs w:val="24"/>
        </w:rPr>
        <w:t xml:space="preserve"> from me</w:t>
      </w:r>
      <w:r>
        <w:rPr>
          <w:rFonts w:ascii="Times New Roman" w:hAnsi="Times New Roman" w:cs="Times New Roman"/>
          <w:sz w:val="24"/>
          <w:szCs w:val="24"/>
        </w:rPr>
        <w:t xml:space="preserve"> to set </w:t>
      </w:r>
      <w:r w:rsidR="000D212A">
        <w:rPr>
          <w:rFonts w:ascii="Times New Roman" w:hAnsi="Times New Roman" w:cs="Times New Roman"/>
          <w:sz w:val="24"/>
          <w:szCs w:val="24"/>
        </w:rPr>
        <w:t>the intention</w:t>
      </w:r>
      <w:r w:rsidR="00C8392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2B992C6" w14:textId="77777777" w:rsidR="003D5109" w:rsidRDefault="003D5109" w:rsidP="006F505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DDA3770" w14:textId="6E4BC126" w:rsidR="004B2634" w:rsidRDefault="00C8392C" w:rsidP="006F505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Hi everyone,</w:t>
      </w:r>
      <w:r w:rsidR="003D5109">
        <w:rPr>
          <w:rFonts w:ascii="Times New Roman" w:hAnsi="Times New Roman" w:cs="Times New Roman"/>
          <w:sz w:val="24"/>
          <w:szCs w:val="24"/>
        </w:rPr>
        <w:t xml:space="preserve"> </w:t>
      </w:r>
      <w:r w:rsidR="00576A6F">
        <w:rPr>
          <w:rFonts w:ascii="Times New Roman" w:hAnsi="Times New Roman" w:cs="Times New Roman"/>
          <w:sz w:val="24"/>
          <w:szCs w:val="24"/>
        </w:rPr>
        <w:t>t</w:t>
      </w:r>
      <w:r w:rsidR="001E04F9">
        <w:rPr>
          <w:rFonts w:ascii="Times New Roman" w:hAnsi="Times New Roman" w:cs="Times New Roman"/>
          <w:sz w:val="24"/>
          <w:szCs w:val="24"/>
        </w:rPr>
        <w:t>hank you for coming</w:t>
      </w:r>
      <w:r w:rsidR="00576A6F">
        <w:rPr>
          <w:rFonts w:ascii="Times New Roman" w:hAnsi="Times New Roman" w:cs="Times New Roman"/>
          <w:sz w:val="24"/>
          <w:szCs w:val="24"/>
        </w:rPr>
        <w:t xml:space="preserve"> today</w:t>
      </w:r>
      <w:r w:rsidR="001E04F9">
        <w:rPr>
          <w:rFonts w:ascii="Times New Roman" w:hAnsi="Times New Roman" w:cs="Times New Roman"/>
          <w:sz w:val="24"/>
          <w:szCs w:val="24"/>
        </w:rPr>
        <w:t>! M</w:t>
      </w:r>
      <w:r w:rsidR="009A29CB">
        <w:rPr>
          <w:rFonts w:ascii="Times New Roman" w:hAnsi="Times New Roman" w:cs="Times New Roman"/>
          <w:sz w:val="24"/>
          <w:szCs w:val="24"/>
        </w:rPr>
        <w:t>y life was full and happy</w:t>
      </w:r>
      <w:r w:rsidR="00B17C06">
        <w:rPr>
          <w:rFonts w:ascii="Times New Roman" w:hAnsi="Times New Roman" w:cs="Times New Roman"/>
          <w:sz w:val="24"/>
          <w:szCs w:val="24"/>
        </w:rPr>
        <w:t xml:space="preserve">, and I have much to be grateful for. </w:t>
      </w:r>
      <w:r w:rsidR="00BF19FF">
        <w:rPr>
          <w:rFonts w:ascii="Times New Roman" w:hAnsi="Times New Roman" w:cs="Times New Roman"/>
          <w:sz w:val="24"/>
          <w:szCs w:val="24"/>
        </w:rPr>
        <w:t>My death, though sad, is not a tragedy</w:t>
      </w:r>
      <w:r w:rsidR="00A337F0">
        <w:rPr>
          <w:rFonts w:ascii="Times New Roman" w:hAnsi="Times New Roman" w:cs="Times New Roman"/>
          <w:sz w:val="24"/>
          <w:szCs w:val="24"/>
        </w:rPr>
        <w:t>. I don’t want this celebration of my life to be</w:t>
      </w:r>
      <w:r w:rsidR="00C514BE">
        <w:rPr>
          <w:rFonts w:ascii="Times New Roman" w:hAnsi="Times New Roman" w:cs="Times New Roman"/>
          <w:sz w:val="24"/>
          <w:szCs w:val="24"/>
        </w:rPr>
        <w:t xml:space="preserve"> too</w:t>
      </w:r>
      <w:r w:rsidR="00A337F0">
        <w:rPr>
          <w:rFonts w:ascii="Times New Roman" w:hAnsi="Times New Roman" w:cs="Times New Roman"/>
          <w:sz w:val="24"/>
          <w:szCs w:val="24"/>
        </w:rPr>
        <w:t xml:space="preserve"> sol</w:t>
      </w:r>
      <w:r w:rsidR="00BD125F">
        <w:rPr>
          <w:rFonts w:ascii="Times New Roman" w:hAnsi="Times New Roman" w:cs="Times New Roman"/>
          <w:sz w:val="24"/>
          <w:szCs w:val="24"/>
        </w:rPr>
        <w:t>e</w:t>
      </w:r>
      <w:r w:rsidR="00A337F0">
        <w:rPr>
          <w:rFonts w:ascii="Times New Roman" w:hAnsi="Times New Roman" w:cs="Times New Roman"/>
          <w:sz w:val="24"/>
          <w:szCs w:val="24"/>
        </w:rPr>
        <w:t>mn</w:t>
      </w:r>
      <w:r w:rsidR="00276A83">
        <w:rPr>
          <w:rFonts w:ascii="Times New Roman" w:hAnsi="Times New Roman" w:cs="Times New Roman"/>
          <w:sz w:val="24"/>
          <w:szCs w:val="24"/>
        </w:rPr>
        <w:t>. Please remember the wonderful times we had together</w:t>
      </w:r>
      <w:r w:rsidR="00E04CC7">
        <w:rPr>
          <w:rFonts w:ascii="Times New Roman" w:hAnsi="Times New Roman" w:cs="Times New Roman"/>
          <w:sz w:val="24"/>
          <w:szCs w:val="24"/>
        </w:rPr>
        <w:t>. Please share your stories and memories with my grandchi</w:t>
      </w:r>
      <w:r w:rsidR="00064A37">
        <w:rPr>
          <w:rFonts w:ascii="Times New Roman" w:hAnsi="Times New Roman" w:cs="Times New Roman"/>
          <w:sz w:val="24"/>
          <w:szCs w:val="24"/>
        </w:rPr>
        <w:t>ldren to help them remember me.</w:t>
      </w:r>
      <w:r w:rsidR="004B2634">
        <w:rPr>
          <w:rFonts w:ascii="Times New Roman" w:hAnsi="Times New Roman" w:cs="Times New Roman"/>
          <w:sz w:val="24"/>
          <w:szCs w:val="24"/>
        </w:rPr>
        <w:t xml:space="preserve"> </w:t>
      </w:r>
      <w:r w:rsidR="00DE66F7">
        <w:rPr>
          <w:rFonts w:ascii="Times New Roman" w:hAnsi="Times New Roman" w:cs="Times New Roman"/>
          <w:sz w:val="24"/>
          <w:szCs w:val="24"/>
        </w:rPr>
        <w:t>I hope to live on in the hearts</w:t>
      </w:r>
      <w:r w:rsidR="004C0FA8">
        <w:rPr>
          <w:rFonts w:ascii="Times New Roman" w:hAnsi="Times New Roman" w:cs="Times New Roman"/>
          <w:sz w:val="24"/>
          <w:szCs w:val="24"/>
        </w:rPr>
        <w:t xml:space="preserve"> I leave behind.”</w:t>
      </w:r>
    </w:p>
    <w:p w14:paraId="28C030F2" w14:textId="77777777" w:rsidR="00AF198C" w:rsidRDefault="00AF198C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3DA6F3" w14:textId="7EE1C202" w:rsidR="00AF198C" w:rsidRDefault="008B4E25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1006E">
        <w:rPr>
          <w:rFonts w:ascii="Times New Roman" w:hAnsi="Times New Roman" w:cs="Times New Roman"/>
          <w:i/>
          <w:iCs/>
          <w:sz w:val="24"/>
          <w:szCs w:val="24"/>
        </w:rPr>
        <w:t>Eulogists</w:t>
      </w:r>
      <w:r>
        <w:rPr>
          <w:rFonts w:ascii="Times New Roman" w:hAnsi="Times New Roman" w:cs="Times New Roman"/>
          <w:sz w:val="24"/>
          <w:szCs w:val="24"/>
        </w:rPr>
        <w:t xml:space="preserve">: Kim, Tina, Jenny, grandchildren, </w:t>
      </w:r>
      <w:r w:rsidR="0061006E">
        <w:rPr>
          <w:rFonts w:ascii="Times New Roman" w:hAnsi="Times New Roman" w:cs="Times New Roman"/>
          <w:sz w:val="24"/>
          <w:szCs w:val="24"/>
        </w:rPr>
        <w:t xml:space="preserve">friends, </w:t>
      </w:r>
      <w:r>
        <w:rPr>
          <w:rFonts w:ascii="Times New Roman" w:hAnsi="Times New Roman" w:cs="Times New Roman"/>
          <w:sz w:val="24"/>
          <w:szCs w:val="24"/>
        </w:rPr>
        <w:t>and anybody else</w:t>
      </w:r>
      <w:r w:rsidR="0061006E">
        <w:rPr>
          <w:rFonts w:ascii="Times New Roman" w:hAnsi="Times New Roman" w:cs="Times New Roman"/>
          <w:sz w:val="24"/>
          <w:szCs w:val="24"/>
        </w:rPr>
        <w:t xml:space="preserve"> who</w:t>
      </w:r>
      <w:r w:rsidR="001F70C2">
        <w:rPr>
          <w:rFonts w:ascii="Times New Roman" w:hAnsi="Times New Roman" w:cs="Times New Roman"/>
          <w:sz w:val="24"/>
          <w:szCs w:val="24"/>
        </w:rPr>
        <w:t xml:space="preserve"> would</w:t>
      </w:r>
      <w:r w:rsidR="0061006E">
        <w:rPr>
          <w:rFonts w:ascii="Times New Roman" w:hAnsi="Times New Roman" w:cs="Times New Roman"/>
          <w:sz w:val="24"/>
          <w:szCs w:val="24"/>
        </w:rPr>
        <w:t xml:space="preserve"> like to speak.</w:t>
      </w:r>
      <w:r w:rsidR="002C07DB">
        <w:rPr>
          <w:rFonts w:ascii="Times New Roman" w:hAnsi="Times New Roman" w:cs="Times New Roman"/>
          <w:sz w:val="24"/>
          <w:szCs w:val="24"/>
        </w:rPr>
        <w:t xml:space="preserve"> I would be </w:t>
      </w:r>
      <w:r w:rsidR="00754C92">
        <w:rPr>
          <w:rFonts w:ascii="Times New Roman" w:hAnsi="Times New Roman" w:cs="Times New Roman"/>
          <w:sz w:val="24"/>
          <w:szCs w:val="24"/>
        </w:rPr>
        <w:t>honored if my family</w:t>
      </w:r>
      <w:r w:rsidR="00E81226">
        <w:rPr>
          <w:rFonts w:ascii="Times New Roman" w:hAnsi="Times New Roman" w:cs="Times New Roman"/>
          <w:sz w:val="24"/>
          <w:szCs w:val="24"/>
        </w:rPr>
        <w:t>, including grandchildren,</w:t>
      </w:r>
      <w:r w:rsidR="000A1ABF">
        <w:rPr>
          <w:rFonts w:ascii="Times New Roman" w:hAnsi="Times New Roman" w:cs="Times New Roman"/>
          <w:sz w:val="24"/>
          <w:szCs w:val="24"/>
        </w:rPr>
        <w:t xml:space="preserve"> spoke. </w:t>
      </w:r>
      <w:r w:rsidR="00D07CA7">
        <w:rPr>
          <w:rFonts w:ascii="Times New Roman" w:hAnsi="Times New Roman" w:cs="Times New Roman"/>
          <w:sz w:val="24"/>
          <w:szCs w:val="24"/>
        </w:rPr>
        <w:t>Gail may prefer not to</w:t>
      </w:r>
      <w:r w:rsidR="00843176">
        <w:rPr>
          <w:rFonts w:ascii="Times New Roman" w:hAnsi="Times New Roman" w:cs="Times New Roman"/>
          <w:sz w:val="24"/>
          <w:szCs w:val="24"/>
        </w:rPr>
        <w:t xml:space="preserve"> speak</w:t>
      </w:r>
      <w:r w:rsidR="005D4745">
        <w:rPr>
          <w:rFonts w:ascii="Times New Roman" w:hAnsi="Times New Roman" w:cs="Times New Roman"/>
          <w:sz w:val="24"/>
          <w:szCs w:val="24"/>
        </w:rPr>
        <w:t>.</w:t>
      </w:r>
    </w:p>
    <w:p w14:paraId="4B6B7EF8" w14:textId="77777777" w:rsidR="00AF198C" w:rsidRDefault="00AF198C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44FB77" w14:textId="07A17B3A" w:rsidR="00AF198C" w:rsidRPr="001F30FB" w:rsidRDefault="0042020F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67F4">
        <w:rPr>
          <w:rFonts w:ascii="Times New Roman" w:hAnsi="Times New Roman" w:cs="Times New Roman"/>
          <w:i/>
          <w:iCs/>
          <w:sz w:val="24"/>
          <w:szCs w:val="24"/>
        </w:rPr>
        <w:t xml:space="preserve">Postcards for </w:t>
      </w:r>
      <w:r w:rsidR="008267F4" w:rsidRPr="008267F4">
        <w:rPr>
          <w:rFonts w:ascii="Times New Roman" w:hAnsi="Times New Roman" w:cs="Times New Roman"/>
          <w:i/>
          <w:iCs/>
          <w:sz w:val="24"/>
          <w:szCs w:val="24"/>
        </w:rPr>
        <w:t>written stories</w:t>
      </w:r>
      <w:r w:rsidR="008267F4">
        <w:rPr>
          <w:rFonts w:ascii="Times New Roman" w:hAnsi="Times New Roman" w:cs="Times New Roman"/>
          <w:sz w:val="24"/>
          <w:szCs w:val="24"/>
        </w:rPr>
        <w:t>:</w:t>
      </w:r>
      <w:r w:rsidR="000B0AD3">
        <w:rPr>
          <w:rFonts w:ascii="Times New Roman" w:hAnsi="Times New Roman" w:cs="Times New Roman"/>
          <w:sz w:val="24"/>
          <w:szCs w:val="24"/>
        </w:rPr>
        <w:t xml:space="preserve"> Ask everyone to</w:t>
      </w:r>
      <w:r w:rsidR="00C464F7">
        <w:rPr>
          <w:rFonts w:ascii="Times New Roman" w:hAnsi="Times New Roman" w:cs="Times New Roman"/>
          <w:sz w:val="24"/>
          <w:szCs w:val="24"/>
        </w:rPr>
        <w:t xml:space="preserve"> write their memories and stories about me on postcards and send them to </w:t>
      </w:r>
      <w:r w:rsidR="00F45F9D">
        <w:rPr>
          <w:rFonts w:ascii="Times New Roman" w:hAnsi="Times New Roman" w:cs="Times New Roman"/>
          <w:sz w:val="24"/>
          <w:szCs w:val="24"/>
        </w:rPr>
        <w:t>Gail so she can share them with our grandkids. If this is done before the memorial service, some of them could be read aloud</w:t>
      </w:r>
      <w:r w:rsidR="00AD6A87">
        <w:rPr>
          <w:rFonts w:ascii="Times New Roman" w:hAnsi="Times New Roman" w:cs="Times New Roman"/>
          <w:sz w:val="24"/>
          <w:szCs w:val="24"/>
        </w:rPr>
        <w:t xml:space="preserve"> at the memorial service</w:t>
      </w:r>
      <w:r w:rsidR="00F45F9D">
        <w:rPr>
          <w:rFonts w:ascii="Times New Roman" w:hAnsi="Times New Roman" w:cs="Times New Roman"/>
          <w:sz w:val="24"/>
          <w:szCs w:val="24"/>
        </w:rPr>
        <w:t xml:space="preserve"> for everyone to enjoy.</w:t>
      </w:r>
      <w:r w:rsidR="00E75A99">
        <w:rPr>
          <w:rFonts w:ascii="Times New Roman" w:hAnsi="Times New Roman" w:cs="Times New Roman"/>
          <w:sz w:val="24"/>
          <w:szCs w:val="24"/>
        </w:rPr>
        <w:t xml:space="preserve"> Everyone would </w:t>
      </w:r>
      <w:r w:rsidR="00B61F07">
        <w:rPr>
          <w:rFonts w:ascii="Times New Roman" w:hAnsi="Times New Roman" w:cs="Times New Roman"/>
          <w:sz w:val="24"/>
          <w:szCs w:val="24"/>
        </w:rPr>
        <w:t>be given</w:t>
      </w:r>
      <w:r w:rsidR="006458BF">
        <w:rPr>
          <w:rFonts w:ascii="Times New Roman" w:hAnsi="Times New Roman" w:cs="Times New Roman"/>
          <w:sz w:val="24"/>
          <w:szCs w:val="24"/>
        </w:rPr>
        <w:t>, either before the memorial service or as they arrive,</w:t>
      </w:r>
      <w:r w:rsidR="009C1520">
        <w:rPr>
          <w:rFonts w:ascii="Times New Roman" w:hAnsi="Times New Roman" w:cs="Times New Roman"/>
          <w:sz w:val="24"/>
          <w:szCs w:val="24"/>
        </w:rPr>
        <w:t xml:space="preserve"> </w:t>
      </w:r>
      <w:r w:rsidR="00E75A99">
        <w:rPr>
          <w:rFonts w:ascii="Times New Roman" w:hAnsi="Times New Roman" w:cs="Times New Roman"/>
          <w:sz w:val="24"/>
          <w:szCs w:val="24"/>
        </w:rPr>
        <w:t>a postcard</w:t>
      </w:r>
      <w:r w:rsidR="003E6E69">
        <w:rPr>
          <w:rFonts w:ascii="Times New Roman" w:hAnsi="Times New Roman" w:cs="Times New Roman"/>
          <w:sz w:val="24"/>
          <w:szCs w:val="24"/>
        </w:rPr>
        <w:t xml:space="preserve"> with the prompt: “A favorite memory of Chris was…</w:t>
      </w:r>
      <w:r w:rsidR="00AD6A87">
        <w:rPr>
          <w:rFonts w:ascii="Times New Roman" w:hAnsi="Times New Roman" w:cs="Times New Roman"/>
          <w:sz w:val="24"/>
          <w:szCs w:val="24"/>
        </w:rPr>
        <w:t>”</w:t>
      </w:r>
    </w:p>
    <w:p w14:paraId="08EFB7B6" w14:textId="77777777" w:rsidR="003B7159" w:rsidRPr="001F30FB" w:rsidRDefault="003B7159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1F962D" w14:textId="3EB20214" w:rsidR="009D73BE" w:rsidRDefault="00D14A72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779C3">
        <w:rPr>
          <w:rFonts w:ascii="Times New Roman" w:hAnsi="Times New Roman" w:cs="Times New Roman"/>
          <w:i/>
          <w:iCs/>
          <w:sz w:val="24"/>
          <w:szCs w:val="24"/>
        </w:rPr>
        <w:t>Program</w:t>
      </w:r>
      <w:r w:rsidR="00C779C3">
        <w:rPr>
          <w:rFonts w:ascii="Times New Roman" w:hAnsi="Times New Roman" w:cs="Times New Roman"/>
          <w:sz w:val="24"/>
          <w:szCs w:val="24"/>
        </w:rPr>
        <w:t xml:space="preserve">: </w:t>
      </w:r>
      <w:r w:rsidR="00BE3DF2">
        <w:rPr>
          <w:rFonts w:ascii="Times New Roman" w:hAnsi="Times New Roman" w:cs="Times New Roman"/>
          <w:sz w:val="24"/>
          <w:szCs w:val="24"/>
        </w:rPr>
        <w:t>T</w:t>
      </w:r>
      <w:r w:rsidR="00C779C3">
        <w:rPr>
          <w:rFonts w:ascii="Times New Roman" w:hAnsi="Times New Roman" w:cs="Times New Roman"/>
          <w:sz w:val="24"/>
          <w:szCs w:val="24"/>
        </w:rPr>
        <w:t xml:space="preserve">his </w:t>
      </w:r>
      <w:r w:rsidR="00325010">
        <w:rPr>
          <w:rFonts w:ascii="Times New Roman" w:hAnsi="Times New Roman" w:cs="Times New Roman"/>
          <w:sz w:val="24"/>
          <w:szCs w:val="24"/>
        </w:rPr>
        <w:t xml:space="preserve">printed document </w:t>
      </w:r>
      <w:r w:rsidR="00C779C3">
        <w:rPr>
          <w:rFonts w:ascii="Times New Roman" w:hAnsi="Times New Roman" w:cs="Times New Roman"/>
          <w:sz w:val="24"/>
          <w:szCs w:val="24"/>
        </w:rPr>
        <w:t>can</w:t>
      </w:r>
      <w:r w:rsidR="00BE3DF2">
        <w:rPr>
          <w:rFonts w:ascii="Times New Roman" w:hAnsi="Times New Roman" w:cs="Times New Roman"/>
          <w:sz w:val="24"/>
          <w:szCs w:val="24"/>
        </w:rPr>
        <w:t xml:space="preserve"> include</w:t>
      </w:r>
      <w:r w:rsidR="00C779C3">
        <w:rPr>
          <w:rFonts w:ascii="Times New Roman" w:hAnsi="Times New Roman" w:cs="Times New Roman"/>
          <w:sz w:val="24"/>
          <w:szCs w:val="24"/>
        </w:rPr>
        <w:t xml:space="preserve"> a photo(s) of me,</w:t>
      </w:r>
      <w:r w:rsidR="009E67B7">
        <w:rPr>
          <w:rFonts w:ascii="Times New Roman" w:hAnsi="Times New Roman" w:cs="Times New Roman"/>
          <w:sz w:val="24"/>
          <w:szCs w:val="24"/>
        </w:rPr>
        <w:t xml:space="preserve"> a short bio, the program </w:t>
      </w:r>
      <w:r w:rsidR="00F84BB3">
        <w:rPr>
          <w:rFonts w:ascii="Times New Roman" w:hAnsi="Times New Roman" w:cs="Times New Roman"/>
          <w:sz w:val="24"/>
          <w:szCs w:val="24"/>
        </w:rPr>
        <w:t>elements</w:t>
      </w:r>
      <w:r w:rsidR="00162248">
        <w:rPr>
          <w:rFonts w:ascii="Times New Roman" w:hAnsi="Times New Roman" w:cs="Times New Roman"/>
          <w:sz w:val="24"/>
          <w:szCs w:val="24"/>
        </w:rPr>
        <w:t xml:space="preserve">, </w:t>
      </w:r>
      <w:r w:rsidR="00AE5836">
        <w:rPr>
          <w:rFonts w:ascii="Times New Roman" w:hAnsi="Times New Roman" w:cs="Times New Roman"/>
          <w:sz w:val="24"/>
          <w:szCs w:val="24"/>
        </w:rPr>
        <w:t xml:space="preserve">a </w:t>
      </w:r>
      <w:r w:rsidR="00162248">
        <w:rPr>
          <w:rFonts w:ascii="Times New Roman" w:hAnsi="Times New Roman" w:cs="Times New Roman"/>
          <w:sz w:val="24"/>
          <w:szCs w:val="24"/>
        </w:rPr>
        <w:t xml:space="preserve">list of eulogists, </w:t>
      </w:r>
      <w:r w:rsidR="00AE5836">
        <w:rPr>
          <w:rFonts w:ascii="Times New Roman" w:hAnsi="Times New Roman" w:cs="Times New Roman"/>
          <w:sz w:val="24"/>
          <w:szCs w:val="24"/>
        </w:rPr>
        <w:t>etc</w:t>
      </w:r>
      <w:r w:rsidR="00162248">
        <w:rPr>
          <w:rFonts w:ascii="Times New Roman" w:hAnsi="Times New Roman" w:cs="Times New Roman"/>
          <w:sz w:val="24"/>
          <w:szCs w:val="24"/>
        </w:rPr>
        <w:t xml:space="preserve">. Perhaps add a </w:t>
      </w:r>
      <w:r w:rsidR="009537B8">
        <w:rPr>
          <w:rFonts w:ascii="Times New Roman" w:hAnsi="Times New Roman" w:cs="Times New Roman"/>
          <w:sz w:val="24"/>
          <w:szCs w:val="24"/>
        </w:rPr>
        <w:t>“</w:t>
      </w:r>
      <w:r w:rsidR="00162248">
        <w:rPr>
          <w:rFonts w:ascii="Times New Roman" w:hAnsi="Times New Roman" w:cs="Times New Roman"/>
          <w:sz w:val="24"/>
          <w:szCs w:val="24"/>
        </w:rPr>
        <w:t>thank you</w:t>
      </w:r>
      <w:r w:rsidR="009537B8">
        <w:rPr>
          <w:rFonts w:ascii="Times New Roman" w:hAnsi="Times New Roman" w:cs="Times New Roman"/>
          <w:sz w:val="24"/>
          <w:szCs w:val="24"/>
        </w:rPr>
        <w:t>”</w:t>
      </w:r>
      <w:r w:rsidR="00162248">
        <w:rPr>
          <w:rFonts w:ascii="Times New Roman" w:hAnsi="Times New Roman" w:cs="Times New Roman"/>
          <w:sz w:val="24"/>
          <w:szCs w:val="24"/>
        </w:rPr>
        <w:t xml:space="preserve"> from the family</w:t>
      </w:r>
      <w:r w:rsidR="004645B6">
        <w:rPr>
          <w:rFonts w:ascii="Times New Roman" w:hAnsi="Times New Roman" w:cs="Times New Roman"/>
          <w:sz w:val="24"/>
          <w:szCs w:val="24"/>
        </w:rPr>
        <w:t xml:space="preserve"> to everyone for coming</w:t>
      </w:r>
      <w:r w:rsidR="00913786">
        <w:rPr>
          <w:rFonts w:ascii="Times New Roman" w:hAnsi="Times New Roman" w:cs="Times New Roman"/>
          <w:sz w:val="24"/>
          <w:szCs w:val="24"/>
        </w:rPr>
        <w:t>.</w:t>
      </w:r>
      <w:r w:rsidR="006E193F">
        <w:rPr>
          <w:rFonts w:ascii="Times New Roman" w:hAnsi="Times New Roman" w:cs="Times New Roman"/>
          <w:sz w:val="24"/>
          <w:szCs w:val="24"/>
        </w:rPr>
        <w:t xml:space="preserve"> </w:t>
      </w:r>
      <w:r w:rsidR="006E4BB3">
        <w:rPr>
          <w:rFonts w:ascii="Times New Roman" w:hAnsi="Times New Roman" w:cs="Times New Roman"/>
          <w:sz w:val="24"/>
          <w:szCs w:val="24"/>
        </w:rPr>
        <w:t xml:space="preserve">The </w:t>
      </w:r>
      <w:r w:rsidR="002C6863">
        <w:rPr>
          <w:rFonts w:ascii="Times New Roman" w:hAnsi="Times New Roman" w:cs="Times New Roman"/>
          <w:sz w:val="24"/>
          <w:szCs w:val="24"/>
        </w:rPr>
        <w:t>memorial service might look like</w:t>
      </w:r>
      <w:r w:rsidR="009F26BF">
        <w:rPr>
          <w:rFonts w:ascii="Times New Roman" w:hAnsi="Times New Roman" w:cs="Times New Roman"/>
          <w:sz w:val="24"/>
          <w:szCs w:val="24"/>
        </w:rPr>
        <w:t xml:space="preserve"> this</w:t>
      </w:r>
      <w:r w:rsidR="002C6863">
        <w:rPr>
          <w:rFonts w:ascii="Times New Roman" w:hAnsi="Times New Roman" w:cs="Times New Roman"/>
          <w:sz w:val="24"/>
          <w:szCs w:val="24"/>
        </w:rPr>
        <w:t>:</w:t>
      </w:r>
    </w:p>
    <w:p w14:paraId="7FA186F6" w14:textId="77777777" w:rsidR="00253877" w:rsidRDefault="00253877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6A18D7" w14:textId="48BBC335" w:rsidR="00253877" w:rsidRPr="005A2EA9" w:rsidRDefault="00F7549F" w:rsidP="005A2EA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EA9">
        <w:rPr>
          <w:rFonts w:ascii="Times New Roman" w:hAnsi="Times New Roman" w:cs="Times New Roman"/>
          <w:sz w:val="24"/>
          <w:szCs w:val="24"/>
        </w:rPr>
        <w:t>Music</w:t>
      </w:r>
      <w:r w:rsidR="00034832" w:rsidRPr="005A2EA9">
        <w:rPr>
          <w:rFonts w:ascii="Times New Roman" w:hAnsi="Times New Roman" w:cs="Times New Roman"/>
          <w:sz w:val="24"/>
          <w:szCs w:val="24"/>
        </w:rPr>
        <w:t xml:space="preserve"> as people enter</w:t>
      </w:r>
      <w:r w:rsidR="00312C2D">
        <w:rPr>
          <w:rFonts w:ascii="Times New Roman" w:hAnsi="Times New Roman" w:cs="Times New Roman"/>
          <w:sz w:val="24"/>
          <w:szCs w:val="24"/>
        </w:rPr>
        <w:t xml:space="preserve"> (</w:t>
      </w:r>
      <w:r w:rsidR="00664795">
        <w:rPr>
          <w:rFonts w:ascii="Times New Roman" w:hAnsi="Times New Roman" w:cs="Times New Roman"/>
          <w:sz w:val="24"/>
          <w:szCs w:val="24"/>
        </w:rPr>
        <w:t>see below for music selections #1 through</w:t>
      </w:r>
      <w:r w:rsidR="00AC2E21">
        <w:rPr>
          <w:rFonts w:ascii="Times New Roman" w:hAnsi="Times New Roman" w:cs="Times New Roman"/>
          <w:sz w:val="24"/>
          <w:szCs w:val="24"/>
        </w:rPr>
        <w:t xml:space="preserve"> #5)</w:t>
      </w:r>
    </w:p>
    <w:p w14:paraId="524FF8A2" w14:textId="24A89950" w:rsidR="00F7549F" w:rsidRPr="005A2EA9" w:rsidRDefault="00F7549F" w:rsidP="005A2EA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EA9">
        <w:rPr>
          <w:rFonts w:ascii="Times New Roman" w:hAnsi="Times New Roman" w:cs="Times New Roman"/>
          <w:sz w:val="24"/>
          <w:szCs w:val="24"/>
        </w:rPr>
        <w:t>Welcome</w:t>
      </w:r>
      <w:r w:rsidR="00001E05">
        <w:rPr>
          <w:rFonts w:ascii="Times New Roman" w:hAnsi="Times New Roman" w:cs="Times New Roman"/>
          <w:sz w:val="24"/>
          <w:szCs w:val="24"/>
        </w:rPr>
        <w:t xml:space="preserve"> from celebrant</w:t>
      </w:r>
    </w:p>
    <w:p w14:paraId="0B65C515" w14:textId="114BECAA" w:rsidR="00F7549F" w:rsidRPr="005A2EA9" w:rsidRDefault="00F7549F" w:rsidP="005A2EA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EA9">
        <w:rPr>
          <w:rFonts w:ascii="Times New Roman" w:hAnsi="Times New Roman" w:cs="Times New Roman"/>
          <w:sz w:val="24"/>
          <w:szCs w:val="24"/>
        </w:rPr>
        <w:t>Message from me</w:t>
      </w:r>
      <w:r w:rsidR="00EC78E6">
        <w:rPr>
          <w:rFonts w:ascii="Times New Roman" w:hAnsi="Times New Roman" w:cs="Times New Roman"/>
          <w:sz w:val="24"/>
          <w:szCs w:val="24"/>
        </w:rPr>
        <w:t xml:space="preserve"> (see above)</w:t>
      </w:r>
    </w:p>
    <w:p w14:paraId="1F5371A8" w14:textId="601A33D1" w:rsidR="0021455D" w:rsidRPr="005A2EA9" w:rsidRDefault="0021455D" w:rsidP="005A2EA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EA9">
        <w:rPr>
          <w:rFonts w:ascii="Times New Roman" w:hAnsi="Times New Roman" w:cs="Times New Roman"/>
          <w:sz w:val="24"/>
          <w:szCs w:val="24"/>
        </w:rPr>
        <w:lastRenderedPageBreak/>
        <w:t>Eulogies from Kim, Tina, and Jenny</w:t>
      </w:r>
      <w:r w:rsidR="0084123D">
        <w:rPr>
          <w:rFonts w:ascii="Times New Roman" w:hAnsi="Times New Roman" w:cs="Times New Roman"/>
          <w:sz w:val="24"/>
          <w:szCs w:val="24"/>
        </w:rPr>
        <w:t xml:space="preserve"> (or perhaps </w:t>
      </w:r>
      <w:r w:rsidR="00963A21">
        <w:rPr>
          <w:rFonts w:ascii="Times New Roman" w:hAnsi="Times New Roman" w:cs="Times New Roman"/>
          <w:sz w:val="24"/>
          <w:szCs w:val="24"/>
        </w:rPr>
        <w:t>one of them speaking on behalf of all of them)</w:t>
      </w:r>
    </w:p>
    <w:p w14:paraId="6556CC47" w14:textId="4CB6BA49" w:rsidR="004E72B1" w:rsidRPr="005A2EA9" w:rsidRDefault="004E72B1" w:rsidP="005A2EA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EA9">
        <w:rPr>
          <w:rFonts w:ascii="Times New Roman" w:hAnsi="Times New Roman" w:cs="Times New Roman"/>
          <w:sz w:val="24"/>
          <w:szCs w:val="24"/>
        </w:rPr>
        <w:t>Reading</w:t>
      </w:r>
      <w:r w:rsidR="00C963CD">
        <w:rPr>
          <w:rFonts w:ascii="Times New Roman" w:hAnsi="Times New Roman" w:cs="Times New Roman"/>
          <w:sz w:val="24"/>
          <w:szCs w:val="24"/>
        </w:rPr>
        <w:t xml:space="preserve"> #1</w:t>
      </w:r>
      <w:r w:rsidR="009F26BF">
        <w:rPr>
          <w:rFonts w:ascii="Times New Roman" w:hAnsi="Times New Roman" w:cs="Times New Roman"/>
          <w:sz w:val="24"/>
          <w:szCs w:val="24"/>
        </w:rPr>
        <w:t xml:space="preserve"> (see below)</w:t>
      </w:r>
    </w:p>
    <w:p w14:paraId="05070369" w14:textId="0AC93495" w:rsidR="004E72B1" w:rsidRPr="005A2EA9" w:rsidRDefault="004E72B1" w:rsidP="005A2EA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EA9">
        <w:rPr>
          <w:rFonts w:ascii="Times New Roman" w:hAnsi="Times New Roman" w:cs="Times New Roman"/>
          <w:sz w:val="24"/>
          <w:szCs w:val="24"/>
        </w:rPr>
        <w:t>Eulogies from grandchildren</w:t>
      </w:r>
      <w:r w:rsidR="00963A21">
        <w:rPr>
          <w:rFonts w:ascii="Times New Roman" w:hAnsi="Times New Roman" w:cs="Times New Roman"/>
          <w:sz w:val="24"/>
          <w:szCs w:val="24"/>
        </w:rPr>
        <w:t xml:space="preserve"> (or </w:t>
      </w:r>
      <w:r w:rsidR="004F3F59">
        <w:rPr>
          <w:rFonts w:ascii="Times New Roman" w:hAnsi="Times New Roman" w:cs="Times New Roman"/>
          <w:sz w:val="24"/>
          <w:szCs w:val="24"/>
        </w:rPr>
        <w:t>maybe</w:t>
      </w:r>
      <w:r w:rsidR="00963A21">
        <w:rPr>
          <w:rFonts w:ascii="Times New Roman" w:hAnsi="Times New Roman" w:cs="Times New Roman"/>
          <w:sz w:val="24"/>
          <w:szCs w:val="24"/>
        </w:rPr>
        <w:t xml:space="preserve"> a few of them speaking on behalf of all of them)</w:t>
      </w:r>
    </w:p>
    <w:p w14:paraId="78769AEF" w14:textId="4FD1E8E4" w:rsidR="004E72B1" w:rsidRPr="005A2EA9" w:rsidRDefault="006E6D37" w:rsidP="005A2EA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ic</w:t>
      </w:r>
      <w:r w:rsidR="00F45981">
        <w:rPr>
          <w:rFonts w:ascii="Times New Roman" w:hAnsi="Times New Roman" w:cs="Times New Roman"/>
          <w:sz w:val="24"/>
          <w:szCs w:val="24"/>
        </w:rPr>
        <w:t xml:space="preserve">: </w:t>
      </w:r>
      <w:r w:rsidR="00F45981" w:rsidRPr="00105C36">
        <w:rPr>
          <w:rFonts w:ascii="Times New Roman" w:hAnsi="Times New Roman" w:cs="Times New Roman"/>
          <w:i/>
          <w:iCs/>
          <w:sz w:val="24"/>
          <w:szCs w:val="24"/>
        </w:rPr>
        <w:t>You Raise Me Up</w:t>
      </w:r>
      <w:r w:rsidR="00F45981">
        <w:rPr>
          <w:rFonts w:ascii="Times New Roman" w:hAnsi="Times New Roman" w:cs="Times New Roman"/>
          <w:sz w:val="24"/>
          <w:szCs w:val="24"/>
        </w:rPr>
        <w:t xml:space="preserve"> by Josh Groban</w:t>
      </w:r>
    </w:p>
    <w:p w14:paraId="52226D6A" w14:textId="4BF222BD" w:rsidR="004D096D" w:rsidRPr="005A2EA9" w:rsidRDefault="004D096D" w:rsidP="005A2EA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EA9">
        <w:rPr>
          <w:rFonts w:ascii="Times New Roman" w:hAnsi="Times New Roman" w:cs="Times New Roman"/>
          <w:sz w:val="24"/>
          <w:szCs w:val="24"/>
        </w:rPr>
        <w:t>Eulogies from friends</w:t>
      </w:r>
      <w:r w:rsidR="00E61B78">
        <w:rPr>
          <w:rFonts w:ascii="Times New Roman" w:hAnsi="Times New Roman" w:cs="Times New Roman"/>
          <w:sz w:val="24"/>
          <w:szCs w:val="24"/>
        </w:rPr>
        <w:t xml:space="preserve"> (if </w:t>
      </w:r>
      <w:r w:rsidR="000815EF">
        <w:rPr>
          <w:rFonts w:ascii="Times New Roman" w:hAnsi="Times New Roman" w:cs="Times New Roman"/>
          <w:sz w:val="24"/>
          <w:szCs w:val="24"/>
        </w:rPr>
        <w:t>offered)</w:t>
      </w:r>
    </w:p>
    <w:p w14:paraId="31571A51" w14:textId="2747F09F" w:rsidR="00034832" w:rsidRPr="005A2EA9" w:rsidRDefault="00034832" w:rsidP="005A2EA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EA9">
        <w:rPr>
          <w:rFonts w:ascii="Times New Roman" w:hAnsi="Times New Roman" w:cs="Times New Roman"/>
          <w:sz w:val="24"/>
          <w:szCs w:val="24"/>
        </w:rPr>
        <w:t>Reading</w:t>
      </w:r>
      <w:r w:rsidR="006E6D37">
        <w:rPr>
          <w:rFonts w:ascii="Times New Roman" w:hAnsi="Times New Roman" w:cs="Times New Roman"/>
          <w:sz w:val="24"/>
          <w:szCs w:val="24"/>
        </w:rPr>
        <w:t xml:space="preserve"> #2</w:t>
      </w:r>
      <w:r w:rsidR="009F26BF">
        <w:rPr>
          <w:rFonts w:ascii="Times New Roman" w:hAnsi="Times New Roman" w:cs="Times New Roman"/>
          <w:sz w:val="24"/>
          <w:szCs w:val="24"/>
        </w:rPr>
        <w:t xml:space="preserve"> (see below)</w:t>
      </w:r>
    </w:p>
    <w:p w14:paraId="1A3E88FC" w14:textId="3B74094E" w:rsidR="00034832" w:rsidRPr="005A2EA9" w:rsidRDefault="00034832" w:rsidP="005A2EA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EA9">
        <w:rPr>
          <w:rFonts w:ascii="Times New Roman" w:hAnsi="Times New Roman" w:cs="Times New Roman"/>
          <w:sz w:val="24"/>
          <w:szCs w:val="24"/>
        </w:rPr>
        <w:t>Op</w:t>
      </w:r>
      <w:r w:rsidR="009854BC">
        <w:rPr>
          <w:rFonts w:ascii="Times New Roman" w:hAnsi="Times New Roman" w:cs="Times New Roman"/>
          <w:sz w:val="24"/>
          <w:szCs w:val="24"/>
        </w:rPr>
        <w:t>portunity for others to speak</w:t>
      </w:r>
    </w:p>
    <w:p w14:paraId="600EE738" w14:textId="2EEA61C7" w:rsidR="004D096D" w:rsidRPr="005A2EA9" w:rsidRDefault="004D096D" w:rsidP="005A2EA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EA9">
        <w:rPr>
          <w:rFonts w:ascii="Times New Roman" w:hAnsi="Times New Roman" w:cs="Times New Roman"/>
          <w:sz w:val="24"/>
          <w:szCs w:val="24"/>
        </w:rPr>
        <w:t>Reading</w:t>
      </w:r>
      <w:r w:rsidR="006E6D37">
        <w:rPr>
          <w:rFonts w:ascii="Times New Roman" w:hAnsi="Times New Roman" w:cs="Times New Roman"/>
          <w:sz w:val="24"/>
          <w:szCs w:val="24"/>
        </w:rPr>
        <w:t xml:space="preserve"> #3</w:t>
      </w:r>
      <w:r w:rsidR="009F26BF">
        <w:rPr>
          <w:rFonts w:ascii="Times New Roman" w:hAnsi="Times New Roman" w:cs="Times New Roman"/>
          <w:sz w:val="24"/>
          <w:szCs w:val="24"/>
        </w:rPr>
        <w:t xml:space="preserve"> (see below)</w:t>
      </w:r>
    </w:p>
    <w:p w14:paraId="1CFC4757" w14:textId="36A28FDE" w:rsidR="004D096D" w:rsidRPr="005A2EA9" w:rsidRDefault="004D096D" w:rsidP="005A2EA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EA9">
        <w:rPr>
          <w:rFonts w:ascii="Times New Roman" w:hAnsi="Times New Roman" w:cs="Times New Roman"/>
          <w:sz w:val="24"/>
          <w:szCs w:val="24"/>
        </w:rPr>
        <w:t>Thank you for coming. Reception to follow.</w:t>
      </w:r>
    </w:p>
    <w:p w14:paraId="6D3EFD71" w14:textId="17406B01" w:rsidR="004D096D" w:rsidRPr="005A2EA9" w:rsidRDefault="004D096D" w:rsidP="005A2EA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2EA9">
        <w:rPr>
          <w:rFonts w:ascii="Times New Roman" w:hAnsi="Times New Roman" w:cs="Times New Roman"/>
          <w:sz w:val="24"/>
          <w:szCs w:val="24"/>
        </w:rPr>
        <w:t xml:space="preserve">Music as </w:t>
      </w:r>
      <w:r w:rsidR="000A6C63">
        <w:rPr>
          <w:rFonts w:ascii="Times New Roman" w:hAnsi="Times New Roman" w:cs="Times New Roman"/>
          <w:sz w:val="24"/>
          <w:szCs w:val="24"/>
        </w:rPr>
        <w:t>people</w:t>
      </w:r>
      <w:r w:rsidRPr="005A2EA9">
        <w:rPr>
          <w:rFonts w:ascii="Times New Roman" w:hAnsi="Times New Roman" w:cs="Times New Roman"/>
          <w:sz w:val="24"/>
          <w:szCs w:val="24"/>
        </w:rPr>
        <w:t xml:space="preserve"> exit</w:t>
      </w:r>
      <w:r w:rsidR="001F3C2C">
        <w:rPr>
          <w:rFonts w:ascii="Times New Roman" w:hAnsi="Times New Roman" w:cs="Times New Roman"/>
          <w:sz w:val="24"/>
          <w:szCs w:val="24"/>
        </w:rPr>
        <w:t xml:space="preserve"> (see below for music selections #6</w:t>
      </w:r>
      <w:r w:rsidR="00DC6533">
        <w:rPr>
          <w:rFonts w:ascii="Times New Roman" w:hAnsi="Times New Roman" w:cs="Times New Roman"/>
          <w:sz w:val="24"/>
          <w:szCs w:val="24"/>
        </w:rPr>
        <w:t xml:space="preserve"> through #8</w:t>
      </w:r>
    </w:p>
    <w:p w14:paraId="22327463" w14:textId="77777777" w:rsidR="009D73BE" w:rsidRDefault="009D73BE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E5E5E4" w14:textId="4BB29253" w:rsidR="003B7159" w:rsidRDefault="009D73BE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73BE">
        <w:rPr>
          <w:rFonts w:ascii="Times New Roman" w:hAnsi="Times New Roman" w:cs="Times New Roman"/>
          <w:i/>
          <w:iCs/>
          <w:sz w:val="24"/>
          <w:szCs w:val="24"/>
        </w:rPr>
        <w:t>Reading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6E193F">
        <w:rPr>
          <w:rFonts w:ascii="Times New Roman" w:hAnsi="Times New Roman" w:cs="Times New Roman"/>
          <w:sz w:val="24"/>
          <w:szCs w:val="24"/>
        </w:rPr>
        <w:t>I</w:t>
      </w:r>
      <w:r w:rsidR="00311450">
        <w:rPr>
          <w:rFonts w:ascii="Times New Roman" w:hAnsi="Times New Roman" w:cs="Times New Roman"/>
          <w:sz w:val="24"/>
          <w:szCs w:val="24"/>
        </w:rPr>
        <w:t>’ve selected</w:t>
      </w:r>
      <w:r w:rsidR="006E193F">
        <w:rPr>
          <w:rFonts w:ascii="Times New Roman" w:hAnsi="Times New Roman" w:cs="Times New Roman"/>
          <w:sz w:val="24"/>
          <w:szCs w:val="24"/>
        </w:rPr>
        <w:t xml:space="preserve"> </w:t>
      </w:r>
      <w:r w:rsidR="00390E15">
        <w:rPr>
          <w:rFonts w:ascii="Times New Roman" w:hAnsi="Times New Roman" w:cs="Times New Roman"/>
          <w:sz w:val="24"/>
          <w:szCs w:val="24"/>
        </w:rPr>
        <w:t>three</w:t>
      </w:r>
      <w:r w:rsidR="00311450">
        <w:rPr>
          <w:rFonts w:ascii="Times New Roman" w:hAnsi="Times New Roman" w:cs="Times New Roman"/>
          <w:sz w:val="24"/>
          <w:szCs w:val="24"/>
        </w:rPr>
        <w:t xml:space="preserve"> readings</w:t>
      </w:r>
      <w:r w:rsidR="00272F31">
        <w:rPr>
          <w:rFonts w:ascii="Times New Roman" w:hAnsi="Times New Roman" w:cs="Times New Roman"/>
          <w:sz w:val="24"/>
          <w:szCs w:val="24"/>
        </w:rPr>
        <w:t xml:space="preserve"> to be read by </w:t>
      </w:r>
      <w:r w:rsidR="00A61C21">
        <w:rPr>
          <w:rFonts w:ascii="Times New Roman" w:hAnsi="Times New Roman" w:cs="Times New Roman"/>
          <w:sz w:val="24"/>
          <w:szCs w:val="24"/>
        </w:rPr>
        <w:t xml:space="preserve">family </w:t>
      </w:r>
      <w:r w:rsidR="00272F31">
        <w:rPr>
          <w:rFonts w:ascii="Times New Roman" w:hAnsi="Times New Roman" w:cs="Times New Roman"/>
          <w:sz w:val="24"/>
          <w:szCs w:val="24"/>
        </w:rPr>
        <w:t>members</w:t>
      </w:r>
      <w:r w:rsidR="009475EE">
        <w:rPr>
          <w:rFonts w:ascii="Times New Roman" w:hAnsi="Times New Roman" w:cs="Times New Roman"/>
          <w:sz w:val="24"/>
          <w:szCs w:val="24"/>
        </w:rPr>
        <w:t xml:space="preserve"> (or f</w:t>
      </w:r>
      <w:r w:rsidR="009854BC">
        <w:rPr>
          <w:rFonts w:ascii="Times New Roman" w:hAnsi="Times New Roman" w:cs="Times New Roman"/>
          <w:sz w:val="24"/>
          <w:szCs w:val="24"/>
        </w:rPr>
        <w:t>riends)</w:t>
      </w:r>
      <w:r w:rsidR="006D6EAA">
        <w:rPr>
          <w:rFonts w:ascii="Times New Roman" w:hAnsi="Times New Roman" w:cs="Times New Roman"/>
          <w:sz w:val="24"/>
          <w:szCs w:val="24"/>
        </w:rPr>
        <w:t>, and I have included them at the end of this memo for ease of reference</w:t>
      </w:r>
      <w:r w:rsidR="00E05356">
        <w:rPr>
          <w:rFonts w:ascii="Times New Roman" w:hAnsi="Times New Roman" w:cs="Times New Roman"/>
          <w:sz w:val="24"/>
          <w:szCs w:val="24"/>
        </w:rPr>
        <w:t>:</w:t>
      </w:r>
    </w:p>
    <w:p w14:paraId="68147B59" w14:textId="77777777" w:rsidR="00E05356" w:rsidRDefault="00E05356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951C13" w14:textId="72345E9D" w:rsidR="00C355FA" w:rsidRDefault="00C355FA" w:rsidP="004E2E1C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1454">
        <w:rPr>
          <w:rFonts w:ascii="Times New Roman" w:hAnsi="Times New Roman" w:cs="Times New Roman"/>
          <w:i/>
          <w:iCs/>
          <w:sz w:val="24"/>
          <w:szCs w:val="24"/>
        </w:rPr>
        <w:t xml:space="preserve">We </w:t>
      </w:r>
      <w:r w:rsidR="000312E5" w:rsidRPr="00751454">
        <w:rPr>
          <w:rFonts w:ascii="Times New Roman" w:hAnsi="Times New Roman" w:cs="Times New Roman"/>
          <w:i/>
          <w:iCs/>
          <w:sz w:val="24"/>
          <w:szCs w:val="24"/>
        </w:rPr>
        <w:t>Remember Them</w:t>
      </w:r>
      <w:r w:rsidR="000312E5">
        <w:rPr>
          <w:rFonts w:ascii="Times New Roman" w:hAnsi="Times New Roman" w:cs="Times New Roman"/>
          <w:sz w:val="24"/>
          <w:szCs w:val="24"/>
        </w:rPr>
        <w:t xml:space="preserve"> by Sylvan Kamens and Rabbi Jack Riemer</w:t>
      </w:r>
    </w:p>
    <w:p w14:paraId="797BF7C7" w14:textId="57F1C576" w:rsidR="00120A45" w:rsidRDefault="00120A45" w:rsidP="004E2E1C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1454">
        <w:rPr>
          <w:rFonts w:ascii="Times New Roman" w:hAnsi="Times New Roman" w:cs="Times New Roman"/>
          <w:i/>
          <w:iCs/>
          <w:sz w:val="24"/>
          <w:szCs w:val="24"/>
        </w:rPr>
        <w:t>Our Lives Matter</w:t>
      </w:r>
      <w:r>
        <w:rPr>
          <w:rFonts w:ascii="Times New Roman" w:hAnsi="Times New Roman" w:cs="Times New Roman"/>
          <w:sz w:val="24"/>
          <w:szCs w:val="24"/>
        </w:rPr>
        <w:t xml:space="preserve"> by M. Maureen Killoran</w:t>
      </w:r>
    </w:p>
    <w:p w14:paraId="70652D8E" w14:textId="337C38A9" w:rsidR="000F089C" w:rsidRPr="000F089C" w:rsidRDefault="000F089C" w:rsidP="000F089C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751454">
        <w:rPr>
          <w:rFonts w:ascii="Times New Roman" w:hAnsi="Times New Roman" w:cs="Times New Roman"/>
          <w:i/>
          <w:iCs/>
          <w:sz w:val="24"/>
          <w:szCs w:val="24"/>
        </w:rPr>
        <w:t>The Wolf Credo</w:t>
      </w:r>
    </w:p>
    <w:p w14:paraId="411DDB3C" w14:textId="77777777" w:rsidR="00D14A72" w:rsidRDefault="00D14A72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634820" w14:textId="22E88616" w:rsidR="00D14A72" w:rsidRDefault="00773D9B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0F66">
        <w:rPr>
          <w:rFonts w:ascii="Times New Roman" w:hAnsi="Times New Roman" w:cs="Times New Roman"/>
          <w:i/>
          <w:iCs/>
          <w:sz w:val="24"/>
          <w:szCs w:val="24"/>
        </w:rPr>
        <w:t>Music</w:t>
      </w:r>
      <w:r>
        <w:rPr>
          <w:rFonts w:ascii="Times New Roman" w:hAnsi="Times New Roman" w:cs="Times New Roman"/>
          <w:sz w:val="24"/>
          <w:szCs w:val="24"/>
        </w:rPr>
        <w:t>:</w:t>
      </w:r>
      <w:r w:rsidR="00460F66">
        <w:rPr>
          <w:rFonts w:ascii="Times New Roman" w:hAnsi="Times New Roman" w:cs="Times New Roman"/>
          <w:sz w:val="24"/>
          <w:szCs w:val="24"/>
        </w:rPr>
        <w:t xml:space="preserve"> </w:t>
      </w:r>
      <w:r w:rsidR="00941454">
        <w:rPr>
          <w:rFonts w:ascii="Times New Roman" w:hAnsi="Times New Roman" w:cs="Times New Roman"/>
          <w:sz w:val="24"/>
          <w:szCs w:val="24"/>
        </w:rPr>
        <w:t>I</w:t>
      </w:r>
      <w:r w:rsidR="0099422F">
        <w:rPr>
          <w:rFonts w:ascii="Times New Roman" w:hAnsi="Times New Roman" w:cs="Times New Roman"/>
          <w:sz w:val="24"/>
          <w:szCs w:val="24"/>
        </w:rPr>
        <w:t>’ve listed below music that I like. The first</w:t>
      </w:r>
      <w:r w:rsidR="008B4924">
        <w:rPr>
          <w:rFonts w:ascii="Times New Roman" w:hAnsi="Times New Roman" w:cs="Times New Roman"/>
          <w:sz w:val="24"/>
          <w:szCs w:val="24"/>
        </w:rPr>
        <w:t xml:space="preserve"> few choice</w:t>
      </w:r>
      <w:r w:rsidR="007E78BD">
        <w:rPr>
          <w:rFonts w:ascii="Times New Roman" w:hAnsi="Times New Roman" w:cs="Times New Roman"/>
          <w:sz w:val="24"/>
          <w:szCs w:val="24"/>
        </w:rPr>
        <w:t>s</w:t>
      </w:r>
      <w:r w:rsidR="008B4924">
        <w:rPr>
          <w:rFonts w:ascii="Times New Roman" w:hAnsi="Times New Roman" w:cs="Times New Roman"/>
          <w:sz w:val="24"/>
          <w:szCs w:val="24"/>
        </w:rPr>
        <w:t xml:space="preserve"> can be played</w:t>
      </w:r>
      <w:r w:rsidR="00553A28">
        <w:rPr>
          <w:rFonts w:ascii="Times New Roman" w:hAnsi="Times New Roman" w:cs="Times New Roman"/>
          <w:sz w:val="24"/>
          <w:szCs w:val="24"/>
        </w:rPr>
        <w:t xml:space="preserve"> as the memorial service starts</w:t>
      </w:r>
      <w:r w:rsidR="007E78BD">
        <w:rPr>
          <w:rFonts w:ascii="Times New Roman" w:hAnsi="Times New Roman" w:cs="Times New Roman"/>
          <w:sz w:val="24"/>
          <w:szCs w:val="24"/>
        </w:rPr>
        <w:t xml:space="preserve"> (as people com</w:t>
      </w:r>
      <w:r w:rsidR="00F6165D">
        <w:rPr>
          <w:rFonts w:ascii="Times New Roman" w:hAnsi="Times New Roman" w:cs="Times New Roman"/>
          <w:sz w:val="24"/>
          <w:szCs w:val="24"/>
        </w:rPr>
        <w:t>e</w:t>
      </w:r>
      <w:r w:rsidR="007E78BD">
        <w:rPr>
          <w:rFonts w:ascii="Times New Roman" w:hAnsi="Times New Roman" w:cs="Times New Roman"/>
          <w:sz w:val="24"/>
          <w:szCs w:val="24"/>
        </w:rPr>
        <w:t xml:space="preserve"> in) and when it ends (as people </w:t>
      </w:r>
      <w:r w:rsidR="00F600E0">
        <w:rPr>
          <w:rFonts w:ascii="Times New Roman" w:hAnsi="Times New Roman" w:cs="Times New Roman"/>
          <w:sz w:val="24"/>
          <w:szCs w:val="24"/>
        </w:rPr>
        <w:t xml:space="preserve">exit). </w:t>
      </w:r>
      <w:r w:rsidR="004B25A2" w:rsidRPr="004B25A2">
        <w:rPr>
          <w:rFonts w:ascii="Times New Roman" w:hAnsi="Times New Roman" w:cs="Times New Roman"/>
          <w:i/>
          <w:iCs/>
          <w:sz w:val="24"/>
          <w:szCs w:val="24"/>
        </w:rPr>
        <w:t>Note</w:t>
      </w:r>
      <w:r w:rsidR="004B25A2">
        <w:rPr>
          <w:rFonts w:ascii="Times New Roman" w:hAnsi="Times New Roman" w:cs="Times New Roman"/>
          <w:sz w:val="24"/>
          <w:szCs w:val="24"/>
        </w:rPr>
        <w:t xml:space="preserve">: </w:t>
      </w:r>
      <w:r w:rsidR="00F600E0">
        <w:rPr>
          <w:rFonts w:ascii="Times New Roman" w:hAnsi="Times New Roman" w:cs="Times New Roman"/>
          <w:sz w:val="24"/>
          <w:szCs w:val="24"/>
        </w:rPr>
        <w:t>This list of 3</w:t>
      </w:r>
      <w:r w:rsidR="002749B9">
        <w:rPr>
          <w:rFonts w:ascii="Times New Roman" w:hAnsi="Times New Roman" w:cs="Times New Roman"/>
          <w:sz w:val="24"/>
          <w:szCs w:val="24"/>
        </w:rPr>
        <w:t>8</w:t>
      </w:r>
      <w:r w:rsidR="00324359">
        <w:rPr>
          <w:rFonts w:ascii="Times New Roman" w:hAnsi="Times New Roman" w:cs="Times New Roman"/>
          <w:sz w:val="24"/>
          <w:szCs w:val="24"/>
        </w:rPr>
        <w:t xml:space="preserve"> ca</w:t>
      </w:r>
      <w:r w:rsidR="006C75A5">
        <w:rPr>
          <w:rFonts w:ascii="Times New Roman" w:hAnsi="Times New Roman" w:cs="Times New Roman"/>
          <w:sz w:val="24"/>
          <w:szCs w:val="24"/>
        </w:rPr>
        <w:t>n also be my playlist</w:t>
      </w:r>
      <w:r w:rsidR="00D96370">
        <w:rPr>
          <w:rFonts w:ascii="Times New Roman" w:hAnsi="Times New Roman" w:cs="Times New Roman"/>
          <w:sz w:val="24"/>
          <w:szCs w:val="24"/>
        </w:rPr>
        <w:t xml:space="preserve"> as I</w:t>
      </w:r>
      <w:r w:rsidR="00DD4222">
        <w:rPr>
          <w:rFonts w:ascii="Times New Roman" w:hAnsi="Times New Roman" w:cs="Times New Roman"/>
          <w:sz w:val="24"/>
          <w:szCs w:val="24"/>
        </w:rPr>
        <w:t xml:space="preserve"> near death</w:t>
      </w:r>
      <w:r w:rsidR="00E0021C">
        <w:rPr>
          <w:rFonts w:ascii="Times New Roman" w:hAnsi="Times New Roman" w:cs="Times New Roman"/>
          <w:sz w:val="24"/>
          <w:szCs w:val="24"/>
        </w:rPr>
        <w:t>.</w:t>
      </w:r>
    </w:p>
    <w:p w14:paraId="700EE20A" w14:textId="77777777" w:rsidR="00E05356" w:rsidRDefault="00E05356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7ED72E" w14:textId="77777777" w:rsidR="00E613E1" w:rsidRDefault="00E613E1" w:rsidP="00E613E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6280">
        <w:rPr>
          <w:rFonts w:ascii="Times New Roman" w:hAnsi="Times New Roman" w:cs="Times New Roman"/>
          <w:i/>
          <w:iCs/>
          <w:sz w:val="24"/>
          <w:szCs w:val="24"/>
        </w:rPr>
        <w:t>I Did It My Way</w:t>
      </w:r>
      <w:r>
        <w:rPr>
          <w:rFonts w:ascii="Times New Roman" w:hAnsi="Times New Roman" w:cs="Times New Roman"/>
          <w:sz w:val="24"/>
          <w:szCs w:val="24"/>
        </w:rPr>
        <w:t xml:space="preserve"> by Frank Sinatra</w:t>
      </w:r>
    </w:p>
    <w:p w14:paraId="6111C64B" w14:textId="5166DD0E" w:rsidR="00E613E1" w:rsidRDefault="00E613E1" w:rsidP="00E613E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6280">
        <w:rPr>
          <w:rFonts w:ascii="Times New Roman" w:hAnsi="Times New Roman" w:cs="Times New Roman"/>
          <w:i/>
          <w:iCs/>
          <w:sz w:val="24"/>
          <w:szCs w:val="24"/>
        </w:rPr>
        <w:t>What a Wonderful World</w:t>
      </w:r>
      <w:r>
        <w:rPr>
          <w:rFonts w:ascii="Times New Roman" w:hAnsi="Times New Roman" w:cs="Times New Roman"/>
          <w:sz w:val="24"/>
          <w:szCs w:val="24"/>
        </w:rPr>
        <w:t xml:space="preserve"> by Louis Armstrong</w:t>
      </w:r>
    </w:p>
    <w:p w14:paraId="5408E3AA" w14:textId="77777777" w:rsidR="002562A0" w:rsidRDefault="002562A0" w:rsidP="002562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6280">
        <w:rPr>
          <w:rFonts w:ascii="Times New Roman" w:hAnsi="Times New Roman" w:cs="Times New Roman"/>
          <w:i/>
          <w:iCs/>
          <w:sz w:val="24"/>
          <w:szCs w:val="24"/>
        </w:rPr>
        <w:t>Go Down Moses</w:t>
      </w:r>
      <w:r>
        <w:rPr>
          <w:rFonts w:ascii="Times New Roman" w:hAnsi="Times New Roman" w:cs="Times New Roman"/>
          <w:sz w:val="24"/>
          <w:szCs w:val="24"/>
        </w:rPr>
        <w:t xml:space="preserve"> by Louis Armstrong</w:t>
      </w:r>
    </w:p>
    <w:p w14:paraId="1060E3D8" w14:textId="77777777" w:rsidR="009B72C1" w:rsidRDefault="009B72C1" w:rsidP="009B72C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Imagine</w:t>
      </w:r>
      <w:r>
        <w:rPr>
          <w:rFonts w:ascii="Times New Roman" w:hAnsi="Times New Roman" w:cs="Times New Roman"/>
          <w:sz w:val="24"/>
          <w:szCs w:val="24"/>
        </w:rPr>
        <w:t xml:space="preserve"> by John Lennon</w:t>
      </w:r>
    </w:p>
    <w:p w14:paraId="5B73D2F6" w14:textId="77777777" w:rsidR="00E613E1" w:rsidRDefault="00E613E1" w:rsidP="00E613E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No Hard Feelings </w:t>
      </w:r>
      <w:r>
        <w:rPr>
          <w:rFonts w:ascii="Times New Roman" w:hAnsi="Times New Roman" w:cs="Times New Roman"/>
          <w:sz w:val="24"/>
          <w:szCs w:val="24"/>
        </w:rPr>
        <w:t>by the Avett</w:t>
      </w:r>
      <w:r w:rsidRPr="00D50567">
        <w:rPr>
          <w:rFonts w:ascii="Times New Roman" w:hAnsi="Times New Roman" w:cs="Times New Roman"/>
          <w:sz w:val="24"/>
          <w:szCs w:val="24"/>
        </w:rPr>
        <w:t xml:space="preserve"> Brothers (CJ)</w:t>
      </w:r>
    </w:p>
    <w:p w14:paraId="2AF46E03" w14:textId="1E1AAB26" w:rsidR="00E05356" w:rsidRDefault="00D74682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6280">
        <w:rPr>
          <w:rFonts w:ascii="Times New Roman" w:hAnsi="Times New Roman" w:cs="Times New Roman"/>
          <w:i/>
          <w:iCs/>
          <w:sz w:val="24"/>
          <w:szCs w:val="24"/>
        </w:rPr>
        <w:t>Eleanor Rigby</w:t>
      </w:r>
      <w:r w:rsidR="0078705D">
        <w:rPr>
          <w:rFonts w:ascii="Times New Roman" w:hAnsi="Times New Roman" w:cs="Times New Roman"/>
          <w:sz w:val="24"/>
          <w:szCs w:val="24"/>
        </w:rPr>
        <w:t xml:space="preserve"> by the Beatles</w:t>
      </w:r>
    </w:p>
    <w:p w14:paraId="0FEF7C56" w14:textId="31A1E3BC" w:rsidR="00553B40" w:rsidRDefault="00553B40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Auld Lang Syne</w:t>
      </w:r>
      <w:r w:rsidR="006C4EF2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80EBB">
        <w:rPr>
          <w:rFonts w:ascii="Times New Roman" w:hAnsi="Times New Roman" w:cs="Times New Roman"/>
          <w:sz w:val="24"/>
          <w:szCs w:val="24"/>
        </w:rPr>
        <w:t xml:space="preserve">sung </w:t>
      </w:r>
      <w:r>
        <w:rPr>
          <w:rFonts w:ascii="Times New Roman" w:hAnsi="Times New Roman" w:cs="Times New Roman"/>
          <w:sz w:val="24"/>
          <w:szCs w:val="24"/>
        </w:rPr>
        <w:t>by</w:t>
      </w:r>
      <w:r w:rsidR="00E80EBB">
        <w:rPr>
          <w:rFonts w:ascii="Times New Roman" w:hAnsi="Times New Roman" w:cs="Times New Roman"/>
          <w:sz w:val="24"/>
          <w:szCs w:val="24"/>
        </w:rPr>
        <w:t xml:space="preserve"> the Choral Scholars of University College Dublin</w:t>
      </w:r>
    </w:p>
    <w:p w14:paraId="144F8BB1" w14:textId="5D02A1DF" w:rsidR="0078705D" w:rsidRDefault="0078705D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6280">
        <w:rPr>
          <w:rFonts w:ascii="Times New Roman" w:hAnsi="Times New Roman" w:cs="Times New Roman"/>
          <w:i/>
          <w:iCs/>
          <w:sz w:val="24"/>
          <w:szCs w:val="24"/>
        </w:rPr>
        <w:t>Yesterday</w:t>
      </w:r>
      <w:r>
        <w:rPr>
          <w:rFonts w:ascii="Times New Roman" w:hAnsi="Times New Roman" w:cs="Times New Roman"/>
          <w:sz w:val="24"/>
          <w:szCs w:val="24"/>
        </w:rPr>
        <w:t xml:space="preserve"> by the Beatles</w:t>
      </w:r>
    </w:p>
    <w:p w14:paraId="7054F61D" w14:textId="0725281F" w:rsidR="0078705D" w:rsidRDefault="0017338E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6280">
        <w:rPr>
          <w:rFonts w:ascii="Times New Roman" w:hAnsi="Times New Roman" w:cs="Times New Roman"/>
          <w:i/>
          <w:iCs/>
          <w:sz w:val="24"/>
          <w:szCs w:val="24"/>
        </w:rPr>
        <w:t>Pie Jesu</w:t>
      </w:r>
      <w:r>
        <w:rPr>
          <w:rFonts w:ascii="Times New Roman" w:hAnsi="Times New Roman" w:cs="Times New Roman"/>
          <w:sz w:val="24"/>
          <w:szCs w:val="24"/>
        </w:rPr>
        <w:t xml:space="preserve"> by Charlotte Church (</w:t>
      </w:r>
      <w:r w:rsidRPr="003C6280">
        <w:rPr>
          <w:rFonts w:ascii="Times New Roman" w:hAnsi="Times New Roman" w:cs="Times New Roman"/>
          <w:i/>
          <w:iCs/>
          <w:sz w:val="24"/>
          <w:szCs w:val="24"/>
        </w:rPr>
        <w:t>Voice of an Angel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7D591D6" w14:textId="4579F292" w:rsidR="0017338E" w:rsidRDefault="00B569C6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6280">
        <w:rPr>
          <w:rFonts w:ascii="Times New Roman" w:hAnsi="Times New Roman" w:cs="Times New Roman"/>
          <w:i/>
          <w:iCs/>
          <w:sz w:val="24"/>
          <w:szCs w:val="24"/>
        </w:rPr>
        <w:t>Gymnop</w:t>
      </w:r>
      <w:r w:rsidR="00D75A97" w:rsidRPr="003C6280">
        <w:rPr>
          <w:rFonts w:ascii="Times New Roman" w:hAnsi="Times New Roman" w:cs="Times New Roman"/>
          <w:i/>
          <w:iCs/>
          <w:sz w:val="24"/>
          <w:szCs w:val="24"/>
        </w:rPr>
        <w:t>edie No. 1</w:t>
      </w:r>
      <w:r w:rsidR="00D75A97">
        <w:rPr>
          <w:rFonts w:ascii="Times New Roman" w:hAnsi="Times New Roman" w:cs="Times New Roman"/>
          <w:sz w:val="24"/>
          <w:szCs w:val="24"/>
        </w:rPr>
        <w:t xml:space="preserve"> by Erik Satie</w:t>
      </w:r>
    </w:p>
    <w:p w14:paraId="6C0B3187" w14:textId="70B0FF5E" w:rsidR="006A60F5" w:rsidRDefault="006A60F5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6280">
        <w:rPr>
          <w:rFonts w:ascii="Times New Roman" w:hAnsi="Times New Roman" w:cs="Times New Roman"/>
          <w:i/>
          <w:iCs/>
          <w:sz w:val="24"/>
          <w:szCs w:val="24"/>
        </w:rPr>
        <w:t>Gnossienne 1</w:t>
      </w:r>
      <w:r>
        <w:rPr>
          <w:rFonts w:ascii="Times New Roman" w:hAnsi="Times New Roman" w:cs="Times New Roman"/>
          <w:sz w:val="24"/>
          <w:szCs w:val="24"/>
        </w:rPr>
        <w:t xml:space="preserve"> by Erik Satie (played by Alessio Nanni)</w:t>
      </w:r>
    </w:p>
    <w:p w14:paraId="2FE32742" w14:textId="03F86070" w:rsidR="0065673B" w:rsidRDefault="0065673B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6280">
        <w:rPr>
          <w:rFonts w:ascii="Times New Roman" w:hAnsi="Times New Roman" w:cs="Times New Roman"/>
          <w:i/>
          <w:iCs/>
          <w:sz w:val="24"/>
          <w:szCs w:val="24"/>
        </w:rPr>
        <w:t>That’s Alright</w:t>
      </w:r>
      <w:r>
        <w:rPr>
          <w:rFonts w:ascii="Times New Roman" w:hAnsi="Times New Roman" w:cs="Times New Roman"/>
          <w:sz w:val="24"/>
          <w:szCs w:val="24"/>
        </w:rPr>
        <w:t xml:space="preserve"> by Elvis Presley</w:t>
      </w:r>
    </w:p>
    <w:p w14:paraId="478F379D" w14:textId="78BC13B0" w:rsidR="001A5909" w:rsidRDefault="001A5909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6280">
        <w:rPr>
          <w:rFonts w:ascii="Times New Roman" w:hAnsi="Times New Roman" w:cs="Times New Roman"/>
          <w:i/>
          <w:iCs/>
          <w:sz w:val="24"/>
          <w:szCs w:val="24"/>
        </w:rPr>
        <w:t>I Will Always Love Yo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F5350">
        <w:rPr>
          <w:rFonts w:ascii="Times New Roman" w:hAnsi="Times New Roman" w:cs="Times New Roman"/>
          <w:sz w:val="24"/>
          <w:szCs w:val="24"/>
        </w:rPr>
        <w:t xml:space="preserve">(from the </w:t>
      </w:r>
      <w:r w:rsidR="000F5350" w:rsidRPr="003C6280">
        <w:rPr>
          <w:rFonts w:ascii="Times New Roman" w:hAnsi="Times New Roman" w:cs="Times New Roman"/>
          <w:i/>
          <w:iCs/>
          <w:sz w:val="24"/>
          <w:szCs w:val="24"/>
        </w:rPr>
        <w:t>BodyGuard</w:t>
      </w:r>
      <w:r w:rsidR="000F5350">
        <w:rPr>
          <w:rFonts w:ascii="Times New Roman" w:hAnsi="Times New Roman" w:cs="Times New Roman"/>
          <w:sz w:val="24"/>
          <w:szCs w:val="24"/>
        </w:rPr>
        <w:t>)</w:t>
      </w:r>
      <w:r w:rsidR="00F61DD6">
        <w:rPr>
          <w:rFonts w:ascii="Times New Roman" w:hAnsi="Times New Roman" w:cs="Times New Roman"/>
          <w:sz w:val="24"/>
          <w:szCs w:val="24"/>
        </w:rPr>
        <w:t xml:space="preserve"> by Whitney Houston</w:t>
      </w:r>
    </w:p>
    <w:p w14:paraId="26C57AA2" w14:textId="29FA95AD" w:rsidR="000F5350" w:rsidRDefault="000F5350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6280">
        <w:rPr>
          <w:rFonts w:ascii="Times New Roman" w:hAnsi="Times New Roman" w:cs="Times New Roman"/>
          <w:i/>
          <w:iCs/>
          <w:sz w:val="24"/>
          <w:szCs w:val="24"/>
        </w:rPr>
        <w:t>Summertime</w:t>
      </w:r>
      <w:r w:rsidR="002D31B9">
        <w:rPr>
          <w:rFonts w:ascii="Times New Roman" w:hAnsi="Times New Roman" w:cs="Times New Roman"/>
          <w:sz w:val="24"/>
          <w:szCs w:val="24"/>
        </w:rPr>
        <w:t xml:space="preserve"> by Charlotte Church</w:t>
      </w:r>
    </w:p>
    <w:p w14:paraId="552878BF" w14:textId="5ECACEB1" w:rsidR="002D31B9" w:rsidRDefault="002D31B9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6280">
        <w:rPr>
          <w:rFonts w:ascii="Times New Roman" w:hAnsi="Times New Roman" w:cs="Times New Roman"/>
          <w:i/>
          <w:iCs/>
          <w:sz w:val="24"/>
          <w:szCs w:val="24"/>
        </w:rPr>
        <w:t>How Do</w:t>
      </w:r>
      <w:r>
        <w:rPr>
          <w:rFonts w:ascii="Times New Roman" w:hAnsi="Times New Roman" w:cs="Times New Roman"/>
          <w:sz w:val="24"/>
          <w:szCs w:val="24"/>
        </w:rPr>
        <w:t xml:space="preserve"> by Mary</w:t>
      </w:r>
      <w:r w:rsidR="005D4397">
        <w:rPr>
          <w:rFonts w:ascii="Times New Roman" w:hAnsi="Times New Roman" w:cs="Times New Roman"/>
          <w:sz w:val="24"/>
          <w:szCs w:val="24"/>
        </w:rPr>
        <w:t xml:space="preserve"> Chapin Carpenter</w:t>
      </w:r>
    </w:p>
    <w:p w14:paraId="1FC957B7" w14:textId="684FF5EE" w:rsidR="00AD63A4" w:rsidRDefault="00AD63A4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usic to </w:t>
      </w:r>
      <w:r w:rsidRPr="003C6280">
        <w:rPr>
          <w:rFonts w:ascii="Times New Roman" w:hAnsi="Times New Roman" w:cs="Times New Roman"/>
          <w:i/>
          <w:iCs/>
          <w:sz w:val="24"/>
          <w:szCs w:val="24"/>
        </w:rPr>
        <w:t>Downton Abbey</w:t>
      </w:r>
    </w:p>
    <w:p w14:paraId="58D0B3FF" w14:textId="2822B7D9" w:rsidR="00402D9D" w:rsidRDefault="006B7C9C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C6280">
        <w:rPr>
          <w:rFonts w:ascii="Times New Roman" w:hAnsi="Times New Roman" w:cs="Times New Roman"/>
          <w:i/>
          <w:iCs/>
          <w:sz w:val="24"/>
          <w:szCs w:val="24"/>
        </w:rPr>
        <w:t>You Raise Me Up</w:t>
      </w:r>
      <w:r>
        <w:rPr>
          <w:rFonts w:ascii="Times New Roman" w:hAnsi="Times New Roman" w:cs="Times New Roman"/>
          <w:sz w:val="24"/>
          <w:szCs w:val="24"/>
        </w:rPr>
        <w:t xml:space="preserve"> by Josh Groban</w:t>
      </w:r>
    </w:p>
    <w:p w14:paraId="2F765791" w14:textId="78DF736D" w:rsidR="00D54A68" w:rsidRDefault="004735D4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Like a Rolling Stone</w:t>
      </w:r>
      <w:r>
        <w:rPr>
          <w:rFonts w:ascii="Times New Roman" w:hAnsi="Times New Roman" w:cs="Times New Roman"/>
          <w:sz w:val="24"/>
          <w:szCs w:val="24"/>
        </w:rPr>
        <w:t xml:space="preserve"> by Bob Dylan</w:t>
      </w:r>
    </w:p>
    <w:p w14:paraId="43E4DC1F" w14:textId="306DD96F" w:rsidR="004735D4" w:rsidRDefault="004735D4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You’ve Got a Friend</w:t>
      </w:r>
      <w:r>
        <w:rPr>
          <w:rFonts w:ascii="Times New Roman" w:hAnsi="Times New Roman" w:cs="Times New Roman"/>
          <w:sz w:val="24"/>
          <w:szCs w:val="24"/>
        </w:rPr>
        <w:t xml:space="preserve"> by James Taylor</w:t>
      </w:r>
    </w:p>
    <w:p w14:paraId="5AF631D1" w14:textId="3FA72C13" w:rsidR="004735D4" w:rsidRDefault="00A24D9B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Bridge Over Troubled Water</w:t>
      </w:r>
      <w:r>
        <w:rPr>
          <w:rFonts w:ascii="Times New Roman" w:hAnsi="Times New Roman" w:cs="Times New Roman"/>
          <w:sz w:val="24"/>
          <w:szCs w:val="24"/>
        </w:rPr>
        <w:t xml:space="preserve"> by Simon and Garfunkel</w:t>
      </w:r>
    </w:p>
    <w:p w14:paraId="7DA4C517" w14:textId="2A74136A" w:rsidR="00A24D9B" w:rsidRDefault="006F7D3A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Beat It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 w:rsidRPr="00B25941">
        <w:rPr>
          <w:rFonts w:ascii="Times New Roman" w:hAnsi="Times New Roman" w:cs="Times New Roman"/>
          <w:i/>
          <w:iCs/>
          <w:sz w:val="24"/>
          <w:szCs w:val="24"/>
        </w:rPr>
        <w:t>Thriller</w:t>
      </w:r>
      <w:r>
        <w:rPr>
          <w:rFonts w:ascii="Times New Roman" w:hAnsi="Times New Roman" w:cs="Times New Roman"/>
          <w:sz w:val="24"/>
          <w:szCs w:val="24"/>
        </w:rPr>
        <w:t xml:space="preserve"> by Michael Jackson</w:t>
      </w:r>
    </w:p>
    <w:p w14:paraId="47197793" w14:textId="57D6FFD7" w:rsidR="00066BF2" w:rsidRDefault="00066BF2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Johnny B. Goode</w:t>
      </w:r>
      <w:r>
        <w:rPr>
          <w:rFonts w:ascii="Times New Roman" w:hAnsi="Times New Roman" w:cs="Times New Roman"/>
          <w:sz w:val="24"/>
          <w:szCs w:val="24"/>
        </w:rPr>
        <w:t xml:space="preserve"> by Chuck Berry</w:t>
      </w:r>
    </w:p>
    <w:p w14:paraId="12621EF5" w14:textId="486BDF7D" w:rsidR="00C0657F" w:rsidRDefault="00C0657F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For a Dancer</w:t>
      </w:r>
      <w:r w:rsidR="00E72661">
        <w:rPr>
          <w:rFonts w:ascii="Times New Roman" w:hAnsi="Times New Roman" w:cs="Times New Roman"/>
          <w:sz w:val="24"/>
          <w:szCs w:val="24"/>
        </w:rPr>
        <w:t xml:space="preserve"> by Jackson Browne</w:t>
      </w:r>
    </w:p>
    <w:p w14:paraId="6676B437" w14:textId="0690BBC4" w:rsidR="003513CB" w:rsidRDefault="003513CB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lastRenderedPageBreak/>
        <w:t>If I Can Help Somebody</w:t>
      </w:r>
      <w:r>
        <w:rPr>
          <w:rFonts w:ascii="Times New Roman" w:hAnsi="Times New Roman" w:cs="Times New Roman"/>
          <w:sz w:val="24"/>
          <w:szCs w:val="24"/>
        </w:rPr>
        <w:t xml:space="preserve"> by Mahalia Jackson</w:t>
      </w:r>
    </w:p>
    <w:p w14:paraId="75E867A5" w14:textId="30AA0EA2" w:rsidR="00576BE4" w:rsidRDefault="00576BE4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Dance Me to the End of Love</w:t>
      </w:r>
      <w:r>
        <w:rPr>
          <w:rFonts w:ascii="Times New Roman" w:hAnsi="Times New Roman" w:cs="Times New Roman"/>
          <w:sz w:val="24"/>
          <w:szCs w:val="24"/>
        </w:rPr>
        <w:t xml:space="preserve"> by Leonard Cohen</w:t>
      </w:r>
    </w:p>
    <w:p w14:paraId="2D4F47C9" w14:textId="55CAF962" w:rsidR="00470725" w:rsidRDefault="00470725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Breathe</w:t>
      </w:r>
      <w:r w:rsidR="00CB6EA2">
        <w:rPr>
          <w:rFonts w:ascii="Times New Roman" w:hAnsi="Times New Roman" w:cs="Times New Roman"/>
          <w:sz w:val="24"/>
          <w:szCs w:val="24"/>
        </w:rPr>
        <w:t xml:space="preserve"> by the Kennedys</w:t>
      </w:r>
    </w:p>
    <w:p w14:paraId="5451F4BA" w14:textId="12A2E3D8" w:rsidR="00AF313D" w:rsidRDefault="000D0E72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Wind Beneath My Wings</w:t>
      </w:r>
      <w:r>
        <w:rPr>
          <w:rFonts w:ascii="Times New Roman" w:hAnsi="Times New Roman" w:cs="Times New Roman"/>
          <w:sz w:val="24"/>
          <w:szCs w:val="24"/>
        </w:rPr>
        <w:t xml:space="preserve"> by Bette Midler or Celine Dion</w:t>
      </w:r>
    </w:p>
    <w:p w14:paraId="6E601D40" w14:textId="1AFCEAB9" w:rsidR="000D0E72" w:rsidRDefault="00492146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Somewhere My Love (Lara’s Theme)</w:t>
      </w:r>
      <w:r>
        <w:rPr>
          <w:rFonts w:ascii="Times New Roman" w:hAnsi="Times New Roman" w:cs="Times New Roman"/>
          <w:sz w:val="24"/>
          <w:szCs w:val="24"/>
        </w:rPr>
        <w:t xml:space="preserve"> from </w:t>
      </w:r>
      <w:r w:rsidRPr="00B25941">
        <w:rPr>
          <w:rFonts w:ascii="Times New Roman" w:hAnsi="Times New Roman" w:cs="Times New Roman"/>
          <w:i/>
          <w:iCs/>
          <w:sz w:val="24"/>
          <w:szCs w:val="24"/>
        </w:rPr>
        <w:t>Dr. Zhivago</w:t>
      </w:r>
    </w:p>
    <w:p w14:paraId="7A59088B" w14:textId="5EBCC85D" w:rsidR="00492146" w:rsidRDefault="00C631A1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Hallelujah</w:t>
      </w:r>
      <w:r>
        <w:rPr>
          <w:rFonts w:ascii="Times New Roman" w:hAnsi="Times New Roman" w:cs="Times New Roman"/>
          <w:sz w:val="24"/>
          <w:szCs w:val="24"/>
        </w:rPr>
        <w:t xml:space="preserve"> by Lucy Brown (Leonard Cohen)</w:t>
      </w:r>
    </w:p>
    <w:p w14:paraId="6C0085F8" w14:textId="6059CF43" w:rsidR="00C631A1" w:rsidRDefault="004B7B46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My Heart Will Go On</w:t>
      </w:r>
      <w:r>
        <w:rPr>
          <w:rFonts w:ascii="Times New Roman" w:hAnsi="Times New Roman" w:cs="Times New Roman"/>
          <w:sz w:val="24"/>
          <w:szCs w:val="24"/>
        </w:rPr>
        <w:t xml:space="preserve"> (from the Titanic)</w:t>
      </w:r>
    </w:p>
    <w:p w14:paraId="18D5D1E6" w14:textId="28D10C48" w:rsidR="009C3E3B" w:rsidRDefault="009C3E3B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I Will Remember You</w:t>
      </w:r>
      <w:r>
        <w:rPr>
          <w:rFonts w:ascii="Times New Roman" w:hAnsi="Times New Roman" w:cs="Times New Roman"/>
          <w:sz w:val="24"/>
          <w:szCs w:val="24"/>
        </w:rPr>
        <w:t xml:space="preserve"> by Sarah McLachlan</w:t>
      </w:r>
    </w:p>
    <w:p w14:paraId="6A4CA371" w14:textId="7BF23892" w:rsidR="00A81181" w:rsidRDefault="00A81181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The Way We Were</w:t>
      </w:r>
      <w:r>
        <w:rPr>
          <w:rFonts w:ascii="Times New Roman" w:hAnsi="Times New Roman" w:cs="Times New Roman"/>
          <w:sz w:val="24"/>
          <w:szCs w:val="24"/>
        </w:rPr>
        <w:t xml:space="preserve"> by Barbara Streisand</w:t>
      </w:r>
    </w:p>
    <w:p w14:paraId="0BF0B773" w14:textId="4121301D" w:rsidR="004B5F25" w:rsidRDefault="004B5F25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Happy</w:t>
      </w:r>
      <w:r>
        <w:rPr>
          <w:rFonts w:ascii="Times New Roman" w:hAnsi="Times New Roman" w:cs="Times New Roman"/>
          <w:sz w:val="24"/>
          <w:szCs w:val="24"/>
        </w:rPr>
        <w:t xml:space="preserve"> by Pheral</w:t>
      </w:r>
      <w:r w:rsidR="00AC5AE0">
        <w:rPr>
          <w:rFonts w:ascii="Times New Roman" w:hAnsi="Times New Roman" w:cs="Times New Roman"/>
          <w:sz w:val="24"/>
          <w:szCs w:val="24"/>
        </w:rPr>
        <w:t xml:space="preserve"> Williams</w:t>
      </w:r>
    </w:p>
    <w:p w14:paraId="72842030" w14:textId="352516F4" w:rsidR="00AC5AE0" w:rsidRDefault="00AC5AE0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Down at the Twist N Shout</w:t>
      </w:r>
      <w:r>
        <w:rPr>
          <w:rFonts w:ascii="Times New Roman" w:hAnsi="Times New Roman" w:cs="Times New Roman"/>
          <w:sz w:val="24"/>
          <w:szCs w:val="24"/>
        </w:rPr>
        <w:t xml:space="preserve"> by Mary Chapin Carpenter</w:t>
      </w:r>
    </w:p>
    <w:p w14:paraId="4242CC27" w14:textId="07C3153A" w:rsidR="00877CED" w:rsidRDefault="00E51203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 xml:space="preserve">Can’t Stop the Feeling (Sunshine in </w:t>
      </w:r>
      <w:r w:rsidR="00E57297">
        <w:rPr>
          <w:rFonts w:ascii="Times New Roman" w:hAnsi="Times New Roman" w:cs="Times New Roman"/>
          <w:i/>
          <w:iCs/>
          <w:sz w:val="24"/>
          <w:szCs w:val="24"/>
        </w:rPr>
        <w:t>My P</w:t>
      </w:r>
      <w:r w:rsidRPr="00B25941">
        <w:rPr>
          <w:rFonts w:ascii="Times New Roman" w:hAnsi="Times New Roman" w:cs="Times New Roman"/>
          <w:i/>
          <w:iCs/>
          <w:sz w:val="24"/>
          <w:szCs w:val="24"/>
        </w:rPr>
        <w:t>ocket)</w:t>
      </w:r>
      <w:r>
        <w:rPr>
          <w:rFonts w:ascii="Times New Roman" w:hAnsi="Times New Roman" w:cs="Times New Roman"/>
          <w:sz w:val="24"/>
          <w:szCs w:val="24"/>
        </w:rPr>
        <w:t xml:space="preserve"> by Justin Timberlake</w:t>
      </w:r>
    </w:p>
    <w:p w14:paraId="7FFCAE19" w14:textId="7441F178" w:rsidR="00147AE0" w:rsidRDefault="00147AE0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Your Smiling Face</w:t>
      </w:r>
      <w:r>
        <w:rPr>
          <w:rFonts w:ascii="Times New Roman" w:hAnsi="Times New Roman" w:cs="Times New Roman"/>
          <w:sz w:val="24"/>
          <w:szCs w:val="24"/>
        </w:rPr>
        <w:t xml:space="preserve"> by James Taylor</w:t>
      </w:r>
    </w:p>
    <w:p w14:paraId="5E69D20F" w14:textId="3BE97347" w:rsidR="00E11D8E" w:rsidRDefault="00E11D8E" w:rsidP="00D7034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25941">
        <w:rPr>
          <w:rFonts w:ascii="Times New Roman" w:hAnsi="Times New Roman" w:cs="Times New Roman"/>
          <w:i/>
          <w:iCs/>
          <w:sz w:val="24"/>
          <w:szCs w:val="24"/>
        </w:rPr>
        <w:t>King Tut</w:t>
      </w:r>
      <w:r w:rsidR="00BB197B">
        <w:rPr>
          <w:rFonts w:ascii="Times New Roman" w:hAnsi="Times New Roman" w:cs="Times New Roman"/>
          <w:sz w:val="24"/>
          <w:szCs w:val="24"/>
        </w:rPr>
        <w:t xml:space="preserve"> (S</w:t>
      </w:r>
      <w:r w:rsidR="00B25941">
        <w:rPr>
          <w:rFonts w:ascii="Times New Roman" w:hAnsi="Times New Roman" w:cs="Times New Roman"/>
          <w:sz w:val="24"/>
          <w:szCs w:val="24"/>
        </w:rPr>
        <w:t>aturday Night Live</w:t>
      </w:r>
      <w:r w:rsidR="00BB197B">
        <w:rPr>
          <w:rFonts w:ascii="Times New Roman" w:hAnsi="Times New Roman" w:cs="Times New Roman"/>
          <w:sz w:val="24"/>
          <w:szCs w:val="24"/>
        </w:rPr>
        <w:t>)</w:t>
      </w:r>
      <w:r w:rsidR="0018318D">
        <w:rPr>
          <w:rFonts w:ascii="Times New Roman" w:hAnsi="Times New Roman" w:cs="Times New Roman"/>
          <w:sz w:val="24"/>
          <w:szCs w:val="24"/>
        </w:rPr>
        <w:t xml:space="preserve"> by Steve Martin</w:t>
      </w:r>
    </w:p>
    <w:p w14:paraId="20E5B89A" w14:textId="7FC8C891" w:rsidR="00D50567" w:rsidRPr="00D50567" w:rsidRDefault="00EF5B34" w:rsidP="00D5056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Sunshine on </w:t>
      </w:r>
      <w:r w:rsidR="001E5D06">
        <w:rPr>
          <w:rFonts w:ascii="Times New Roman" w:hAnsi="Times New Roman" w:cs="Times New Roman"/>
          <w:i/>
          <w:iCs/>
          <w:sz w:val="24"/>
          <w:szCs w:val="24"/>
        </w:rPr>
        <w:t>M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y Shoulders </w:t>
      </w:r>
      <w:r>
        <w:rPr>
          <w:rFonts w:ascii="Times New Roman" w:hAnsi="Times New Roman" w:cs="Times New Roman"/>
          <w:sz w:val="24"/>
          <w:szCs w:val="24"/>
        </w:rPr>
        <w:t>by John Denver</w:t>
      </w:r>
    </w:p>
    <w:p w14:paraId="780F6127" w14:textId="5E7E6C0E" w:rsidR="004735D4" w:rsidRDefault="004735D4" w:rsidP="004735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13AEB6" w14:textId="251BFE7B" w:rsidR="001649BB" w:rsidRDefault="001649BB" w:rsidP="001649B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02B1">
        <w:rPr>
          <w:rFonts w:ascii="Times New Roman" w:hAnsi="Times New Roman" w:cs="Times New Roman"/>
          <w:i/>
          <w:iCs/>
          <w:sz w:val="24"/>
          <w:szCs w:val="24"/>
        </w:rPr>
        <w:t>Photos</w:t>
      </w:r>
      <w:r>
        <w:rPr>
          <w:rFonts w:ascii="Times New Roman" w:hAnsi="Times New Roman" w:cs="Times New Roman"/>
          <w:sz w:val="24"/>
          <w:szCs w:val="24"/>
        </w:rPr>
        <w:t xml:space="preserve">: In the venue can be photos from my life for </w:t>
      </w:r>
      <w:r w:rsidR="009A7629">
        <w:rPr>
          <w:rFonts w:ascii="Times New Roman" w:hAnsi="Times New Roman" w:cs="Times New Roman"/>
          <w:sz w:val="24"/>
          <w:szCs w:val="24"/>
        </w:rPr>
        <w:t>family and friends</w:t>
      </w:r>
      <w:r>
        <w:rPr>
          <w:rFonts w:ascii="Times New Roman" w:hAnsi="Times New Roman" w:cs="Times New Roman"/>
          <w:sz w:val="24"/>
          <w:szCs w:val="24"/>
        </w:rPr>
        <w:t xml:space="preserve"> to enjoy. I especially like the ones from our vacations with all 17 of us. You may want to show the </w:t>
      </w:r>
      <w:r w:rsidR="002749B9">
        <w:rPr>
          <w:rFonts w:ascii="Times New Roman" w:hAnsi="Times New Roman" w:cs="Times New Roman"/>
          <w:sz w:val="24"/>
          <w:szCs w:val="24"/>
        </w:rPr>
        <w:t>200</w:t>
      </w:r>
      <w:r>
        <w:rPr>
          <w:rFonts w:ascii="Times New Roman" w:hAnsi="Times New Roman" w:cs="Times New Roman"/>
          <w:sz w:val="24"/>
          <w:szCs w:val="24"/>
        </w:rPr>
        <w:t>-page album of “Grandpa’s photos” I gave you at Christmas 2023.</w:t>
      </w:r>
    </w:p>
    <w:p w14:paraId="34226372" w14:textId="77777777" w:rsidR="001649BB" w:rsidRDefault="001649BB" w:rsidP="001649B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4DD266" w14:textId="17BF3CE7" w:rsidR="001649BB" w:rsidRDefault="00A160F9" w:rsidP="001649B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emory Table with s</w:t>
      </w:r>
      <w:r w:rsidR="001649BB" w:rsidRPr="00651916">
        <w:rPr>
          <w:rFonts w:ascii="Times New Roman" w:hAnsi="Times New Roman" w:cs="Times New Roman"/>
          <w:i/>
          <w:iCs/>
          <w:sz w:val="24"/>
          <w:szCs w:val="24"/>
        </w:rPr>
        <w:t xml:space="preserve">ignificant </w:t>
      </w:r>
      <w:r w:rsidR="00E0021C">
        <w:rPr>
          <w:rFonts w:ascii="Times New Roman" w:hAnsi="Times New Roman" w:cs="Times New Roman"/>
          <w:i/>
          <w:iCs/>
          <w:sz w:val="24"/>
          <w:szCs w:val="24"/>
        </w:rPr>
        <w:t xml:space="preserve">“physical </w:t>
      </w:r>
      <w:r w:rsidR="001649BB" w:rsidRPr="00651916">
        <w:rPr>
          <w:rFonts w:ascii="Times New Roman" w:hAnsi="Times New Roman" w:cs="Times New Roman"/>
          <w:i/>
          <w:iCs/>
          <w:sz w:val="24"/>
          <w:szCs w:val="24"/>
        </w:rPr>
        <w:t>things</w:t>
      </w:r>
      <w:r w:rsidR="00E0021C">
        <w:rPr>
          <w:rFonts w:ascii="Times New Roman" w:hAnsi="Times New Roman" w:cs="Times New Roman"/>
          <w:i/>
          <w:iCs/>
          <w:sz w:val="24"/>
          <w:szCs w:val="24"/>
        </w:rPr>
        <w:t>”</w:t>
      </w:r>
      <w:r w:rsidR="001649BB" w:rsidRPr="00651916">
        <w:rPr>
          <w:rFonts w:ascii="Times New Roman" w:hAnsi="Times New Roman" w:cs="Times New Roman"/>
          <w:i/>
          <w:iCs/>
          <w:sz w:val="24"/>
          <w:szCs w:val="24"/>
        </w:rPr>
        <w:t xml:space="preserve"> from my life</w:t>
      </w:r>
      <w:r w:rsidR="001649BB">
        <w:rPr>
          <w:rFonts w:ascii="Times New Roman" w:hAnsi="Times New Roman" w:cs="Times New Roman"/>
          <w:sz w:val="24"/>
          <w:szCs w:val="24"/>
        </w:rPr>
        <w:t>: If you want, you could</w:t>
      </w:r>
      <w:r>
        <w:rPr>
          <w:rFonts w:ascii="Times New Roman" w:hAnsi="Times New Roman" w:cs="Times New Roman"/>
          <w:sz w:val="24"/>
          <w:szCs w:val="24"/>
        </w:rPr>
        <w:t xml:space="preserve"> have a “memory table” and</w:t>
      </w:r>
      <w:r w:rsidR="001649BB">
        <w:rPr>
          <w:rFonts w:ascii="Times New Roman" w:hAnsi="Times New Roman" w:cs="Times New Roman"/>
          <w:sz w:val="24"/>
          <w:szCs w:val="24"/>
        </w:rPr>
        <w:t xml:space="preserve"> display</w:t>
      </w:r>
      <w:r w:rsidR="0047559F">
        <w:rPr>
          <w:rFonts w:ascii="Times New Roman" w:hAnsi="Times New Roman" w:cs="Times New Roman"/>
          <w:sz w:val="24"/>
          <w:szCs w:val="24"/>
        </w:rPr>
        <w:t xml:space="preserve"> some of</w:t>
      </w:r>
      <w:r w:rsidR="001649BB">
        <w:rPr>
          <w:rFonts w:ascii="Times New Roman" w:hAnsi="Times New Roman" w:cs="Times New Roman"/>
          <w:sz w:val="24"/>
          <w:szCs w:val="24"/>
        </w:rPr>
        <w:t xml:space="preserve"> the books I authored, </w:t>
      </w:r>
      <w:r w:rsidR="0047559F">
        <w:rPr>
          <w:rFonts w:ascii="Times New Roman" w:hAnsi="Times New Roman" w:cs="Times New Roman"/>
          <w:sz w:val="24"/>
          <w:szCs w:val="24"/>
        </w:rPr>
        <w:t xml:space="preserve">a few of the </w:t>
      </w:r>
      <w:r w:rsidR="001649BB">
        <w:rPr>
          <w:rFonts w:ascii="Times New Roman" w:hAnsi="Times New Roman" w:cs="Times New Roman"/>
          <w:sz w:val="24"/>
          <w:szCs w:val="24"/>
        </w:rPr>
        <w:t xml:space="preserve">films I made, my Personal Mission Statement, </w:t>
      </w:r>
      <w:r w:rsidR="00BC268A">
        <w:rPr>
          <w:rFonts w:ascii="Times New Roman" w:hAnsi="Times New Roman" w:cs="Times New Roman"/>
          <w:sz w:val="24"/>
          <w:szCs w:val="24"/>
        </w:rPr>
        <w:t xml:space="preserve">one of </w:t>
      </w:r>
      <w:r w:rsidR="001649BB">
        <w:rPr>
          <w:rFonts w:ascii="Times New Roman" w:hAnsi="Times New Roman" w:cs="Times New Roman"/>
          <w:sz w:val="24"/>
          <w:szCs w:val="24"/>
        </w:rPr>
        <w:t xml:space="preserve">my talks </w:t>
      </w:r>
      <w:r w:rsidR="00BC268A">
        <w:rPr>
          <w:rFonts w:ascii="Times New Roman" w:hAnsi="Times New Roman" w:cs="Times New Roman"/>
          <w:sz w:val="24"/>
          <w:szCs w:val="24"/>
        </w:rPr>
        <w:t>or</w:t>
      </w:r>
      <w:r w:rsidR="001649BB">
        <w:rPr>
          <w:rFonts w:ascii="Times New Roman" w:hAnsi="Times New Roman" w:cs="Times New Roman"/>
          <w:sz w:val="24"/>
          <w:szCs w:val="24"/>
        </w:rPr>
        <w:t xml:space="preserve"> workshops, </w:t>
      </w:r>
      <w:r w:rsidR="00BC268A">
        <w:rPr>
          <w:rFonts w:ascii="Times New Roman" w:hAnsi="Times New Roman" w:cs="Times New Roman"/>
          <w:sz w:val="24"/>
          <w:szCs w:val="24"/>
        </w:rPr>
        <w:t xml:space="preserve">one or two of </w:t>
      </w:r>
      <w:r w:rsidR="001649BB">
        <w:rPr>
          <w:rFonts w:ascii="Times New Roman" w:hAnsi="Times New Roman" w:cs="Times New Roman"/>
          <w:sz w:val="24"/>
          <w:szCs w:val="24"/>
        </w:rPr>
        <w:t xml:space="preserve">my family journals, </w:t>
      </w:r>
      <w:r w:rsidR="009A7629">
        <w:rPr>
          <w:rFonts w:ascii="Times New Roman" w:hAnsi="Times New Roman" w:cs="Times New Roman"/>
          <w:sz w:val="24"/>
          <w:szCs w:val="24"/>
        </w:rPr>
        <w:t>a few</w:t>
      </w:r>
      <w:r w:rsidR="00BC268A">
        <w:rPr>
          <w:rFonts w:ascii="Times New Roman" w:hAnsi="Times New Roman" w:cs="Times New Roman"/>
          <w:sz w:val="24"/>
          <w:szCs w:val="24"/>
        </w:rPr>
        <w:t xml:space="preserve"> of </w:t>
      </w:r>
      <w:r w:rsidR="001649BB">
        <w:rPr>
          <w:rFonts w:ascii="Times New Roman" w:hAnsi="Times New Roman" w:cs="Times New Roman"/>
          <w:sz w:val="24"/>
          <w:szCs w:val="24"/>
        </w:rPr>
        <w:t xml:space="preserve">my letters, </w:t>
      </w:r>
      <w:r w:rsidR="00CD320E">
        <w:rPr>
          <w:rFonts w:ascii="Times New Roman" w:hAnsi="Times New Roman" w:cs="Times New Roman"/>
          <w:sz w:val="24"/>
          <w:szCs w:val="24"/>
        </w:rPr>
        <w:t>the</w:t>
      </w:r>
      <w:r w:rsidR="001649BB">
        <w:rPr>
          <w:rFonts w:ascii="Times New Roman" w:hAnsi="Times New Roman" w:cs="Times New Roman"/>
          <w:sz w:val="24"/>
          <w:szCs w:val="24"/>
        </w:rPr>
        <w:t xml:space="preserve"> family history</w:t>
      </w:r>
      <w:r w:rsidR="00CD320E">
        <w:rPr>
          <w:rFonts w:ascii="Times New Roman" w:hAnsi="Times New Roman" w:cs="Times New Roman"/>
          <w:sz w:val="24"/>
          <w:szCs w:val="24"/>
        </w:rPr>
        <w:t xml:space="preserve"> I wrote</w:t>
      </w:r>
      <w:r w:rsidR="001649BB">
        <w:rPr>
          <w:rFonts w:ascii="Times New Roman" w:hAnsi="Times New Roman" w:cs="Times New Roman"/>
          <w:sz w:val="24"/>
          <w:szCs w:val="24"/>
        </w:rPr>
        <w:t xml:space="preserve">, my juggling balls, </w:t>
      </w:r>
      <w:r w:rsidR="00FD451B">
        <w:rPr>
          <w:rFonts w:ascii="Times New Roman" w:hAnsi="Times New Roman" w:cs="Times New Roman"/>
          <w:sz w:val="24"/>
          <w:szCs w:val="24"/>
        </w:rPr>
        <w:t xml:space="preserve">a few of </w:t>
      </w:r>
      <w:r w:rsidR="001649BB">
        <w:rPr>
          <w:rFonts w:ascii="Times New Roman" w:hAnsi="Times New Roman" w:cs="Times New Roman"/>
          <w:sz w:val="24"/>
          <w:szCs w:val="24"/>
        </w:rPr>
        <w:t xml:space="preserve">my cartoons, </w:t>
      </w:r>
      <w:r w:rsidR="002939BF">
        <w:rPr>
          <w:rFonts w:ascii="Times New Roman" w:hAnsi="Times New Roman" w:cs="Times New Roman"/>
          <w:sz w:val="24"/>
          <w:szCs w:val="24"/>
        </w:rPr>
        <w:t xml:space="preserve">my favorite </w:t>
      </w:r>
      <w:r w:rsidR="001649BB">
        <w:rPr>
          <w:rFonts w:ascii="Times New Roman" w:hAnsi="Times New Roman" w:cs="Times New Roman"/>
          <w:sz w:val="24"/>
          <w:szCs w:val="24"/>
        </w:rPr>
        <w:t xml:space="preserve">piano music, my Naval cap, my Emmy, </w:t>
      </w:r>
      <w:r w:rsidR="00F47A75">
        <w:rPr>
          <w:rFonts w:ascii="Times New Roman" w:hAnsi="Times New Roman" w:cs="Times New Roman"/>
          <w:sz w:val="24"/>
          <w:szCs w:val="24"/>
        </w:rPr>
        <w:t xml:space="preserve">my </w:t>
      </w:r>
      <w:r w:rsidR="001649BB">
        <w:rPr>
          <w:rFonts w:ascii="Times New Roman" w:hAnsi="Times New Roman" w:cs="Times New Roman"/>
          <w:sz w:val="24"/>
          <w:szCs w:val="24"/>
        </w:rPr>
        <w:t xml:space="preserve">tennis </w:t>
      </w:r>
      <w:r w:rsidR="00F47A75">
        <w:rPr>
          <w:rFonts w:ascii="Times New Roman" w:hAnsi="Times New Roman" w:cs="Times New Roman"/>
          <w:sz w:val="24"/>
          <w:szCs w:val="24"/>
        </w:rPr>
        <w:t>racket</w:t>
      </w:r>
      <w:r w:rsidR="001649BB">
        <w:rPr>
          <w:rFonts w:ascii="Times New Roman" w:hAnsi="Times New Roman" w:cs="Times New Roman"/>
          <w:sz w:val="24"/>
          <w:szCs w:val="24"/>
        </w:rPr>
        <w:t xml:space="preserve">, </w:t>
      </w:r>
      <w:r w:rsidR="0028195E">
        <w:rPr>
          <w:rFonts w:ascii="Times New Roman" w:hAnsi="Times New Roman" w:cs="Times New Roman"/>
          <w:sz w:val="24"/>
          <w:szCs w:val="24"/>
        </w:rPr>
        <w:t xml:space="preserve">and </w:t>
      </w:r>
      <w:r w:rsidR="002939BF">
        <w:rPr>
          <w:rFonts w:ascii="Times New Roman" w:hAnsi="Times New Roman" w:cs="Times New Roman"/>
          <w:sz w:val="24"/>
          <w:szCs w:val="24"/>
        </w:rPr>
        <w:t>boxing gloves</w:t>
      </w:r>
      <w:r w:rsidR="001649BB">
        <w:rPr>
          <w:rFonts w:ascii="Times New Roman" w:hAnsi="Times New Roman" w:cs="Times New Roman"/>
          <w:sz w:val="24"/>
          <w:szCs w:val="24"/>
        </w:rPr>
        <w:t>.</w:t>
      </w:r>
    </w:p>
    <w:p w14:paraId="128D5F8F" w14:textId="77777777" w:rsidR="001649BB" w:rsidRDefault="001649BB" w:rsidP="001649B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7948A9" w14:textId="36011E67" w:rsidR="00DD393B" w:rsidRDefault="00DD393B" w:rsidP="00DD39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S</w:t>
      </w:r>
      <w:r w:rsidR="00D50555">
        <w:rPr>
          <w:rFonts w:ascii="Times New Roman" w:hAnsi="Times New Roman" w:cs="Times New Roman"/>
          <w:sz w:val="24"/>
          <w:szCs w:val="24"/>
        </w:rPr>
        <w:t xml:space="preserve">: </w:t>
      </w:r>
      <w:r w:rsidR="005373F9">
        <w:rPr>
          <w:rFonts w:ascii="Times New Roman" w:hAnsi="Times New Roman" w:cs="Times New Roman"/>
          <w:sz w:val="24"/>
          <w:szCs w:val="24"/>
        </w:rPr>
        <w:t>Remember to c</w:t>
      </w:r>
      <w:r w:rsidR="00C41612">
        <w:rPr>
          <w:rFonts w:ascii="Times New Roman" w:hAnsi="Times New Roman" w:cs="Times New Roman"/>
          <w:sz w:val="24"/>
          <w:szCs w:val="24"/>
        </w:rPr>
        <w:t>ontact</w:t>
      </w:r>
      <w:r>
        <w:rPr>
          <w:rFonts w:ascii="Times New Roman" w:hAnsi="Times New Roman" w:cs="Times New Roman"/>
          <w:sz w:val="24"/>
          <w:szCs w:val="24"/>
        </w:rPr>
        <w:t xml:space="preserve"> our attorney about our wills: Leah Morabito: </w:t>
      </w:r>
      <w:hyperlink r:id="rId9" w:history="1">
        <w:r w:rsidRPr="002F2FCC">
          <w:rPr>
            <w:rStyle w:val="Hyperlink"/>
            <w:rFonts w:ascii="Times New Roman" w:hAnsi="Times New Roman" w:cs="Times New Roman"/>
            <w:sz w:val="24"/>
            <w:szCs w:val="24"/>
          </w:rPr>
          <w:t>Lmorabito@mcmillanmetro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DC117F7" w14:textId="77777777" w:rsidR="003B7159" w:rsidRDefault="003B7159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099A26" w14:textId="07AAF64B" w:rsidR="009B2824" w:rsidRDefault="009B2824" w:rsidP="009B2824">
      <w:pPr>
        <w:spacing w:after="0" w:line="24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***********</w:t>
      </w:r>
    </w:p>
    <w:p w14:paraId="464202A7" w14:textId="77777777" w:rsidR="000E078F" w:rsidRPr="000E078F" w:rsidRDefault="000E078F" w:rsidP="000E07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5A6652" w14:textId="2353C782" w:rsidR="001A7CE4" w:rsidRPr="008E64D7" w:rsidRDefault="001A7CE4" w:rsidP="008E64D7">
      <w:pPr>
        <w:pStyle w:val="NormalWeb"/>
        <w:spacing w:before="0" w:beforeAutospacing="0" w:after="0" w:afterAutospacing="0"/>
        <w:rPr>
          <w:b/>
          <w:bCs/>
        </w:rPr>
      </w:pPr>
      <w:r w:rsidRPr="005F3E6B">
        <w:rPr>
          <w:b/>
          <w:bCs/>
          <w:i/>
          <w:iCs/>
        </w:rPr>
        <w:t>We Remember Them</w:t>
      </w:r>
      <w:r w:rsidRPr="008E64D7">
        <w:rPr>
          <w:b/>
          <w:bCs/>
        </w:rPr>
        <w:t xml:space="preserve"> by Sylvan Kamens &amp; Rabbi Jack Riemer</w:t>
      </w:r>
      <w:r w:rsidR="00517DAA">
        <w:rPr>
          <w:b/>
          <w:bCs/>
        </w:rPr>
        <w:t xml:space="preserve"> (Reading #1)</w:t>
      </w:r>
    </w:p>
    <w:p w14:paraId="19C1FCF1" w14:textId="77777777" w:rsidR="008E64D7" w:rsidRDefault="008E64D7" w:rsidP="008E64D7">
      <w:pPr>
        <w:pStyle w:val="NormalWeb"/>
        <w:spacing w:before="0" w:beforeAutospacing="0" w:after="0" w:afterAutospacing="0"/>
      </w:pPr>
    </w:p>
    <w:p w14:paraId="1D6D6224" w14:textId="77777777" w:rsidR="003E767E" w:rsidRDefault="001A7CE4" w:rsidP="007F41A6">
      <w:pPr>
        <w:pStyle w:val="NormalWeb"/>
        <w:spacing w:before="0" w:beforeAutospacing="0" w:after="0" w:afterAutospacing="0"/>
        <w:ind w:left="720"/>
      </w:pPr>
      <w:r>
        <w:t>At the rising sun and at its going down; We remember them.</w:t>
      </w:r>
    </w:p>
    <w:p w14:paraId="1F397861" w14:textId="77777777" w:rsidR="003E767E" w:rsidRDefault="001A7CE4" w:rsidP="007F41A6">
      <w:pPr>
        <w:pStyle w:val="NormalWeb"/>
        <w:spacing w:before="0" w:beforeAutospacing="0" w:after="0" w:afterAutospacing="0"/>
        <w:ind w:left="720"/>
      </w:pPr>
      <w:r>
        <w:t>At the blowing of the wind and in the chill of winter; We remember them.</w:t>
      </w:r>
    </w:p>
    <w:p w14:paraId="053A7298" w14:textId="77777777" w:rsidR="003E767E" w:rsidRDefault="001A7CE4" w:rsidP="007F41A6">
      <w:pPr>
        <w:pStyle w:val="NormalWeb"/>
        <w:spacing w:before="0" w:beforeAutospacing="0" w:after="0" w:afterAutospacing="0"/>
        <w:ind w:left="720"/>
      </w:pPr>
      <w:r>
        <w:t>At the opening of the buds and in the rebirth of spring; We remember them.</w:t>
      </w:r>
    </w:p>
    <w:p w14:paraId="49936611" w14:textId="77777777" w:rsidR="003E767E" w:rsidRDefault="001A7CE4" w:rsidP="007F41A6">
      <w:pPr>
        <w:pStyle w:val="NormalWeb"/>
        <w:spacing w:before="0" w:beforeAutospacing="0" w:after="0" w:afterAutospacing="0"/>
        <w:ind w:left="720"/>
      </w:pPr>
      <w:r>
        <w:t>At the blueness of the skies and in the warmth of summer; We remember them.</w:t>
      </w:r>
    </w:p>
    <w:p w14:paraId="2076A028" w14:textId="77777777" w:rsidR="003E767E" w:rsidRDefault="001A7CE4" w:rsidP="007F41A6">
      <w:pPr>
        <w:pStyle w:val="NormalWeb"/>
        <w:spacing w:before="0" w:beforeAutospacing="0" w:after="0" w:afterAutospacing="0"/>
        <w:ind w:left="720"/>
      </w:pPr>
      <w:r>
        <w:t>At the rustling of the leaves and in the beauty of the autumn; We remember them.</w:t>
      </w:r>
    </w:p>
    <w:p w14:paraId="534FBE1E" w14:textId="77777777" w:rsidR="003E767E" w:rsidRDefault="001A7CE4" w:rsidP="007F41A6">
      <w:pPr>
        <w:pStyle w:val="NormalWeb"/>
        <w:spacing w:before="0" w:beforeAutospacing="0" w:after="0" w:afterAutospacing="0"/>
        <w:ind w:left="720"/>
      </w:pPr>
      <w:r>
        <w:t>At the beginning of the year and when it ends; We remember them.</w:t>
      </w:r>
    </w:p>
    <w:p w14:paraId="3E61AAC5" w14:textId="77777777" w:rsidR="005D7825" w:rsidRDefault="005D7825" w:rsidP="007F41A6">
      <w:pPr>
        <w:pStyle w:val="NormalWeb"/>
        <w:spacing w:before="0" w:beforeAutospacing="0" w:after="0" w:afterAutospacing="0"/>
        <w:ind w:left="720"/>
      </w:pPr>
    </w:p>
    <w:p w14:paraId="3D140DE3" w14:textId="2D7DEF3D" w:rsidR="001A7CE4" w:rsidRDefault="001A7CE4" w:rsidP="007F41A6">
      <w:pPr>
        <w:pStyle w:val="NormalWeb"/>
        <w:spacing w:before="0" w:beforeAutospacing="0" w:after="0" w:afterAutospacing="0"/>
        <w:ind w:left="720"/>
      </w:pPr>
      <w:r>
        <w:t>As long as we live, they too will live, for they are now a part of us as We remember them.</w:t>
      </w:r>
    </w:p>
    <w:p w14:paraId="2ED12432" w14:textId="77777777" w:rsidR="005D7825" w:rsidRDefault="005D7825" w:rsidP="007F41A6">
      <w:pPr>
        <w:pStyle w:val="NormalWeb"/>
        <w:spacing w:before="0" w:beforeAutospacing="0" w:after="0" w:afterAutospacing="0"/>
        <w:ind w:left="720"/>
      </w:pPr>
    </w:p>
    <w:p w14:paraId="145659F1" w14:textId="77777777" w:rsidR="003E767E" w:rsidRDefault="001A7CE4" w:rsidP="007F41A6">
      <w:pPr>
        <w:pStyle w:val="NormalWeb"/>
        <w:spacing w:before="0" w:beforeAutospacing="0" w:after="0" w:afterAutospacing="0"/>
        <w:ind w:left="720"/>
      </w:pPr>
      <w:r>
        <w:t>When we are weary and in need of strength; We remember them.</w:t>
      </w:r>
    </w:p>
    <w:p w14:paraId="67A38699" w14:textId="77777777" w:rsidR="003E767E" w:rsidRDefault="001A7CE4" w:rsidP="007F41A6">
      <w:pPr>
        <w:pStyle w:val="NormalWeb"/>
        <w:spacing w:before="0" w:beforeAutospacing="0" w:after="0" w:afterAutospacing="0"/>
        <w:ind w:left="720"/>
      </w:pPr>
      <w:r>
        <w:t>When we are lost and sick at heart; We remember them.</w:t>
      </w:r>
    </w:p>
    <w:p w14:paraId="32D378C4" w14:textId="77777777" w:rsidR="005D7825" w:rsidRDefault="001A7CE4" w:rsidP="007F41A6">
      <w:pPr>
        <w:pStyle w:val="NormalWeb"/>
        <w:spacing w:before="0" w:beforeAutospacing="0" w:after="0" w:afterAutospacing="0"/>
        <w:ind w:left="720"/>
      </w:pPr>
      <w:r>
        <w:t>When we have decisions that are difficult to make; We remember them.</w:t>
      </w:r>
      <w:r w:rsidR="005D7825">
        <w:t xml:space="preserve"> </w:t>
      </w:r>
    </w:p>
    <w:p w14:paraId="2288522B" w14:textId="77777777" w:rsidR="005D7825" w:rsidRDefault="001A7CE4" w:rsidP="007F41A6">
      <w:pPr>
        <w:pStyle w:val="NormalWeb"/>
        <w:spacing w:before="0" w:beforeAutospacing="0" w:after="0" w:afterAutospacing="0"/>
        <w:ind w:left="720"/>
      </w:pPr>
      <w:r>
        <w:lastRenderedPageBreak/>
        <w:t>When we have joy we crave to share; We remember them.</w:t>
      </w:r>
    </w:p>
    <w:p w14:paraId="0391FEC1" w14:textId="77777777" w:rsidR="005D7825" w:rsidRDefault="001A7CE4" w:rsidP="007F41A6">
      <w:pPr>
        <w:pStyle w:val="NormalWeb"/>
        <w:spacing w:before="0" w:beforeAutospacing="0" w:after="0" w:afterAutospacing="0"/>
        <w:ind w:left="720"/>
      </w:pPr>
      <w:r>
        <w:t>When we have achievements that are based on theirs; We remember them.</w:t>
      </w:r>
    </w:p>
    <w:p w14:paraId="45659CD9" w14:textId="3BC15977" w:rsidR="001A7CE4" w:rsidRDefault="001A7CE4" w:rsidP="007F41A6">
      <w:pPr>
        <w:pStyle w:val="NormalWeb"/>
        <w:spacing w:before="0" w:beforeAutospacing="0" w:after="0" w:afterAutospacing="0"/>
        <w:ind w:left="720"/>
      </w:pPr>
      <w:r>
        <w:t>For as long as we live, they too will live, for they are now a part of us as, We remember them.</w:t>
      </w:r>
    </w:p>
    <w:p w14:paraId="77F21B9B" w14:textId="77777777" w:rsidR="000E078F" w:rsidRPr="000E078F" w:rsidRDefault="000E078F" w:rsidP="006A33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53CB5B" w14:textId="01A9E17F" w:rsidR="00860730" w:rsidRPr="00860730" w:rsidRDefault="00860730" w:rsidP="006A3365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14:ligatures w14:val="none"/>
        </w:rPr>
      </w:pPr>
      <w:r w:rsidRPr="00860730">
        <w:rPr>
          <w:rFonts w:ascii="Times New Roman" w:eastAsia="Times New Roman" w:hAnsi="Times New Roman" w:cs="Times New Roman"/>
          <w:b/>
          <w:bCs/>
          <w:i/>
          <w:iCs/>
          <w:kern w:val="36"/>
          <w:sz w:val="24"/>
          <w:szCs w:val="24"/>
          <w14:ligatures w14:val="none"/>
        </w:rPr>
        <w:t>Our Lives Matter</w:t>
      </w:r>
      <w:r w:rsidRPr="00DD30CB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14:ligatures w14:val="none"/>
        </w:rPr>
        <w:t xml:space="preserve"> by M. Maureen Killoran</w:t>
      </w:r>
      <w:r w:rsidR="00517DAA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14:ligatures w14:val="none"/>
        </w:rPr>
        <w:t xml:space="preserve"> (Reading #2)</w:t>
      </w:r>
    </w:p>
    <w:p w14:paraId="1ABEDFD9" w14:textId="77777777" w:rsidR="006A3365" w:rsidRDefault="006A3365" w:rsidP="006A336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2E653D8" w14:textId="41B01267" w:rsidR="00EC4FB8" w:rsidRDefault="00860730" w:rsidP="007F41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6073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e come together from the diversity of our grieving,</w:t>
      </w:r>
    </w:p>
    <w:p w14:paraId="2D219EED" w14:textId="77777777" w:rsidR="00EC4FB8" w:rsidRDefault="00860730" w:rsidP="007F41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6073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o gather in the warmth of this community</w:t>
      </w:r>
    </w:p>
    <w:p w14:paraId="6BCAA246" w14:textId="4D681605" w:rsidR="00EC4FB8" w:rsidRDefault="00860730" w:rsidP="007F41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6073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iving stubborn witness to our belief that</w:t>
      </w:r>
    </w:p>
    <w:p w14:paraId="34C97AE6" w14:textId="77777777" w:rsidR="00EC4FB8" w:rsidRDefault="00860730" w:rsidP="007F41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6073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 times of sadness, there is room for laughter.</w:t>
      </w:r>
    </w:p>
    <w:p w14:paraId="67E0D711" w14:textId="77777777" w:rsidR="00EC4FB8" w:rsidRDefault="00860730" w:rsidP="007F41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6073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 times of darkness, there always will be light.</w:t>
      </w:r>
    </w:p>
    <w:p w14:paraId="4B49FE77" w14:textId="77777777" w:rsidR="003072DD" w:rsidRDefault="00860730" w:rsidP="007F41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6073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y we hold fast to the conviction</w:t>
      </w:r>
    </w:p>
    <w:p w14:paraId="22ADEE68" w14:textId="77777777" w:rsidR="003072DD" w:rsidRDefault="00860730" w:rsidP="007F41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6073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at what we do with our lives matters</w:t>
      </w:r>
    </w:p>
    <w:p w14:paraId="21AD3BE6" w14:textId="418B93B2" w:rsidR="00860730" w:rsidRPr="00860730" w:rsidRDefault="00860730" w:rsidP="007F41A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6073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d that a caring world is possible after all.</w:t>
      </w:r>
    </w:p>
    <w:p w14:paraId="0DDFB83B" w14:textId="74DBBA2E" w:rsidR="00860730" w:rsidRPr="00860730" w:rsidRDefault="00860730" w:rsidP="006A336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7E8D8C40" w14:textId="1008834D" w:rsidR="00AE5129" w:rsidRPr="008E64D7" w:rsidRDefault="00AE5129" w:rsidP="00AE5129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7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E64D7">
        <w:rPr>
          <w:rFonts w:ascii="Times New Roman" w:hAnsi="Times New Roman" w:cs="Times New Roman"/>
          <w:b/>
          <w:bCs/>
          <w:sz w:val="24"/>
          <w:szCs w:val="24"/>
        </w:rPr>
        <w:t>The Wolf Credo by Del Goetz</w:t>
      </w:r>
      <w:r w:rsidR="00E45807">
        <w:rPr>
          <w:rFonts w:ascii="Times New Roman" w:hAnsi="Times New Roman" w:cs="Times New Roman"/>
          <w:b/>
          <w:bCs/>
          <w:sz w:val="24"/>
          <w:szCs w:val="24"/>
        </w:rPr>
        <w:t xml:space="preserve"> (Reading #3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7559F">
        <w:rPr>
          <w:rFonts w:ascii="Times New Roman" w:hAnsi="Times New Roman" w:cs="Times New Roman"/>
          <w:sz w:val="24"/>
          <w:szCs w:val="24"/>
        </w:rPr>
        <w:t xml:space="preserve">(Gail </w:t>
      </w:r>
      <w:r w:rsidR="006C4EF2">
        <w:rPr>
          <w:rFonts w:ascii="Times New Roman" w:hAnsi="Times New Roman" w:cs="Times New Roman"/>
          <w:sz w:val="24"/>
          <w:szCs w:val="24"/>
        </w:rPr>
        <w:t xml:space="preserve">and I </w:t>
      </w:r>
      <w:r w:rsidRPr="0047559F">
        <w:rPr>
          <w:rFonts w:ascii="Times New Roman" w:hAnsi="Times New Roman" w:cs="Times New Roman"/>
          <w:sz w:val="24"/>
          <w:szCs w:val="24"/>
        </w:rPr>
        <w:t xml:space="preserve">suggest </w:t>
      </w:r>
      <w:r>
        <w:rPr>
          <w:rFonts w:ascii="Times New Roman" w:hAnsi="Times New Roman" w:cs="Times New Roman"/>
          <w:sz w:val="24"/>
          <w:szCs w:val="24"/>
        </w:rPr>
        <w:t>each grandchild read one line</w:t>
      </w:r>
      <w:r w:rsidR="00797AAE">
        <w:rPr>
          <w:rFonts w:ascii="Times New Roman" w:hAnsi="Times New Roman" w:cs="Times New Roman"/>
          <w:sz w:val="24"/>
          <w:szCs w:val="24"/>
        </w:rPr>
        <w:t xml:space="preserve"> aloud</w:t>
      </w:r>
      <w:r w:rsidR="009413E7">
        <w:rPr>
          <w:rFonts w:ascii="Times New Roman" w:hAnsi="Times New Roman" w:cs="Times New Roman"/>
          <w:sz w:val="24"/>
          <w:szCs w:val="24"/>
        </w:rPr>
        <w:t>.</w:t>
      </w:r>
      <w:r w:rsidR="00E45807">
        <w:rPr>
          <w:rFonts w:ascii="Times New Roman" w:hAnsi="Times New Roman" w:cs="Times New Roman"/>
          <w:sz w:val="24"/>
          <w:szCs w:val="24"/>
        </w:rPr>
        <w:t>)</w:t>
      </w:r>
    </w:p>
    <w:p w14:paraId="174A73C1" w14:textId="77777777" w:rsidR="00AE5129" w:rsidRPr="000E078F" w:rsidRDefault="00AE5129" w:rsidP="00AE5129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7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477A5F" w14:textId="77777777" w:rsidR="00AE5129" w:rsidRPr="000E078F" w:rsidRDefault="00AE5129" w:rsidP="00AE5129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7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E078F">
        <w:rPr>
          <w:rFonts w:ascii="Times New Roman" w:hAnsi="Times New Roman" w:cs="Times New Roman"/>
          <w:sz w:val="24"/>
          <w:szCs w:val="24"/>
        </w:rPr>
        <w:t>Respect the elders</w:t>
      </w:r>
    </w:p>
    <w:p w14:paraId="372E5E63" w14:textId="77777777" w:rsidR="00AE5129" w:rsidRPr="000E078F" w:rsidRDefault="00AE5129" w:rsidP="00AE5129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70"/>
        </w:tabs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078F">
        <w:rPr>
          <w:rFonts w:ascii="Times New Roman" w:hAnsi="Times New Roman" w:cs="Times New Roman"/>
          <w:sz w:val="24"/>
          <w:szCs w:val="24"/>
        </w:rPr>
        <w:t>Teach the young</w:t>
      </w:r>
    </w:p>
    <w:p w14:paraId="08E7C792" w14:textId="77777777" w:rsidR="00AE5129" w:rsidRPr="000E078F" w:rsidRDefault="00AE5129" w:rsidP="00AE5129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70"/>
        </w:tabs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078F">
        <w:rPr>
          <w:rFonts w:ascii="Times New Roman" w:hAnsi="Times New Roman" w:cs="Times New Roman"/>
          <w:sz w:val="24"/>
          <w:szCs w:val="24"/>
        </w:rPr>
        <w:t>Cooperate with the pack</w:t>
      </w:r>
    </w:p>
    <w:p w14:paraId="3EDFEA15" w14:textId="77777777" w:rsidR="00AE5129" w:rsidRPr="000E078F" w:rsidRDefault="00AE5129" w:rsidP="00AE5129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7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23EA64" w14:textId="77777777" w:rsidR="00AE5129" w:rsidRPr="000E078F" w:rsidRDefault="00AE5129" w:rsidP="00AE5129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70"/>
        </w:tabs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078F">
        <w:rPr>
          <w:rFonts w:ascii="Times New Roman" w:hAnsi="Times New Roman" w:cs="Times New Roman"/>
          <w:sz w:val="24"/>
          <w:szCs w:val="24"/>
        </w:rPr>
        <w:t>Play when you can</w:t>
      </w:r>
    </w:p>
    <w:p w14:paraId="0FE3D21A" w14:textId="77777777" w:rsidR="00AE5129" w:rsidRPr="000E078F" w:rsidRDefault="00AE5129" w:rsidP="00AE5129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70"/>
        </w:tabs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078F">
        <w:rPr>
          <w:rFonts w:ascii="Times New Roman" w:hAnsi="Times New Roman" w:cs="Times New Roman"/>
          <w:sz w:val="24"/>
          <w:szCs w:val="24"/>
        </w:rPr>
        <w:t>Hunt when you must</w:t>
      </w:r>
    </w:p>
    <w:p w14:paraId="31FFE5C5" w14:textId="77777777" w:rsidR="00AE5129" w:rsidRPr="000E078F" w:rsidRDefault="00AE5129" w:rsidP="00AE5129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70"/>
        </w:tabs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078F">
        <w:rPr>
          <w:rFonts w:ascii="Times New Roman" w:hAnsi="Times New Roman" w:cs="Times New Roman"/>
          <w:sz w:val="24"/>
          <w:szCs w:val="24"/>
        </w:rPr>
        <w:t>Rest in-between</w:t>
      </w:r>
    </w:p>
    <w:p w14:paraId="411E847E" w14:textId="77777777" w:rsidR="00AE5129" w:rsidRPr="000E078F" w:rsidRDefault="00AE5129" w:rsidP="00AE5129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7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CDAC04" w14:textId="77777777" w:rsidR="00AE5129" w:rsidRPr="000E078F" w:rsidRDefault="00AE5129" w:rsidP="00AE5129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70"/>
        </w:tabs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078F">
        <w:rPr>
          <w:rFonts w:ascii="Times New Roman" w:hAnsi="Times New Roman" w:cs="Times New Roman"/>
          <w:sz w:val="24"/>
          <w:szCs w:val="24"/>
        </w:rPr>
        <w:t>Share your affections</w:t>
      </w:r>
    </w:p>
    <w:p w14:paraId="4F4CF1EA" w14:textId="77777777" w:rsidR="00AE5129" w:rsidRPr="000E078F" w:rsidRDefault="00AE5129" w:rsidP="00AE5129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70"/>
        </w:tabs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078F">
        <w:rPr>
          <w:rFonts w:ascii="Times New Roman" w:hAnsi="Times New Roman" w:cs="Times New Roman"/>
          <w:sz w:val="24"/>
          <w:szCs w:val="24"/>
        </w:rPr>
        <w:t>Voice your feelings</w:t>
      </w:r>
    </w:p>
    <w:p w14:paraId="55E97D64" w14:textId="77777777" w:rsidR="00AE5129" w:rsidRPr="000E078F" w:rsidRDefault="00AE5129" w:rsidP="00AE5129">
      <w:pPr>
        <w:tabs>
          <w:tab w:val="left" w:pos="-108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70"/>
        </w:tabs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E078F">
        <w:rPr>
          <w:rFonts w:ascii="Times New Roman" w:hAnsi="Times New Roman" w:cs="Times New Roman"/>
          <w:sz w:val="24"/>
          <w:szCs w:val="24"/>
        </w:rPr>
        <w:t>Leave your mark</w:t>
      </w:r>
    </w:p>
    <w:p w14:paraId="72CFF5E5" w14:textId="77777777" w:rsidR="000E078F" w:rsidRDefault="000E078F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83E094" w14:textId="77777777" w:rsidR="000E078F" w:rsidRDefault="000E078F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F25405" w14:textId="77777777" w:rsidR="00AE5129" w:rsidRDefault="00AE5129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92540C" w14:textId="77777777" w:rsidR="00AE5129" w:rsidRDefault="00AE5129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1ACAE1" w14:textId="77777777" w:rsidR="00AE5129" w:rsidRDefault="00AE5129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4E2B7B" w14:textId="77777777" w:rsidR="00AE5129" w:rsidRDefault="00AE5129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526596" w14:textId="77777777" w:rsidR="00AE5129" w:rsidRDefault="00AE5129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25D38A" w14:textId="77777777" w:rsidR="00AE5129" w:rsidRDefault="00AE5129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DD7415" w14:textId="77777777" w:rsidR="000E078F" w:rsidRDefault="000E078F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AE145B" w14:textId="77777777" w:rsidR="000E078F" w:rsidRDefault="000E078F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1D35E3" w14:textId="77777777" w:rsidR="000E078F" w:rsidRPr="001F30FB" w:rsidRDefault="000E078F" w:rsidP="001F30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897DFC" w14:textId="5FE1BA9E" w:rsidR="003B7159" w:rsidRPr="001F30FB" w:rsidRDefault="003B7159" w:rsidP="001F30F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1F30FB">
        <w:rPr>
          <w:rFonts w:ascii="Times New Roman" w:hAnsi="Times New Roman" w:cs="Times New Roman"/>
          <w:sz w:val="16"/>
          <w:szCs w:val="16"/>
        </w:rPr>
        <w:t>Memorial Service ideas for Chris Palmer</w:t>
      </w:r>
    </w:p>
    <w:sectPr w:rsidR="003B7159" w:rsidRPr="001F30FB" w:rsidSect="004D3FD5">
      <w:head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C7F55" w14:textId="77777777" w:rsidR="00BA3BE8" w:rsidRDefault="00BA3BE8" w:rsidP="00C06A96">
      <w:pPr>
        <w:spacing w:after="0" w:line="240" w:lineRule="auto"/>
      </w:pPr>
      <w:r>
        <w:separator/>
      </w:r>
    </w:p>
  </w:endnote>
  <w:endnote w:type="continuationSeparator" w:id="0">
    <w:p w14:paraId="63008AEB" w14:textId="77777777" w:rsidR="00BA3BE8" w:rsidRDefault="00BA3BE8" w:rsidP="00C06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6CA44" w14:textId="77777777" w:rsidR="00BA3BE8" w:rsidRDefault="00BA3BE8" w:rsidP="00C06A96">
      <w:pPr>
        <w:spacing w:after="0" w:line="240" w:lineRule="auto"/>
      </w:pPr>
      <w:r>
        <w:separator/>
      </w:r>
    </w:p>
  </w:footnote>
  <w:footnote w:type="continuationSeparator" w:id="0">
    <w:p w14:paraId="2D910576" w14:textId="77777777" w:rsidR="00BA3BE8" w:rsidRDefault="00BA3BE8" w:rsidP="00C06A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121024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9EDF4F" w14:textId="607EA2E8" w:rsidR="00C06A96" w:rsidRDefault="00C06A96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AC54CC" w14:textId="77777777" w:rsidR="00C06A96" w:rsidRDefault="00C06A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6D17C5"/>
    <w:multiLevelType w:val="hybridMultilevel"/>
    <w:tmpl w:val="91E2FBA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7F319AD"/>
    <w:multiLevelType w:val="hybridMultilevel"/>
    <w:tmpl w:val="6E680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870D0D"/>
    <w:multiLevelType w:val="hybridMultilevel"/>
    <w:tmpl w:val="0C3E00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3E0B9D"/>
    <w:multiLevelType w:val="hybridMultilevel"/>
    <w:tmpl w:val="682CFD1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7D4A4227"/>
    <w:multiLevelType w:val="hybridMultilevel"/>
    <w:tmpl w:val="40BA9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3408163">
    <w:abstractNumId w:val="3"/>
  </w:num>
  <w:num w:numId="2" w16cid:durableId="708602691">
    <w:abstractNumId w:val="1"/>
  </w:num>
  <w:num w:numId="3" w16cid:durableId="533349565">
    <w:abstractNumId w:val="0"/>
  </w:num>
  <w:num w:numId="4" w16cid:durableId="1446148053">
    <w:abstractNumId w:val="2"/>
  </w:num>
  <w:num w:numId="5" w16cid:durableId="1541819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MTE1NzezNDU1NzFW0lEKTi0uzszPAymwrAUA294r4SwAAAA="/>
  </w:docVars>
  <w:rsids>
    <w:rsidRoot w:val="003B7159"/>
    <w:rsid w:val="00001E05"/>
    <w:rsid w:val="0002602A"/>
    <w:rsid w:val="00026F4D"/>
    <w:rsid w:val="000312E5"/>
    <w:rsid w:val="00034832"/>
    <w:rsid w:val="00036B07"/>
    <w:rsid w:val="00064A37"/>
    <w:rsid w:val="00066BF2"/>
    <w:rsid w:val="00067E00"/>
    <w:rsid w:val="00080F16"/>
    <w:rsid w:val="000815EF"/>
    <w:rsid w:val="000852F5"/>
    <w:rsid w:val="000A1ABF"/>
    <w:rsid w:val="000A4A41"/>
    <w:rsid w:val="000A5A07"/>
    <w:rsid w:val="000A6C63"/>
    <w:rsid w:val="000A7A87"/>
    <w:rsid w:val="000B0AD3"/>
    <w:rsid w:val="000B6666"/>
    <w:rsid w:val="000D03EB"/>
    <w:rsid w:val="000D0E72"/>
    <w:rsid w:val="000D212A"/>
    <w:rsid w:val="000D4C2D"/>
    <w:rsid w:val="000E078F"/>
    <w:rsid w:val="000F089C"/>
    <w:rsid w:val="000F5350"/>
    <w:rsid w:val="00105527"/>
    <w:rsid w:val="00105C36"/>
    <w:rsid w:val="00110DE1"/>
    <w:rsid w:val="00120145"/>
    <w:rsid w:val="00120A45"/>
    <w:rsid w:val="0012505D"/>
    <w:rsid w:val="00146D23"/>
    <w:rsid w:val="00147AE0"/>
    <w:rsid w:val="001526FA"/>
    <w:rsid w:val="00154527"/>
    <w:rsid w:val="00160FEF"/>
    <w:rsid w:val="00162248"/>
    <w:rsid w:val="00162D56"/>
    <w:rsid w:val="001649BB"/>
    <w:rsid w:val="0017338E"/>
    <w:rsid w:val="0018318D"/>
    <w:rsid w:val="001853E4"/>
    <w:rsid w:val="001A5909"/>
    <w:rsid w:val="001A7CE4"/>
    <w:rsid w:val="001B31BE"/>
    <w:rsid w:val="001B37C6"/>
    <w:rsid w:val="001B5AAF"/>
    <w:rsid w:val="001C6CD7"/>
    <w:rsid w:val="001D07A7"/>
    <w:rsid w:val="001D2724"/>
    <w:rsid w:val="001D7A0A"/>
    <w:rsid w:val="001E04F9"/>
    <w:rsid w:val="001E5D06"/>
    <w:rsid w:val="001F30FB"/>
    <w:rsid w:val="001F3C2C"/>
    <w:rsid w:val="001F70C2"/>
    <w:rsid w:val="00210CD4"/>
    <w:rsid w:val="0021455D"/>
    <w:rsid w:val="00217849"/>
    <w:rsid w:val="002249D5"/>
    <w:rsid w:val="00230BCB"/>
    <w:rsid w:val="00232514"/>
    <w:rsid w:val="00243D16"/>
    <w:rsid w:val="00251346"/>
    <w:rsid w:val="00253877"/>
    <w:rsid w:val="002562A0"/>
    <w:rsid w:val="00257A70"/>
    <w:rsid w:val="002641C2"/>
    <w:rsid w:val="00265216"/>
    <w:rsid w:val="00272F31"/>
    <w:rsid w:val="0027418E"/>
    <w:rsid w:val="002749B9"/>
    <w:rsid w:val="00276A83"/>
    <w:rsid w:val="0028195E"/>
    <w:rsid w:val="00291982"/>
    <w:rsid w:val="002939BF"/>
    <w:rsid w:val="002A0D3D"/>
    <w:rsid w:val="002B017E"/>
    <w:rsid w:val="002B13FB"/>
    <w:rsid w:val="002B6F2D"/>
    <w:rsid w:val="002B7CBA"/>
    <w:rsid w:val="002C07DB"/>
    <w:rsid w:val="002C1F50"/>
    <w:rsid w:val="002C5800"/>
    <w:rsid w:val="002C6863"/>
    <w:rsid w:val="002C72F7"/>
    <w:rsid w:val="002D31B9"/>
    <w:rsid w:val="003053D5"/>
    <w:rsid w:val="00306978"/>
    <w:rsid w:val="003072DD"/>
    <w:rsid w:val="00311450"/>
    <w:rsid w:val="00312C2D"/>
    <w:rsid w:val="00324359"/>
    <w:rsid w:val="00325010"/>
    <w:rsid w:val="00346950"/>
    <w:rsid w:val="00347682"/>
    <w:rsid w:val="003513CB"/>
    <w:rsid w:val="00357009"/>
    <w:rsid w:val="00357D4D"/>
    <w:rsid w:val="00373A9A"/>
    <w:rsid w:val="003763DB"/>
    <w:rsid w:val="00382BA9"/>
    <w:rsid w:val="00383340"/>
    <w:rsid w:val="00383A1E"/>
    <w:rsid w:val="00390E15"/>
    <w:rsid w:val="003911F3"/>
    <w:rsid w:val="00391EA3"/>
    <w:rsid w:val="003B0953"/>
    <w:rsid w:val="003B7159"/>
    <w:rsid w:val="003C6280"/>
    <w:rsid w:val="003D451A"/>
    <w:rsid w:val="003D5109"/>
    <w:rsid w:val="003E4929"/>
    <w:rsid w:val="003E6E69"/>
    <w:rsid w:val="003E767E"/>
    <w:rsid w:val="0040260A"/>
    <w:rsid w:val="00402D9D"/>
    <w:rsid w:val="00416D68"/>
    <w:rsid w:val="00417F6D"/>
    <w:rsid w:val="0042020F"/>
    <w:rsid w:val="004232CF"/>
    <w:rsid w:val="00444CB8"/>
    <w:rsid w:val="00460F66"/>
    <w:rsid w:val="004645B6"/>
    <w:rsid w:val="00470725"/>
    <w:rsid w:val="004735D4"/>
    <w:rsid w:val="0047559F"/>
    <w:rsid w:val="00483F73"/>
    <w:rsid w:val="00492146"/>
    <w:rsid w:val="004950C7"/>
    <w:rsid w:val="00495344"/>
    <w:rsid w:val="00497652"/>
    <w:rsid w:val="004A4BA7"/>
    <w:rsid w:val="004B25A2"/>
    <w:rsid w:val="004B2634"/>
    <w:rsid w:val="004B5F25"/>
    <w:rsid w:val="004B7B46"/>
    <w:rsid w:val="004C04F0"/>
    <w:rsid w:val="004C0FA8"/>
    <w:rsid w:val="004C4B1E"/>
    <w:rsid w:val="004C57AC"/>
    <w:rsid w:val="004D096D"/>
    <w:rsid w:val="004D3211"/>
    <w:rsid w:val="004D3FD5"/>
    <w:rsid w:val="004E2E1C"/>
    <w:rsid w:val="004E57C1"/>
    <w:rsid w:val="004E72B1"/>
    <w:rsid w:val="004F3F59"/>
    <w:rsid w:val="00502E49"/>
    <w:rsid w:val="005145C5"/>
    <w:rsid w:val="00517DAA"/>
    <w:rsid w:val="00517DD2"/>
    <w:rsid w:val="005279E7"/>
    <w:rsid w:val="00531286"/>
    <w:rsid w:val="00534FC8"/>
    <w:rsid w:val="005373F9"/>
    <w:rsid w:val="00541E45"/>
    <w:rsid w:val="00542795"/>
    <w:rsid w:val="00547A2F"/>
    <w:rsid w:val="00550FC8"/>
    <w:rsid w:val="00551D99"/>
    <w:rsid w:val="005521CD"/>
    <w:rsid w:val="00553A28"/>
    <w:rsid w:val="00553B40"/>
    <w:rsid w:val="0057295B"/>
    <w:rsid w:val="00573A9B"/>
    <w:rsid w:val="005744AA"/>
    <w:rsid w:val="005765A9"/>
    <w:rsid w:val="00576A6F"/>
    <w:rsid w:val="00576BE4"/>
    <w:rsid w:val="00577D1C"/>
    <w:rsid w:val="005809FC"/>
    <w:rsid w:val="005A2EA9"/>
    <w:rsid w:val="005B2447"/>
    <w:rsid w:val="005B6AC8"/>
    <w:rsid w:val="005D4397"/>
    <w:rsid w:val="005D4745"/>
    <w:rsid w:val="005D7825"/>
    <w:rsid w:val="005E21B1"/>
    <w:rsid w:val="005F31D9"/>
    <w:rsid w:val="005F3E6B"/>
    <w:rsid w:val="005F5F80"/>
    <w:rsid w:val="00601AF2"/>
    <w:rsid w:val="006045BE"/>
    <w:rsid w:val="0061006E"/>
    <w:rsid w:val="00624505"/>
    <w:rsid w:val="00626A70"/>
    <w:rsid w:val="006332C0"/>
    <w:rsid w:val="00633732"/>
    <w:rsid w:val="00633E94"/>
    <w:rsid w:val="006355DC"/>
    <w:rsid w:val="0064217A"/>
    <w:rsid w:val="006458BF"/>
    <w:rsid w:val="006475C2"/>
    <w:rsid w:val="0065030B"/>
    <w:rsid w:val="00651916"/>
    <w:rsid w:val="00654292"/>
    <w:rsid w:val="00654988"/>
    <w:rsid w:val="0065673B"/>
    <w:rsid w:val="0065777E"/>
    <w:rsid w:val="00664795"/>
    <w:rsid w:val="00667F32"/>
    <w:rsid w:val="00677261"/>
    <w:rsid w:val="00677F44"/>
    <w:rsid w:val="006968AF"/>
    <w:rsid w:val="00697BCC"/>
    <w:rsid w:val="006A3365"/>
    <w:rsid w:val="006A3C8E"/>
    <w:rsid w:val="006A60F5"/>
    <w:rsid w:val="006A6939"/>
    <w:rsid w:val="006B7C9C"/>
    <w:rsid w:val="006B7DC8"/>
    <w:rsid w:val="006C4EF2"/>
    <w:rsid w:val="006C75A5"/>
    <w:rsid w:val="006D6EAA"/>
    <w:rsid w:val="006E193F"/>
    <w:rsid w:val="006E4BB3"/>
    <w:rsid w:val="006E6D37"/>
    <w:rsid w:val="006F505D"/>
    <w:rsid w:val="006F7D3A"/>
    <w:rsid w:val="00713C11"/>
    <w:rsid w:val="00726BF3"/>
    <w:rsid w:val="00730148"/>
    <w:rsid w:val="00751454"/>
    <w:rsid w:val="00753002"/>
    <w:rsid w:val="0075488B"/>
    <w:rsid w:val="00754C92"/>
    <w:rsid w:val="00762A15"/>
    <w:rsid w:val="00773D9B"/>
    <w:rsid w:val="007740AC"/>
    <w:rsid w:val="007833AB"/>
    <w:rsid w:val="00784EA2"/>
    <w:rsid w:val="0078705D"/>
    <w:rsid w:val="00791167"/>
    <w:rsid w:val="00792FDF"/>
    <w:rsid w:val="00793C50"/>
    <w:rsid w:val="00797AAE"/>
    <w:rsid w:val="007B075B"/>
    <w:rsid w:val="007B7A16"/>
    <w:rsid w:val="007C3469"/>
    <w:rsid w:val="007C6C43"/>
    <w:rsid w:val="007D0375"/>
    <w:rsid w:val="007D5ACE"/>
    <w:rsid w:val="007D6FEE"/>
    <w:rsid w:val="007E78BD"/>
    <w:rsid w:val="007F41A6"/>
    <w:rsid w:val="00802A15"/>
    <w:rsid w:val="00812012"/>
    <w:rsid w:val="00814F74"/>
    <w:rsid w:val="00820B62"/>
    <w:rsid w:val="008267F4"/>
    <w:rsid w:val="008276F0"/>
    <w:rsid w:val="00834338"/>
    <w:rsid w:val="0084123D"/>
    <w:rsid w:val="00843176"/>
    <w:rsid w:val="00854DA6"/>
    <w:rsid w:val="00860730"/>
    <w:rsid w:val="00863F5F"/>
    <w:rsid w:val="0087109D"/>
    <w:rsid w:val="00877CED"/>
    <w:rsid w:val="0088215A"/>
    <w:rsid w:val="00886CA0"/>
    <w:rsid w:val="008B1C9B"/>
    <w:rsid w:val="008B4924"/>
    <w:rsid w:val="008B4E25"/>
    <w:rsid w:val="008D0A53"/>
    <w:rsid w:val="008D3660"/>
    <w:rsid w:val="008E6173"/>
    <w:rsid w:val="008E64D7"/>
    <w:rsid w:val="008E79ED"/>
    <w:rsid w:val="008E7F85"/>
    <w:rsid w:val="008F215E"/>
    <w:rsid w:val="008F36EB"/>
    <w:rsid w:val="00900BF7"/>
    <w:rsid w:val="00912457"/>
    <w:rsid w:val="00913786"/>
    <w:rsid w:val="00927855"/>
    <w:rsid w:val="00930D48"/>
    <w:rsid w:val="00934C01"/>
    <w:rsid w:val="009413E7"/>
    <w:rsid w:val="00941454"/>
    <w:rsid w:val="00941ACD"/>
    <w:rsid w:val="009475EE"/>
    <w:rsid w:val="00947BA7"/>
    <w:rsid w:val="0095238C"/>
    <w:rsid w:val="009537B8"/>
    <w:rsid w:val="00963A21"/>
    <w:rsid w:val="009854BC"/>
    <w:rsid w:val="00985F6A"/>
    <w:rsid w:val="00987D18"/>
    <w:rsid w:val="0099422F"/>
    <w:rsid w:val="009A1C9A"/>
    <w:rsid w:val="009A29CB"/>
    <w:rsid w:val="009A7629"/>
    <w:rsid w:val="009B2824"/>
    <w:rsid w:val="009B72C1"/>
    <w:rsid w:val="009B7C61"/>
    <w:rsid w:val="009C1520"/>
    <w:rsid w:val="009C1CAF"/>
    <w:rsid w:val="009C3BF7"/>
    <w:rsid w:val="009C3E3B"/>
    <w:rsid w:val="009D04EE"/>
    <w:rsid w:val="009D1365"/>
    <w:rsid w:val="009D627E"/>
    <w:rsid w:val="009D73BE"/>
    <w:rsid w:val="009E562B"/>
    <w:rsid w:val="009E67B7"/>
    <w:rsid w:val="009F26BF"/>
    <w:rsid w:val="00A011B5"/>
    <w:rsid w:val="00A1147D"/>
    <w:rsid w:val="00A14880"/>
    <w:rsid w:val="00A160F9"/>
    <w:rsid w:val="00A21212"/>
    <w:rsid w:val="00A2311E"/>
    <w:rsid w:val="00A24853"/>
    <w:rsid w:val="00A24D9B"/>
    <w:rsid w:val="00A337F0"/>
    <w:rsid w:val="00A43F8B"/>
    <w:rsid w:val="00A47F1D"/>
    <w:rsid w:val="00A503F0"/>
    <w:rsid w:val="00A537AA"/>
    <w:rsid w:val="00A549FB"/>
    <w:rsid w:val="00A56EF8"/>
    <w:rsid w:val="00A61C21"/>
    <w:rsid w:val="00A62CC5"/>
    <w:rsid w:val="00A734D6"/>
    <w:rsid w:val="00A7646E"/>
    <w:rsid w:val="00A81181"/>
    <w:rsid w:val="00A9020A"/>
    <w:rsid w:val="00AA124A"/>
    <w:rsid w:val="00AA63D0"/>
    <w:rsid w:val="00AA794E"/>
    <w:rsid w:val="00AB1126"/>
    <w:rsid w:val="00AC2E21"/>
    <w:rsid w:val="00AC3E24"/>
    <w:rsid w:val="00AC5A60"/>
    <w:rsid w:val="00AC5AE0"/>
    <w:rsid w:val="00AD4523"/>
    <w:rsid w:val="00AD59F4"/>
    <w:rsid w:val="00AD63A4"/>
    <w:rsid w:val="00AD6A87"/>
    <w:rsid w:val="00AE5129"/>
    <w:rsid w:val="00AE5836"/>
    <w:rsid w:val="00AE77F9"/>
    <w:rsid w:val="00AF198C"/>
    <w:rsid w:val="00AF313D"/>
    <w:rsid w:val="00AF580D"/>
    <w:rsid w:val="00B02560"/>
    <w:rsid w:val="00B122A1"/>
    <w:rsid w:val="00B16350"/>
    <w:rsid w:val="00B17C06"/>
    <w:rsid w:val="00B21468"/>
    <w:rsid w:val="00B25941"/>
    <w:rsid w:val="00B34074"/>
    <w:rsid w:val="00B52F70"/>
    <w:rsid w:val="00B569C6"/>
    <w:rsid w:val="00B61F07"/>
    <w:rsid w:val="00B80E51"/>
    <w:rsid w:val="00B81D1C"/>
    <w:rsid w:val="00BA12A0"/>
    <w:rsid w:val="00BA2F90"/>
    <w:rsid w:val="00BA3BE8"/>
    <w:rsid w:val="00BA7430"/>
    <w:rsid w:val="00BB197B"/>
    <w:rsid w:val="00BB5F5C"/>
    <w:rsid w:val="00BC268A"/>
    <w:rsid w:val="00BD125F"/>
    <w:rsid w:val="00BE3DF2"/>
    <w:rsid w:val="00BE6E93"/>
    <w:rsid w:val="00BF19FF"/>
    <w:rsid w:val="00C001C8"/>
    <w:rsid w:val="00C0657F"/>
    <w:rsid w:val="00C06A96"/>
    <w:rsid w:val="00C07BC3"/>
    <w:rsid w:val="00C07F0D"/>
    <w:rsid w:val="00C2124C"/>
    <w:rsid w:val="00C3236D"/>
    <w:rsid w:val="00C330F2"/>
    <w:rsid w:val="00C355FA"/>
    <w:rsid w:val="00C41612"/>
    <w:rsid w:val="00C444FA"/>
    <w:rsid w:val="00C45D24"/>
    <w:rsid w:val="00C464F7"/>
    <w:rsid w:val="00C514BE"/>
    <w:rsid w:val="00C5269C"/>
    <w:rsid w:val="00C631A1"/>
    <w:rsid w:val="00C64958"/>
    <w:rsid w:val="00C70D61"/>
    <w:rsid w:val="00C74D7F"/>
    <w:rsid w:val="00C779C3"/>
    <w:rsid w:val="00C8392C"/>
    <w:rsid w:val="00C963CD"/>
    <w:rsid w:val="00C9755D"/>
    <w:rsid w:val="00CA234B"/>
    <w:rsid w:val="00CA7A60"/>
    <w:rsid w:val="00CB6EA2"/>
    <w:rsid w:val="00CB7216"/>
    <w:rsid w:val="00CC6738"/>
    <w:rsid w:val="00CD07F5"/>
    <w:rsid w:val="00CD320E"/>
    <w:rsid w:val="00CD3DA3"/>
    <w:rsid w:val="00CD4CDF"/>
    <w:rsid w:val="00CE4731"/>
    <w:rsid w:val="00D00F85"/>
    <w:rsid w:val="00D07CA7"/>
    <w:rsid w:val="00D10357"/>
    <w:rsid w:val="00D138EF"/>
    <w:rsid w:val="00D14A72"/>
    <w:rsid w:val="00D307E6"/>
    <w:rsid w:val="00D31532"/>
    <w:rsid w:val="00D3249E"/>
    <w:rsid w:val="00D35E01"/>
    <w:rsid w:val="00D3636A"/>
    <w:rsid w:val="00D43606"/>
    <w:rsid w:val="00D44101"/>
    <w:rsid w:val="00D46697"/>
    <w:rsid w:val="00D50555"/>
    <w:rsid w:val="00D50567"/>
    <w:rsid w:val="00D54A68"/>
    <w:rsid w:val="00D5597F"/>
    <w:rsid w:val="00D647CC"/>
    <w:rsid w:val="00D70348"/>
    <w:rsid w:val="00D74682"/>
    <w:rsid w:val="00D75A97"/>
    <w:rsid w:val="00D86DA1"/>
    <w:rsid w:val="00D91B2C"/>
    <w:rsid w:val="00D96370"/>
    <w:rsid w:val="00DA286A"/>
    <w:rsid w:val="00DA5517"/>
    <w:rsid w:val="00DC5FE6"/>
    <w:rsid w:val="00DC6533"/>
    <w:rsid w:val="00DD30CB"/>
    <w:rsid w:val="00DD393B"/>
    <w:rsid w:val="00DD4222"/>
    <w:rsid w:val="00DD4A72"/>
    <w:rsid w:val="00DD61E1"/>
    <w:rsid w:val="00DE66F7"/>
    <w:rsid w:val="00DF3E5D"/>
    <w:rsid w:val="00E0021C"/>
    <w:rsid w:val="00E029E8"/>
    <w:rsid w:val="00E04CC7"/>
    <w:rsid w:val="00E05356"/>
    <w:rsid w:val="00E10997"/>
    <w:rsid w:val="00E11D8E"/>
    <w:rsid w:val="00E2031B"/>
    <w:rsid w:val="00E35FC9"/>
    <w:rsid w:val="00E3715A"/>
    <w:rsid w:val="00E40D23"/>
    <w:rsid w:val="00E45565"/>
    <w:rsid w:val="00E45807"/>
    <w:rsid w:val="00E47EBA"/>
    <w:rsid w:val="00E50053"/>
    <w:rsid w:val="00E51203"/>
    <w:rsid w:val="00E57297"/>
    <w:rsid w:val="00E613E1"/>
    <w:rsid w:val="00E61B78"/>
    <w:rsid w:val="00E62AE6"/>
    <w:rsid w:val="00E71068"/>
    <w:rsid w:val="00E72661"/>
    <w:rsid w:val="00E757E4"/>
    <w:rsid w:val="00E75A99"/>
    <w:rsid w:val="00E80EBB"/>
    <w:rsid w:val="00E81226"/>
    <w:rsid w:val="00EA0E18"/>
    <w:rsid w:val="00EA528B"/>
    <w:rsid w:val="00EA7B92"/>
    <w:rsid w:val="00EB305A"/>
    <w:rsid w:val="00EC41AF"/>
    <w:rsid w:val="00EC4FB8"/>
    <w:rsid w:val="00EC78E6"/>
    <w:rsid w:val="00ED3F38"/>
    <w:rsid w:val="00EE2DD6"/>
    <w:rsid w:val="00EE2E61"/>
    <w:rsid w:val="00EF07A8"/>
    <w:rsid w:val="00EF467C"/>
    <w:rsid w:val="00EF5168"/>
    <w:rsid w:val="00EF5B34"/>
    <w:rsid w:val="00F002B1"/>
    <w:rsid w:val="00F4324A"/>
    <w:rsid w:val="00F44FDE"/>
    <w:rsid w:val="00F45981"/>
    <w:rsid w:val="00F45F9D"/>
    <w:rsid w:val="00F47A75"/>
    <w:rsid w:val="00F51D8B"/>
    <w:rsid w:val="00F600E0"/>
    <w:rsid w:val="00F6165D"/>
    <w:rsid w:val="00F61DD6"/>
    <w:rsid w:val="00F66172"/>
    <w:rsid w:val="00F7549F"/>
    <w:rsid w:val="00F7556C"/>
    <w:rsid w:val="00F800E2"/>
    <w:rsid w:val="00F84BB3"/>
    <w:rsid w:val="00F9340A"/>
    <w:rsid w:val="00FB1A9C"/>
    <w:rsid w:val="00FB6C54"/>
    <w:rsid w:val="00FD451B"/>
    <w:rsid w:val="00FD4FD8"/>
    <w:rsid w:val="00FE4353"/>
    <w:rsid w:val="00FE457D"/>
    <w:rsid w:val="00FE4962"/>
    <w:rsid w:val="00FE6D1E"/>
    <w:rsid w:val="00FF0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5E1E5"/>
  <w15:chartTrackingRefBased/>
  <w15:docId w15:val="{79148114-A7F5-4202-BACA-9E611E1AA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6073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6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A96"/>
  </w:style>
  <w:style w:type="paragraph" w:styleId="Footer">
    <w:name w:val="footer"/>
    <w:basedOn w:val="Normal"/>
    <w:link w:val="FooterChar"/>
    <w:uiPriority w:val="99"/>
    <w:unhideWhenUsed/>
    <w:rsid w:val="00C06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A96"/>
  </w:style>
  <w:style w:type="character" w:styleId="Hyperlink">
    <w:name w:val="Hyperlink"/>
    <w:basedOn w:val="DefaultParagraphFont"/>
    <w:uiPriority w:val="99"/>
    <w:unhideWhenUsed/>
    <w:rsid w:val="00EA7B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7B9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65A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A7C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860730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9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67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45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5133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83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dadahb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morabito@mcmillanmetr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8A70D-FA1F-441B-95E5-E0E1ED53BA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5</Pages>
  <Words>1511</Words>
  <Characters>8616</Characters>
  <Application>Microsoft Office Word</Application>
  <DocSecurity>0</DocSecurity>
  <Lines>71</Lines>
  <Paragraphs>20</Paragraphs>
  <ScaleCrop>false</ScaleCrop>
  <Company/>
  <LinksUpToDate>false</LinksUpToDate>
  <CharactersWithSpaces>10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Palmer</dc:creator>
  <cp:keywords/>
  <dc:description/>
  <cp:lastModifiedBy>Chris Palmer</cp:lastModifiedBy>
  <cp:revision>511</cp:revision>
  <dcterms:created xsi:type="dcterms:W3CDTF">2023-10-25T21:56:00Z</dcterms:created>
  <dcterms:modified xsi:type="dcterms:W3CDTF">2024-01-04T14:57:00Z</dcterms:modified>
</cp:coreProperties>
</file>